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svg" ContentType="image/svg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60A55D" w14:textId="77777777" w:rsidR="00E0380A" w:rsidRDefault="00E0380A" w:rsidP="00E0380A">
      <w:pPr>
        <w:pStyle w:val="Question"/>
        <w:tabs>
          <w:tab w:val="right" w:pos="9923"/>
        </w:tabs>
        <w:spacing w:before="0"/>
      </w:pPr>
      <w:bookmarkStart w:id="0" w:name="_GoBack"/>
      <w:bookmarkEnd w:id="0"/>
      <w:r>
        <w:rPr>
          <w:noProof/>
          <w:szCs w:val="22"/>
        </w:rPr>
        <w:drawing>
          <wp:inline distT="0" distB="0" distL="0" distR="0" wp14:anchorId="2161C4A8" wp14:editId="3EC231CE">
            <wp:extent cx="1332000" cy="46080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QA_New_logo_no_strapline_MONO_RG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000" cy="4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B54CA">
        <w:rPr>
          <w:noProof/>
          <w:szCs w:val="22"/>
        </w:rPr>
        <w:drawing>
          <wp:inline distT="0" distB="0" distL="0" distR="0" wp14:anchorId="3AFD7E55" wp14:editId="29E45C32">
            <wp:extent cx="1908000" cy="435600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EPO_NEW_rgb_148px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000" cy="4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3446" w14:textId="77777777" w:rsidR="00E0380A" w:rsidRDefault="00E0380A" w:rsidP="00E0380A">
      <w:pPr>
        <w:widowControl/>
        <w:autoSpaceDE/>
        <w:autoSpaceDN/>
        <w:adjustRightInd/>
        <w:spacing w:line="240" w:lineRule="auto"/>
        <w:ind w:left="567" w:right="0" w:hanging="567"/>
        <w:rPr>
          <w:sz w:val="22"/>
        </w:rPr>
        <w:sectPr w:rsidR="00E0380A" w:rsidSect="00E0380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418" w:right="1134" w:bottom="1134" w:left="1134" w:header="567" w:footer="567" w:gutter="0"/>
          <w:cols w:space="708"/>
          <w:docGrid w:linePitch="360"/>
        </w:sectPr>
      </w:pPr>
      <w:r w:rsidRPr="00BB1B2B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8B1B16C" wp14:editId="4A6F7E14">
                <wp:simplePos x="0" y="0"/>
                <wp:positionH relativeFrom="column">
                  <wp:posOffset>3565525</wp:posOffset>
                </wp:positionH>
                <wp:positionV relativeFrom="paragraph">
                  <wp:posOffset>170815</wp:posOffset>
                </wp:positionV>
                <wp:extent cx="2466975" cy="342900"/>
                <wp:effectExtent l="0" t="0" r="28575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4192A" w14:textId="77777777" w:rsidR="005A3421" w:rsidRDefault="005A3421" w:rsidP="00E0380A">
                            <w:pPr>
                              <w:pStyle w:val="Answer"/>
                              <w:spacing w:before="0" w:line="240" w:lineRule="auto"/>
                            </w:pPr>
                          </w:p>
                        </w:txbxContent>
                      </wps:txbx>
                      <wps:bodyPr rot="0" vert="horz" wrap="square" lIns="36000" tIns="45720" rIns="3600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8B1B16C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80.75pt;margin-top:13.45pt;width:194.25pt;height:27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DJ5IwIAAEQ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">
                <v:textbox inset="1mm,,1mm">
                  <w:txbxContent>
                    <w:p w14:paraId="1474192A" w14:textId="77777777" w:rsidR="005A3421" w:rsidRDefault="005A3421" w:rsidP="00E0380A">
                      <w:pPr>
                        <w:pStyle w:val="Answer"/>
                        <w:spacing w:before="0"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Pr="00BB1B2B">
        <w:rPr>
          <w:noProof/>
          <w:sz w:val="22"/>
        </w:rPr>
        <mc:AlternateContent>
          <mc:Choice Requires="wps">
            <w:drawing>
              <wp:inline distT="0" distB="0" distL="0" distR="0" wp14:anchorId="04A499C7" wp14:editId="04F9DEAE">
                <wp:extent cx="6328800" cy="1739900"/>
                <wp:effectExtent l="0" t="0" r="15240" b="12700"/>
                <wp:docPr id="6" name="Rectangle: Diagonal Corners Rounde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8800" cy="1739900"/>
                        </a:xfrm>
                        <a:prstGeom prst="round2DiagRect">
                          <a:avLst/>
                        </a:prstGeom>
                        <a:solidFill>
                          <a:srgbClr val="EAE7F9"/>
                        </a:solidFill>
                        <a:ln w="12700" cap="flat" cmpd="sng" algn="ctr">
                          <a:solidFill>
                            <a:srgbClr val="41287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1E4F90" w14:textId="4C098EF2" w:rsidR="005A3421" w:rsidRDefault="005A3421" w:rsidP="00E0380A">
                            <w:pPr>
                              <w:pStyle w:val="Question"/>
                              <w:tabs>
                                <w:tab w:val="right" w:pos="5103"/>
                              </w:tabs>
                              <w:ind w:left="0" w:firstLine="0"/>
                              <w:rPr>
                                <w:b/>
                                <w:bCs/>
                              </w:rPr>
                            </w:pPr>
                            <w:r w:rsidRPr="00D52BA8">
                              <w:rPr>
                                <w:sz w:val="28"/>
                                <w:szCs w:val="28"/>
                              </w:rPr>
                              <w:t xml:space="preserve">GCSE </w:t>
                            </w:r>
                            <w:r w:rsidR="00B46585">
                              <w:rPr>
                                <w:sz w:val="28"/>
                                <w:szCs w:val="28"/>
                              </w:rPr>
                              <w:t>CHEMISTRY</w:t>
                            </w:r>
                            <w:r w:rsidRPr="00D52BA8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 w:rsidRPr="00BB54CA">
                              <w:rPr>
                                <w:szCs w:val="22"/>
                              </w:rPr>
                              <w:t>Name</w:t>
                            </w:r>
                            <w:r>
                              <w:rPr>
                                <w:szCs w:val="22"/>
                              </w:rPr>
                              <w:t>:</w:t>
                            </w:r>
                          </w:p>
                          <w:p w14:paraId="3C19B368" w14:textId="4C8BF58B" w:rsidR="005A3421" w:rsidRPr="00B46585" w:rsidRDefault="00B46585" w:rsidP="00B46585">
                            <w:pPr>
                              <w:pStyle w:val="Question"/>
                              <w:ind w:left="0" w:firstLine="0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46585">
                              <w:rPr>
                                <w:b/>
                                <w:sz w:val="32"/>
                                <w:szCs w:val="32"/>
                              </w:rPr>
                              <w:t>Atomic structure and the periodic table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br/>
                            </w:r>
                            <w:r w:rsidR="007301F6">
                              <w:rPr>
                                <w:b/>
                                <w:sz w:val="32"/>
                                <w:szCs w:val="32"/>
                              </w:rPr>
                              <w:t>Separate</w:t>
                            </w:r>
                            <w:r w:rsidRPr="00B46585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and Trilogy</w:t>
                            </w:r>
                          </w:p>
                          <w:p w14:paraId="41047220" w14:textId="77777777" w:rsidR="005A3421" w:rsidRPr="00BB54CA" w:rsidRDefault="005A3421" w:rsidP="00E0380A">
                            <w:pPr>
                              <w:spacing w:before="240" w:after="0" w:line="240" w:lineRule="auto"/>
                              <w:ind w:right="0"/>
                              <w:rPr>
                                <w:rFonts w:eastAsia="Times New Roman" w:cstheme="minorHAnsi"/>
                                <w:sz w:val="22"/>
                                <w:szCs w:val="22"/>
                              </w:rPr>
                            </w:pPr>
                            <w:r w:rsidRPr="00BB54CA">
                              <w:rPr>
                                <w:rFonts w:eastAsia="Times New Roman" w:cstheme="minorHAnsi"/>
                                <w:color w:val="000000"/>
                                <w:sz w:val="22"/>
                                <w:szCs w:val="22"/>
                              </w:rPr>
                              <w:t xml:space="preserve">Complete the questions 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2"/>
                                <w:szCs w:val="22"/>
                              </w:rPr>
                              <w:t>by typing in the answer boxes, which will expand as necessary.</w:t>
                            </w:r>
                          </w:p>
                          <w:p w14:paraId="71094145" w14:textId="681D66AA" w:rsidR="005A3421" w:rsidRDefault="005A3421" w:rsidP="00B6626E">
                            <w:pPr>
                              <w:spacing w:before="200" w:after="0" w:line="240" w:lineRule="auto"/>
                            </w:pPr>
                            <w:r w:rsidRPr="00BB54CA">
                              <w:rPr>
                                <w:rFonts w:eastAsia="Times New Roman" w:cstheme="minorHAnsi"/>
                                <w:color w:val="000000"/>
                                <w:sz w:val="22"/>
                                <w:szCs w:val="22"/>
                              </w:rPr>
                              <w:t>Then fill in the self-assessment form as fully as you can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2"/>
                                <w:szCs w:val="22"/>
                              </w:rPr>
                              <w:t xml:space="preserve"> to help you reflect on your wo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A499C7" id="Rectangle: Diagonal Corners Rounded 15" o:spid="_x0000_s1027" style="width:498.35pt;height:13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328800,1739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" adj="-11796480,,5400" path="m289989,l6328800,r,l6328800,1449911v,160157,-129832,289989,-289989,289989l,1739900r,l,289989c,129832,129832,,289989,xe" fillcolor="#eae7f9" strokecolor="#412878" strokeweight="1pt">
                <v:stroke joinstyle="miter"/>
                <v:formulas/>
                <v:path arrowok="t" o:connecttype="custom" o:connectlocs="289989,0;6328800,0;6328800,0;6328800,1449911;6038811,1739900;0,1739900;0,1739900;0,289989;289989,0" o:connectangles="0,0,0,0,0,0,0,0,0" textboxrect="0,0,6328800,1739900"/>
                <v:textbox>
                  <w:txbxContent>
                    <w:p w14:paraId="101E4F90" w14:textId="4C098EF2" w:rsidR="005A3421" w:rsidRDefault="005A3421" w:rsidP="00E0380A">
                      <w:pPr>
                        <w:pStyle w:val="Question"/>
                        <w:tabs>
                          <w:tab w:val="right" w:pos="5103"/>
                        </w:tabs>
                        <w:ind w:left="0" w:firstLine="0"/>
                        <w:rPr>
                          <w:b/>
                          <w:bCs/>
                        </w:rPr>
                      </w:pPr>
                      <w:r w:rsidRPr="00D52BA8">
                        <w:rPr>
                          <w:sz w:val="28"/>
                          <w:szCs w:val="28"/>
                        </w:rPr>
                        <w:t xml:space="preserve">GCSE </w:t>
                      </w:r>
                      <w:r w:rsidR="00B46585">
                        <w:rPr>
                          <w:sz w:val="28"/>
                          <w:szCs w:val="28"/>
                        </w:rPr>
                        <w:t>CHEMISTRY</w:t>
                      </w:r>
                      <w:r w:rsidRPr="00D52BA8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 w:rsidRPr="00BB54CA">
                        <w:rPr>
                          <w:szCs w:val="22"/>
                        </w:rPr>
                        <w:t>Name</w:t>
                      </w:r>
                      <w:r>
                        <w:rPr>
                          <w:szCs w:val="22"/>
                        </w:rPr>
                        <w:t>:</w:t>
                      </w:r>
                    </w:p>
                    <w:p w14:paraId="3C19B368" w14:textId="4C8BF58B" w:rsidR="005A3421" w:rsidRPr="00B46585" w:rsidRDefault="00B46585" w:rsidP="00B46585">
                      <w:pPr>
                        <w:pStyle w:val="Question"/>
                        <w:ind w:left="0" w:firstLine="0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B46585">
                        <w:rPr>
                          <w:b/>
                          <w:sz w:val="32"/>
                          <w:szCs w:val="32"/>
                        </w:rPr>
                        <w:t>Atomic structure and the periodic table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br/>
                      </w:r>
                      <w:r w:rsidR="007301F6">
                        <w:rPr>
                          <w:b/>
                          <w:sz w:val="32"/>
                          <w:szCs w:val="32"/>
                        </w:rPr>
                        <w:t>Separate</w:t>
                      </w:r>
                      <w:r w:rsidRPr="00B46585">
                        <w:rPr>
                          <w:b/>
                          <w:sz w:val="32"/>
                          <w:szCs w:val="32"/>
                        </w:rPr>
                        <w:t xml:space="preserve"> and Trilogy</w:t>
                      </w:r>
                    </w:p>
                    <w:p w14:paraId="41047220" w14:textId="77777777" w:rsidR="005A3421" w:rsidRPr="00BB54CA" w:rsidRDefault="005A3421" w:rsidP="00E0380A">
                      <w:pPr>
                        <w:spacing w:before="240" w:after="0" w:line="240" w:lineRule="auto"/>
                        <w:ind w:right="0"/>
                        <w:rPr>
                          <w:rFonts w:eastAsia="Times New Roman" w:cstheme="minorHAnsi"/>
                          <w:sz w:val="22"/>
                          <w:szCs w:val="22"/>
                        </w:rPr>
                      </w:pPr>
                      <w:r w:rsidRPr="00BB54CA">
                        <w:rPr>
                          <w:rFonts w:eastAsia="Times New Roman" w:cstheme="minorHAnsi"/>
                          <w:color w:val="000000"/>
                          <w:sz w:val="22"/>
                          <w:szCs w:val="22"/>
                        </w:rPr>
                        <w:t xml:space="preserve">Complete the questions </w:t>
                      </w:r>
                      <w:r>
                        <w:rPr>
                          <w:rFonts w:eastAsia="Times New Roman" w:cstheme="minorHAnsi"/>
                          <w:color w:val="000000"/>
                          <w:sz w:val="22"/>
                          <w:szCs w:val="22"/>
                        </w:rPr>
                        <w:t>by typing in the answer boxes, which will expand as necessary.</w:t>
                      </w:r>
                    </w:p>
                    <w:p w14:paraId="71094145" w14:textId="681D66AA" w:rsidR="005A3421" w:rsidRDefault="005A3421" w:rsidP="00B6626E">
                      <w:pPr>
                        <w:spacing w:before="200" w:after="0" w:line="240" w:lineRule="auto"/>
                      </w:pPr>
                      <w:r w:rsidRPr="00BB54CA">
                        <w:rPr>
                          <w:rFonts w:eastAsia="Times New Roman" w:cstheme="minorHAnsi"/>
                          <w:color w:val="000000"/>
                          <w:sz w:val="22"/>
                          <w:szCs w:val="22"/>
                        </w:rPr>
                        <w:t>Then fill in the self-assessment form as fully as you can</w:t>
                      </w:r>
                      <w:r>
                        <w:rPr>
                          <w:rFonts w:eastAsia="Times New Roman" w:cstheme="minorHAnsi"/>
                          <w:color w:val="000000"/>
                          <w:sz w:val="22"/>
                          <w:szCs w:val="22"/>
                        </w:rPr>
                        <w:t xml:space="preserve"> to help you reflect on your work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2B6BD2" w14:textId="058B649D" w:rsidR="00B46585" w:rsidRPr="006F0EE6" w:rsidRDefault="00B46585" w:rsidP="00B46585">
      <w:pPr>
        <w:pStyle w:val="question0"/>
        <w:spacing w:before="360"/>
        <w:rPr>
          <w:rFonts w:cs="Arial"/>
          <w:noProof/>
        </w:rPr>
      </w:pPr>
      <w:r w:rsidRPr="00DC1281">
        <w:rPr>
          <w:b/>
        </w:rPr>
        <w:lastRenderedPageBreak/>
        <w:t>1.0</w:t>
      </w:r>
      <w:r>
        <w:tab/>
      </w:r>
      <w:r w:rsidRPr="006F0EE6">
        <w:rPr>
          <w:rFonts w:cs="Arial"/>
          <w:noProof/>
        </w:rPr>
        <w:t>A student separated a mixture of two alcohols, ethanol (boiling point 78 °C) and butanol (boiling point 118 °C).</w:t>
      </w:r>
    </w:p>
    <w:p w14:paraId="4ED44F2C" w14:textId="4A78A3E7" w:rsidR="00B46585" w:rsidRPr="006F0EE6" w:rsidRDefault="00B46585" w:rsidP="00B46585">
      <w:pPr>
        <w:pStyle w:val="question0"/>
        <w:rPr>
          <w:noProof/>
        </w:rPr>
      </w:pPr>
      <w:r>
        <w:rPr>
          <w:noProof/>
        </w:rPr>
        <w:tab/>
      </w:r>
      <w:r w:rsidRPr="006F0EE6">
        <w:rPr>
          <w:noProof/>
        </w:rPr>
        <w:t xml:space="preserve">The apparatus is shown in </w:t>
      </w:r>
      <w:r w:rsidRPr="006F0EE6">
        <w:rPr>
          <w:b/>
          <w:noProof/>
        </w:rPr>
        <w:t>Figure 1</w:t>
      </w:r>
      <w:r w:rsidRPr="006F0EE6">
        <w:rPr>
          <w:noProof/>
        </w:rPr>
        <w:t>.</w:t>
      </w:r>
      <w:r w:rsidR="00F267A9" w:rsidRPr="00F267A9">
        <w:rPr>
          <w:noProof/>
          <w:lang w:eastAsia="en-GB"/>
        </w:rPr>
        <w:t xml:space="preserve"> </w:t>
      </w:r>
    </w:p>
    <w:p w14:paraId="41EE3CCD" w14:textId="0DB3C8F6" w:rsidR="00B46585" w:rsidRPr="0069109B" w:rsidRDefault="00B46585" w:rsidP="0069109B">
      <w:pPr>
        <w:pStyle w:val="image"/>
        <w:spacing w:after="240"/>
        <w:ind w:left="4394"/>
        <w:rPr>
          <w:b/>
        </w:rPr>
      </w:pPr>
      <w:r w:rsidRPr="0069109B">
        <w:rPr>
          <w:b/>
        </w:rPr>
        <w:t>Figure 1</w:t>
      </w:r>
    </w:p>
    <w:p w14:paraId="6B9F5AF0" w14:textId="016EDE2A" w:rsidR="00B46585" w:rsidRPr="006F0EE6" w:rsidRDefault="009920C7" w:rsidP="0069109B">
      <w:pPr>
        <w:pStyle w:val="image"/>
        <w:ind w:left="1276"/>
      </w:pPr>
      <w: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154DAC87" wp14:editId="29F00165">
                <wp:simplePos x="0" y="0"/>
                <wp:positionH relativeFrom="column">
                  <wp:posOffset>2258060</wp:posOffset>
                </wp:positionH>
                <wp:positionV relativeFrom="paragraph">
                  <wp:posOffset>2162175</wp:posOffset>
                </wp:positionV>
                <wp:extent cx="0" cy="352425"/>
                <wp:effectExtent l="0" t="0" r="19050" b="9525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939B3DB" id="Straight Connector 197" o:spid="_x0000_s1026" style="position:absolute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8pt,170.25pt" to="177.8pt,19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2F21EAD2" wp14:editId="1FC5E173">
                <wp:simplePos x="0" y="0"/>
                <wp:positionH relativeFrom="column">
                  <wp:posOffset>4220210</wp:posOffset>
                </wp:positionH>
                <wp:positionV relativeFrom="paragraph">
                  <wp:posOffset>873125</wp:posOffset>
                </wp:positionV>
                <wp:extent cx="0" cy="352425"/>
                <wp:effectExtent l="0" t="0" r="19050" b="9525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56DE3E7" id="Straight Connector 194" o:spid="_x0000_s1026" style="position:absolute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2.3pt,68.75pt" to="332.3pt,9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CB1442F" wp14:editId="60072736">
                <wp:simplePos x="0" y="0"/>
                <wp:positionH relativeFrom="column">
                  <wp:posOffset>2321560</wp:posOffset>
                </wp:positionH>
                <wp:positionV relativeFrom="paragraph">
                  <wp:posOffset>47625</wp:posOffset>
                </wp:positionV>
                <wp:extent cx="6350" cy="352425"/>
                <wp:effectExtent l="0" t="0" r="31750" b="285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50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628821C" id="Straight Connector 61" o:spid="_x0000_s1026" style="position:absolute;flip:x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8pt,3.75pt" to="183.3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F267A9"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FE1D1E" wp14:editId="2AF1BEC1">
                <wp:simplePos x="0" y="0"/>
                <wp:positionH relativeFrom="character">
                  <wp:posOffset>1164590</wp:posOffset>
                </wp:positionH>
                <wp:positionV relativeFrom="paragraph">
                  <wp:posOffset>46990</wp:posOffset>
                </wp:positionV>
                <wp:extent cx="1799590" cy="352425"/>
                <wp:effectExtent l="0" t="0" r="10160" b="2857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9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C9496" w14:textId="7B8B6578" w:rsidR="00F267A9" w:rsidRPr="00404CC4" w:rsidRDefault="009920C7" w:rsidP="00404CC4">
                            <w:pPr>
                              <w:tabs>
                                <w:tab w:val="left" w:pos="567"/>
                              </w:tabs>
                              <w:spacing w:line="200" w:lineRule="exact"/>
                              <w:ind w:right="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267A9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="00404CC4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518ABDC7" w14:textId="77777777" w:rsidR="00404CC4" w:rsidRDefault="00404CC4" w:rsidP="00404CC4">
                            <w:pPr>
                              <w:tabs>
                                <w:tab w:val="left" w:pos="567"/>
                              </w:tabs>
                              <w:spacing w:line="200" w:lineRule="exact"/>
                              <w:ind w:right="0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8B0E712" w14:textId="77777777" w:rsidR="00404CC4" w:rsidRPr="00404CC4" w:rsidRDefault="00404CC4" w:rsidP="00404CC4">
                            <w:pPr>
                              <w:tabs>
                                <w:tab w:val="left" w:pos="567"/>
                              </w:tabs>
                              <w:spacing w:line="200" w:lineRule="exact"/>
                              <w:ind w:right="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FE1D1E" id="Text Box 41" o:spid="_x0000_s1028" type="#_x0000_t202" style="position:absolute;margin-left:91.7pt;margin-top:3.7pt;width:141.7pt;height:27.75pt;z-index:251673088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" fillcolor="white [3201]" strokecolor="black [3200]" strokeweight="1pt">
                <v:textbox>
                  <w:txbxContent>
                    <w:p w14:paraId="2ABC9496" w14:textId="7B8B6578" w:rsidR="00F267A9" w:rsidRPr="00404CC4" w:rsidRDefault="009920C7" w:rsidP="00404CC4">
                      <w:pPr>
                        <w:tabs>
                          <w:tab w:val="left" w:pos="567"/>
                        </w:tabs>
                        <w:spacing w:line="200" w:lineRule="exact"/>
                        <w:ind w:right="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F267A9">
                        <w:rPr>
                          <w:sz w:val="22"/>
                          <w:szCs w:val="22"/>
                        </w:rPr>
                        <w:t>A</w:t>
                      </w:r>
                      <w:r w:rsidR="00404CC4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518ABDC7" w14:textId="77777777" w:rsidR="00404CC4" w:rsidRDefault="00404CC4" w:rsidP="00404CC4">
                      <w:pPr>
                        <w:tabs>
                          <w:tab w:val="left" w:pos="567"/>
                        </w:tabs>
                        <w:spacing w:line="200" w:lineRule="exact"/>
                        <w:ind w:right="0"/>
                        <w:rPr>
                          <w:sz w:val="22"/>
                          <w:szCs w:val="22"/>
                        </w:rPr>
                      </w:pPr>
                    </w:p>
                    <w:p w14:paraId="48B0E712" w14:textId="77777777" w:rsidR="00404CC4" w:rsidRPr="00404CC4" w:rsidRDefault="00404CC4" w:rsidP="00404CC4">
                      <w:pPr>
                        <w:tabs>
                          <w:tab w:val="left" w:pos="567"/>
                        </w:tabs>
                        <w:spacing w:line="200" w:lineRule="exact"/>
                        <w:ind w:right="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E975E24" wp14:editId="4348C09D">
                <wp:simplePos x="0" y="0"/>
                <wp:positionH relativeFrom="character">
                  <wp:posOffset>3044190</wp:posOffset>
                </wp:positionH>
                <wp:positionV relativeFrom="paragraph">
                  <wp:posOffset>872490</wp:posOffset>
                </wp:positionV>
                <wp:extent cx="1799590" cy="352425"/>
                <wp:effectExtent l="0" t="0" r="10160" b="2857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9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6211C" w14:textId="1EA541D0" w:rsidR="009920C7" w:rsidRPr="00404CC4" w:rsidRDefault="009920C7" w:rsidP="00404CC4">
                            <w:pPr>
                              <w:tabs>
                                <w:tab w:val="left" w:pos="567"/>
                              </w:tabs>
                              <w:spacing w:line="200" w:lineRule="exact"/>
                              <w:ind w:right="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B</w:t>
                            </w:r>
                            <w:r w:rsidR="00404CC4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E975E24" id="Text Box 62" o:spid="_x0000_s1029" type="#_x0000_t202" style="position:absolute;margin-left:239.7pt;margin-top:68.7pt;width:141.7pt;height:27.75pt;z-index:251676160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" fillcolor="white [3201]" strokecolor="black [3200]" strokeweight="1pt">
                <v:textbox>
                  <w:txbxContent>
                    <w:p w14:paraId="2176211C" w14:textId="1EA541D0" w:rsidR="009920C7" w:rsidRPr="00404CC4" w:rsidRDefault="009920C7" w:rsidP="00404CC4">
                      <w:pPr>
                        <w:tabs>
                          <w:tab w:val="left" w:pos="567"/>
                        </w:tabs>
                        <w:spacing w:line="200" w:lineRule="exact"/>
                        <w:ind w:right="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 B</w:t>
                      </w:r>
                      <w:r w:rsidR="00404CC4">
                        <w:rPr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B41B556" wp14:editId="2AD99467">
                <wp:simplePos x="0" y="0"/>
                <wp:positionH relativeFrom="character">
                  <wp:posOffset>1082040</wp:posOffset>
                </wp:positionH>
                <wp:positionV relativeFrom="paragraph">
                  <wp:posOffset>2161540</wp:posOffset>
                </wp:positionV>
                <wp:extent cx="1799590" cy="352425"/>
                <wp:effectExtent l="0" t="0" r="10160" b="2857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9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6E1994" w14:textId="49C3AACB" w:rsidR="009920C7" w:rsidRPr="00404CC4" w:rsidRDefault="009920C7" w:rsidP="00404CC4">
                            <w:pPr>
                              <w:tabs>
                                <w:tab w:val="left" w:pos="567"/>
                              </w:tabs>
                              <w:spacing w:line="200" w:lineRule="exact"/>
                              <w:ind w:right="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C</w:t>
                            </w:r>
                            <w:r w:rsidR="00404CC4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B41B556" id="Text Box 63" o:spid="_x0000_s1030" type="#_x0000_t202" style="position:absolute;margin-left:85.2pt;margin-top:170.2pt;width:141.7pt;height:27.75pt;z-index:251678208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" fillcolor="white [3201]" strokecolor="black [3200]" strokeweight="1pt">
                <v:textbox>
                  <w:txbxContent>
                    <w:p w14:paraId="1E6E1994" w14:textId="49C3AACB" w:rsidR="009920C7" w:rsidRPr="00404CC4" w:rsidRDefault="009920C7" w:rsidP="00404CC4">
                      <w:pPr>
                        <w:tabs>
                          <w:tab w:val="left" w:pos="567"/>
                        </w:tabs>
                        <w:spacing w:line="200" w:lineRule="exact"/>
                        <w:ind w:right="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 C</w:t>
                      </w:r>
                      <w:r w:rsidR="00404CC4">
                        <w:rPr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F267A9">
        <w:drawing>
          <wp:inline distT="0" distB="0" distL="0" distR="0" wp14:anchorId="592E6302" wp14:editId="0746305D">
            <wp:extent cx="4750044" cy="408961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0044" cy="40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9A8D" w14:textId="77777777" w:rsidR="00B46585" w:rsidRPr="006F0EE6" w:rsidRDefault="00B46585" w:rsidP="00B46585">
      <w:pPr>
        <w:pStyle w:val="question0"/>
      </w:pPr>
    </w:p>
    <w:p w14:paraId="09E60CAF" w14:textId="77777777" w:rsidR="00B46585" w:rsidRPr="006F0EE6" w:rsidRDefault="00B46585" w:rsidP="00F95119">
      <w:pPr>
        <w:pStyle w:val="Questiontop"/>
      </w:pPr>
      <w:r w:rsidRPr="00DC1281">
        <w:rPr>
          <w:b/>
        </w:rPr>
        <w:t>1.1</w:t>
      </w:r>
      <w:r>
        <w:tab/>
      </w:r>
      <w:r w:rsidRPr="006F0EE6">
        <w:t xml:space="preserve">Complete the boxes in </w:t>
      </w:r>
      <w:r w:rsidRPr="006F0EE6">
        <w:rPr>
          <w:b/>
        </w:rPr>
        <w:t xml:space="preserve">Figure 1 </w:t>
      </w:r>
      <w:r w:rsidRPr="006F0EE6">
        <w:t>to identify the pieces of</w:t>
      </w:r>
      <w:r>
        <w:t xml:space="preserve"> apparatus labelled A, B and C.</w:t>
      </w:r>
    </w:p>
    <w:p w14:paraId="598159E8" w14:textId="77777777" w:rsidR="00B46585" w:rsidRPr="006F0EE6" w:rsidRDefault="00B46585" w:rsidP="00B46585">
      <w:pPr>
        <w:pStyle w:val="mark"/>
      </w:pPr>
      <w:r w:rsidRPr="006F0EE6">
        <w:t>[3 marks]</w:t>
      </w:r>
    </w:p>
    <w:p w14:paraId="52630C4C" w14:textId="252D59BC" w:rsidR="0069109B" w:rsidRDefault="0069109B">
      <w:pPr>
        <w:widowControl/>
        <w:autoSpaceDE/>
        <w:autoSpaceDN/>
        <w:adjustRightInd/>
        <w:spacing w:before="0" w:after="160" w:line="259" w:lineRule="auto"/>
        <w:ind w:right="0"/>
        <w:rPr>
          <w:rFonts w:eastAsia="Times New Roman" w:cs="Times New Roman"/>
          <w:sz w:val="22"/>
          <w:szCs w:val="20"/>
          <w:lang w:eastAsia="pt-BR"/>
        </w:rPr>
      </w:pPr>
      <w:r>
        <w:br w:type="page"/>
      </w:r>
    </w:p>
    <w:p w14:paraId="3CDB927B" w14:textId="77777777" w:rsidR="00B46585" w:rsidRDefault="00B46585" w:rsidP="00F95119">
      <w:pPr>
        <w:pStyle w:val="Questiontop"/>
      </w:pPr>
      <w:r w:rsidRPr="00DC1281">
        <w:rPr>
          <w:b/>
        </w:rPr>
        <w:lastRenderedPageBreak/>
        <w:t>1.2</w:t>
      </w:r>
      <w:r>
        <w:tab/>
      </w:r>
      <w:r w:rsidRPr="006F0EE6">
        <w:t>What is the name of this separation process?</w:t>
      </w:r>
    </w:p>
    <w:p w14:paraId="4E8F4E7A" w14:textId="77777777" w:rsidR="00B46585" w:rsidRDefault="00B46585" w:rsidP="00B46585">
      <w:pPr>
        <w:pStyle w:val="mark"/>
      </w:pPr>
      <w:r w:rsidRPr="006F0EE6">
        <w:t>[1 mark]</w:t>
      </w:r>
    </w:p>
    <w:p w14:paraId="778F1B12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480E7394" wp14:editId="6D74E049">
                <wp:extent cx="5400000" cy="360000"/>
                <wp:effectExtent l="0" t="0" r="10795" b="2667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270AA" w14:textId="6B5CE609" w:rsidR="00AE7FFE" w:rsidRPr="00FC6328" w:rsidRDefault="00AE7FFE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0E7394" id="Text Box 2" o:spid="_x0000_s1031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MxV1S8nAgAATA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293270AA" w14:textId="6B5CE609" w:rsidR="00AE7FFE" w:rsidRPr="00FC6328" w:rsidRDefault="00AE7FFE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68EFFD" w14:textId="77777777" w:rsidR="00B46585" w:rsidRDefault="00B46585" w:rsidP="00B46585">
      <w:pPr>
        <w:pStyle w:val="question0"/>
      </w:pPr>
    </w:p>
    <w:p w14:paraId="71CB9D44" w14:textId="77777777" w:rsidR="00B46585" w:rsidRDefault="00B46585" w:rsidP="00F95119">
      <w:pPr>
        <w:pStyle w:val="Questiontop"/>
      </w:pPr>
      <w:r w:rsidRPr="00DC1281">
        <w:rPr>
          <w:b/>
        </w:rPr>
        <w:t>1.3</w:t>
      </w:r>
      <w:r>
        <w:tab/>
      </w:r>
      <w:r w:rsidRPr="006F0EE6">
        <w:t>Suggest why the first liquid to collect in the beaker is ethanol.</w:t>
      </w:r>
    </w:p>
    <w:p w14:paraId="2B5D2A2C" w14:textId="77777777" w:rsidR="00B46585" w:rsidRDefault="00B46585" w:rsidP="00B46585">
      <w:pPr>
        <w:pStyle w:val="mark"/>
      </w:pPr>
      <w:r w:rsidRPr="006F0EE6">
        <w:t>[1 mark]</w:t>
      </w:r>
    </w:p>
    <w:p w14:paraId="600977BD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6437702" wp14:editId="45397067">
                <wp:extent cx="5400000" cy="360000"/>
                <wp:effectExtent l="0" t="0" r="10795" b="26670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E121B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6437702" id="_x0000_s1032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">
                <v:textbox style="mso-fit-shape-to-text:t">
                  <w:txbxContent>
                    <w:p w14:paraId="5AFE121B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213C71" w14:textId="77777777" w:rsidR="00B46585" w:rsidRDefault="00B46585" w:rsidP="00B46585">
      <w:pPr>
        <w:pStyle w:val="question0"/>
        <w:rPr>
          <w:b/>
        </w:rPr>
      </w:pPr>
    </w:p>
    <w:p w14:paraId="0E1891E5" w14:textId="77777777" w:rsidR="00B46585" w:rsidRPr="006F0EE6" w:rsidRDefault="00B46585" w:rsidP="00F95119">
      <w:pPr>
        <w:pStyle w:val="Questiontop"/>
      </w:pPr>
      <w:r w:rsidRPr="00DC1281">
        <w:rPr>
          <w:b/>
        </w:rPr>
        <w:t>1.4</w:t>
      </w:r>
      <w:r>
        <w:tab/>
      </w:r>
      <w:r w:rsidRPr="006F0EE6">
        <w:t>Alcohols are flammable.</w:t>
      </w:r>
      <w:r>
        <w:br/>
      </w:r>
      <w:r w:rsidRPr="006F0EE6">
        <w:t xml:space="preserve">Suggest </w:t>
      </w:r>
      <w:r w:rsidRPr="006F0EE6">
        <w:rPr>
          <w:noProof/>
        </w:rPr>
        <w:t>how the mixture of alcohols should be safely heated so that ethanol can be collected</w:t>
      </w:r>
      <w:r>
        <w:rPr>
          <w:noProof/>
        </w:rPr>
        <w:t>.</w:t>
      </w:r>
    </w:p>
    <w:p w14:paraId="5FA1C5AC" w14:textId="77777777" w:rsidR="00B46585" w:rsidRDefault="00B46585" w:rsidP="00B46585">
      <w:pPr>
        <w:pStyle w:val="mark"/>
      </w:pPr>
      <w:r w:rsidRPr="006F0EE6">
        <w:t>[1 mark]</w:t>
      </w:r>
    </w:p>
    <w:p w14:paraId="529EB4DE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D8D8F14" wp14:editId="2AB6B15B">
                <wp:extent cx="5400000" cy="360000"/>
                <wp:effectExtent l="0" t="0" r="10795" b="2667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45B47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D8D8F14" id="_x0000_s1033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HbWV20nAgAATA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6B345B47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4F9BBF2" w14:textId="77777777" w:rsidR="00B46585" w:rsidRPr="006F0EE6" w:rsidRDefault="00B46585" w:rsidP="00B46585"/>
    <w:p w14:paraId="6BABF214" w14:textId="77777777" w:rsidR="00B46585" w:rsidRDefault="00B46585" w:rsidP="00F95119">
      <w:pPr>
        <w:pStyle w:val="Questiontop"/>
        <w:rPr>
          <w:lang w:val="en-US"/>
        </w:rPr>
      </w:pPr>
      <w:r w:rsidRPr="00DC1281">
        <w:rPr>
          <w:b/>
        </w:rPr>
        <w:t>2.0</w:t>
      </w:r>
      <w:r>
        <w:tab/>
      </w:r>
      <w:r w:rsidRPr="006F0EE6">
        <w:rPr>
          <w:lang w:val="en-US"/>
        </w:rPr>
        <w:t>The picture shows a pair of gold rings.</w:t>
      </w:r>
    </w:p>
    <w:p w14:paraId="3E72C7D3" w14:textId="77777777" w:rsidR="00B46585" w:rsidRDefault="00B46585" w:rsidP="00B46585">
      <w:pPr>
        <w:pStyle w:val="question0"/>
      </w:pPr>
      <w:r>
        <w:tab/>
      </w:r>
      <w:r w:rsidRPr="006F0EE6">
        <w:t>Gold rings are made from alloys of gold.</w:t>
      </w:r>
    </w:p>
    <w:p w14:paraId="53797AED" w14:textId="6524B1C3" w:rsidR="00B46585" w:rsidRPr="00E20C6D" w:rsidRDefault="00B46585" w:rsidP="0069109B">
      <w:pPr>
        <w:pStyle w:val="image"/>
        <w:ind w:left="2694"/>
        <w:rPr>
          <w:sz w:val="18"/>
          <w:szCs w:val="18"/>
          <w:lang w:val="en-US"/>
        </w:rPr>
      </w:pPr>
      <w:r w:rsidRPr="006F0EE6">
        <w:drawing>
          <wp:inline distT="0" distB="0" distL="0" distR="0" wp14:anchorId="774C444A" wp14:editId="43E4CE62">
            <wp:extent cx="3048000" cy="17534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5202078505_5dc4b2f706_n.jp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60505" cy="1760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9109B">
        <w:rPr>
          <w:sz w:val="18"/>
          <w:szCs w:val="18"/>
          <w:lang w:val="en-US"/>
        </w:rPr>
        <w:br/>
        <w:t xml:space="preserve">                             </w:t>
      </w:r>
      <w:r w:rsidRPr="00E20C6D">
        <w:rPr>
          <w:sz w:val="18"/>
          <w:szCs w:val="18"/>
          <w:lang w:val="en-US"/>
        </w:rPr>
        <w:t>Robert Chealb Creative commons license</w:t>
      </w:r>
    </w:p>
    <w:p w14:paraId="41928DF8" w14:textId="77777777" w:rsidR="00260C34" w:rsidRDefault="00260C34">
      <w:pPr>
        <w:widowControl/>
        <w:autoSpaceDE/>
        <w:autoSpaceDN/>
        <w:adjustRightInd/>
        <w:spacing w:before="0" w:after="160" w:line="259" w:lineRule="auto"/>
        <w:ind w:right="0"/>
        <w:rPr>
          <w:rFonts w:eastAsia="Times New Roman" w:cs="Times New Roman"/>
          <w:sz w:val="22"/>
          <w:szCs w:val="20"/>
          <w:lang w:eastAsia="pt-BR"/>
        </w:rPr>
      </w:pPr>
      <w:r>
        <w:br w:type="page"/>
      </w:r>
    </w:p>
    <w:p w14:paraId="766DB3AE" w14:textId="5DA5ED6E" w:rsidR="00B46585" w:rsidRDefault="00B46585" w:rsidP="00B46585">
      <w:pPr>
        <w:pStyle w:val="question0"/>
        <w:rPr>
          <w:noProof/>
        </w:rPr>
      </w:pPr>
      <w:r>
        <w:lastRenderedPageBreak/>
        <w:tab/>
      </w:r>
      <w:r w:rsidRPr="006F0EE6">
        <w:t>The bar chart shows the composition of the alloy of gold used in the ring</w:t>
      </w:r>
      <w:r>
        <w:t>s</w:t>
      </w:r>
      <w:r w:rsidRPr="006F0EE6">
        <w:t>.</w:t>
      </w:r>
    </w:p>
    <w:p w14:paraId="69931564" w14:textId="77777777" w:rsidR="00B46585" w:rsidRPr="006F0EE6" w:rsidRDefault="00B46585" w:rsidP="0069109B">
      <w:pPr>
        <w:pStyle w:val="image"/>
        <w:ind w:left="2552"/>
        <w:rPr>
          <w:lang w:val="en-US"/>
        </w:rPr>
      </w:pPr>
      <w:r w:rsidRPr="006F0EE6">
        <w:drawing>
          <wp:inline distT="0" distB="0" distL="0" distR="0" wp14:anchorId="3BCE570D" wp14:editId="75EE5234">
            <wp:extent cx="2867025" cy="3476550"/>
            <wp:effectExtent l="0" t="0" r="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973" cy="3497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CD56D" w14:textId="77777777" w:rsidR="00B46585" w:rsidRDefault="00B46585" w:rsidP="00B46585">
      <w:pPr>
        <w:pStyle w:val="question0"/>
        <w:rPr>
          <w:b/>
        </w:rPr>
      </w:pPr>
    </w:p>
    <w:p w14:paraId="33149216" w14:textId="77777777" w:rsidR="00B46585" w:rsidRPr="006F0EE6" w:rsidRDefault="00B46585" w:rsidP="00F95119">
      <w:pPr>
        <w:pStyle w:val="Questiontop"/>
        <w:rPr>
          <w:lang w:val="en-US"/>
        </w:rPr>
      </w:pPr>
      <w:r w:rsidRPr="00DC1281">
        <w:rPr>
          <w:b/>
        </w:rPr>
        <w:t>2.1</w:t>
      </w:r>
      <w:r>
        <w:tab/>
      </w:r>
      <w:r w:rsidRPr="006F0EE6">
        <w:rPr>
          <w:lang w:val="en-US"/>
        </w:rPr>
        <w:t>State the composition of the alloy used to make the ring</w:t>
      </w:r>
      <w:r>
        <w:rPr>
          <w:lang w:val="en-US"/>
        </w:rPr>
        <w:t>s</w:t>
      </w:r>
      <w:r w:rsidRPr="006F0EE6">
        <w:rPr>
          <w:lang w:val="en-US"/>
        </w:rPr>
        <w:t>.</w:t>
      </w:r>
    </w:p>
    <w:p w14:paraId="37352784" w14:textId="77777777" w:rsidR="00B46585" w:rsidRDefault="00B46585" w:rsidP="00B46585">
      <w:pPr>
        <w:pStyle w:val="mark"/>
      </w:pPr>
      <w:r w:rsidRPr="006F0EE6">
        <w:t>[3 marks]</w:t>
      </w:r>
    </w:p>
    <w:p w14:paraId="2544F2B6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11FE64A" wp14:editId="1FD28B3D">
                <wp:extent cx="5400000" cy="360000"/>
                <wp:effectExtent l="0" t="0" r="10795" b="2667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E9D1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1FE64A" id="_x0000_s1034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BCKU8onAgAATA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7506E9D1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661ACB6" w14:textId="77777777" w:rsidR="00B46585" w:rsidRPr="006F0EE6" w:rsidRDefault="00B46585" w:rsidP="00B46585">
      <w:pPr>
        <w:pStyle w:val="question0"/>
      </w:pPr>
    </w:p>
    <w:p w14:paraId="3C2B8687" w14:textId="77777777" w:rsidR="00B46585" w:rsidRDefault="00B46585" w:rsidP="00F95119">
      <w:pPr>
        <w:pStyle w:val="Questiontop"/>
        <w:rPr>
          <w:lang w:val="en-US"/>
        </w:rPr>
      </w:pPr>
      <w:r w:rsidRPr="00DC1281">
        <w:rPr>
          <w:b/>
        </w:rPr>
        <w:t>2.2</w:t>
      </w:r>
      <w:r>
        <w:tab/>
      </w:r>
      <w:r w:rsidRPr="006F0EE6">
        <w:rPr>
          <w:lang w:val="en-US"/>
        </w:rPr>
        <w:t xml:space="preserve">An atom of gold can be represented </w:t>
      </w:r>
      <w:proofErr w:type="gramStart"/>
      <w:r w:rsidRPr="006F0EE6">
        <w:rPr>
          <w:lang w:val="en-US"/>
        </w:rPr>
        <w:t xml:space="preserve">as </w:t>
      </w:r>
      <w:proofErr w:type="gramEnd"/>
      <w:r w:rsidRPr="00DC1281">
        <w:rPr>
          <w:position w:val="-10"/>
          <w:lang w:val="en-US"/>
        </w:rPr>
        <w:object w:dxaOrig="600" w:dyaOrig="360" w14:anchorId="198CEE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pt;height:18pt" o:ole="">
            <v:imagedata r:id="rId21" o:title=""/>
          </v:shape>
          <o:OLEObject Type="Embed" ProgID="Equation.3" ShapeID="_x0000_i1025" DrawAspect="Content" ObjectID="_1663150235" r:id="rId22"/>
        </w:object>
      </w:r>
      <w:r w:rsidRPr="006F0EE6">
        <w:rPr>
          <w:lang w:val="en-US"/>
        </w:rPr>
        <w:t>.</w:t>
      </w:r>
    </w:p>
    <w:p w14:paraId="6CD4BCA9" w14:textId="77777777" w:rsidR="00B46585" w:rsidRPr="006F0EE6" w:rsidRDefault="00B46585" w:rsidP="00B46585">
      <w:pPr>
        <w:pStyle w:val="question0"/>
      </w:pPr>
      <w:r>
        <w:tab/>
      </w:r>
      <w:r w:rsidRPr="006F0EE6">
        <w:t>This shows that a gold atom has an atomic number of 79 and a mass number of 197.</w:t>
      </w:r>
    </w:p>
    <w:p w14:paraId="38569482" w14:textId="77777777" w:rsidR="00B46585" w:rsidRPr="006F0EE6" w:rsidRDefault="00B46585" w:rsidP="00B46585">
      <w:pPr>
        <w:pStyle w:val="question0"/>
      </w:pPr>
      <w:r>
        <w:tab/>
      </w:r>
      <w:r w:rsidRPr="006F0EE6">
        <w:t>Complete the table to show the numbers of each sub-atomic particle in this gold atom.</w:t>
      </w:r>
    </w:p>
    <w:p w14:paraId="6C8C1577" w14:textId="77777777" w:rsidR="00B46585" w:rsidRDefault="00B46585" w:rsidP="00B46585">
      <w:pPr>
        <w:pStyle w:val="mark"/>
      </w:pPr>
      <w:r w:rsidRPr="006F0EE6">
        <w:t>[3 marks]</w:t>
      </w:r>
    </w:p>
    <w:p w14:paraId="5520790E" w14:textId="77777777" w:rsidR="00B46585" w:rsidRDefault="00B46585" w:rsidP="00B46585">
      <w:pPr>
        <w:pStyle w:val="Bottom"/>
      </w:pPr>
    </w:p>
    <w:tbl>
      <w:tblPr>
        <w:tblW w:w="0" w:type="auto"/>
        <w:tblInd w:w="2060" w:type="dxa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2888"/>
        <w:gridCol w:w="2310"/>
      </w:tblGrid>
      <w:tr w:rsidR="00B46585" w:rsidRPr="00975641" w14:paraId="7DCF0EA5" w14:textId="77777777" w:rsidTr="0069109B">
        <w:trPr>
          <w:cantSplit/>
        </w:trPr>
        <w:tc>
          <w:tcPr>
            <w:tcW w:w="28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D0ED9E" w14:textId="77777777" w:rsidR="00B46585" w:rsidRPr="00975641" w:rsidRDefault="00B46585" w:rsidP="00BD7BA1">
            <w:pPr>
              <w:pStyle w:val="Box"/>
              <w:rPr>
                <w:b/>
              </w:rPr>
            </w:pPr>
            <w:r w:rsidRPr="00975641">
              <w:rPr>
                <w:b/>
              </w:rPr>
              <w:t>Name</w:t>
            </w:r>
          </w:p>
        </w:tc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38B6F1" w14:textId="77777777" w:rsidR="00B46585" w:rsidRPr="00975641" w:rsidRDefault="00B46585" w:rsidP="00BD7BA1">
            <w:pPr>
              <w:pStyle w:val="Box"/>
              <w:rPr>
                <w:b/>
              </w:rPr>
            </w:pPr>
            <w:r w:rsidRPr="00975641">
              <w:rPr>
                <w:b/>
              </w:rPr>
              <w:t>Number</w:t>
            </w:r>
          </w:p>
        </w:tc>
      </w:tr>
      <w:tr w:rsidR="00B46585" w:rsidRPr="00975641" w14:paraId="3C86944E" w14:textId="77777777" w:rsidTr="00F95119">
        <w:trPr>
          <w:cantSplit/>
        </w:trPr>
        <w:tc>
          <w:tcPr>
            <w:tcW w:w="28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71BAA5" w14:textId="77777777" w:rsidR="00B46585" w:rsidRPr="00A954AB" w:rsidRDefault="00B46585" w:rsidP="00BD7BA1">
            <w:pPr>
              <w:pStyle w:val="BoxL"/>
              <w:rPr>
                <w:rFonts w:eastAsiaTheme="minorHAnsi"/>
              </w:rPr>
            </w:pPr>
            <w:r w:rsidRPr="00A954AB">
              <w:rPr>
                <w:rFonts w:eastAsiaTheme="minorHAnsi"/>
              </w:rPr>
              <w:t>Proton</w:t>
            </w:r>
          </w:p>
        </w:tc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511F23B" w14:textId="77777777" w:rsidR="00B46585" w:rsidRPr="00A954AB" w:rsidRDefault="00B46585" w:rsidP="00F95119">
            <w:pPr>
              <w:pStyle w:val="Box"/>
              <w:spacing w:before="120" w:after="120"/>
            </w:pPr>
          </w:p>
        </w:tc>
      </w:tr>
      <w:tr w:rsidR="00B46585" w:rsidRPr="00975641" w14:paraId="3E15D11C" w14:textId="77777777" w:rsidTr="00F95119">
        <w:trPr>
          <w:cantSplit/>
        </w:trPr>
        <w:tc>
          <w:tcPr>
            <w:tcW w:w="28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F44A22" w14:textId="77777777" w:rsidR="00B46585" w:rsidRPr="00A954AB" w:rsidRDefault="00B46585" w:rsidP="00BD7BA1">
            <w:pPr>
              <w:pStyle w:val="BoxL"/>
              <w:rPr>
                <w:rFonts w:eastAsiaTheme="minorHAnsi"/>
              </w:rPr>
            </w:pPr>
            <w:r w:rsidRPr="00A954AB">
              <w:rPr>
                <w:rFonts w:eastAsiaTheme="minorHAnsi"/>
              </w:rPr>
              <w:t>Electron</w:t>
            </w:r>
          </w:p>
        </w:tc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3CCAD00" w14:textId="77777777" w:rsidR="00B46585" w:rsidRPr="00A954AB" w:rsidRDefault="00B46585" w:rsidP="00F95119">
            <w:pPr>
              <w:pStyle w:val="Box"/>
              <w:spacing w:before="120" w:after="120"/>
            </w:pPr>
          </w:p>
        </w:tc>
      </w:tr>
      <w:tr w:rsidR="00B46585" w:rsidRPr="00975641" w14:paraId="2FF543B8" w14:textId="77777777" w:rsidTr="00F95119">
        <w:trPr>
          <w:cantSplit/>
        </w:trPr>
        <w:tc>
          <w:tcPr>
            <w:tcW w:w="28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03FF87" w14:textId="77777777" w:rsidR="00B46585" w:rsidRPr="00A954AB" w:rsidRDefault="00B46585" w:rsidP="00BD7BA1">
            <w:pPr>
              <w:pStyle w:val="BoxL"/>
              <w:rPr>
                <w:rFonts w:eastAsiaTheme="minorHAnsi"/>
              </w:rPr>
            </w:pPr>
            <w:r w:rsidRPr="00A954AB">
              <w:rPr>
                <w:rFonts w:eastAsiaTheme="minorHAnsi"/>
              </w:rPr>
              <w:t>Neutron</w:t>
            </w:r>
          </w:p>
        </w:tc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26ECE83" w14:textId="77777777" w:rsidR="00B46585" w:rsidRPr="00A954AB" w:rsidRDefault="00B46585" w:rsidP="00F95119">
            <w:pPr>
              <w:pStyle w:val="Box"/>
              <w:spacing w:before="120" w:after="120"/>
            </w:pPr>
          </w:p>
        </w:tc>
      </w:tr>
    </w:tbl>
    <w:p w14:paraId="4BF9F759" w14:textId="77777777" w:rsidR="00260C34" w:rsidRDefault="00260C34" w:rsidP="00B46585">
      <w:pPr>
        <w:pStyle w:val="question0"/>
        <w:spacing w:before="360"/>
        <w:rPr>
          <w:b/>
        </w:rPr>
      </w:pPr>
    </w:p>
    <w:p w14:paraId="50F33890" w14:textId="77777777" w:rsidR="00260C34" w:rsidRDefault="00260C34">
      <w:pPr>
        <w:widowControl/>
        <w:autoSpaceDE/>
        <w:autoSpaceDN/>
        <w:adjustRightInd/>
        <w:spacing w:before="0" w:after="160" w:line="259" w:lineRule="auto"/>
        <w:ind w:right="0"/>
        <w:rPr>
          <w:rFonts w:eastAsia="Times New Roman" w:cs="Times New Roman"/>
          <w:b/>
          <w:sz w:val="22"/>
          <w:szCs w:val="20"/>
          <w:lang w:eastAsia="pt-BR"/>
        </w:rPr>
      </w:pPr>
      <w:r>
        <w:rPr>
          <w:b/>
        </w:rPr>
        <w:br w:type="page"/>
      </w:r>
    </w:p>
    <w:p w14:paraId="6F33B24C" w14:textId="779E1E12" w:rsidR="00B46585" w:rsidRPr="006F0EE6" w:rsidRDefault="00B46585" w:rsidP="00F95119">
      <w:pPr>
        <w:pStyle w:val="Questiontop"/>
      </w:pPr>
      <w:r w:rsidRPr="00975641">
        <w:rPr>
          <w:b/>
        </w:rPr>
        <w:lastRenderedPageBreak/>
        <w:t>3</w:t>
      </w:r>
      <w:r>
        <w:tab/>
      </w:r>
      <w:r w:rsidRPr="006F0EE6">
        <w:t>A student is given a mixture of salt and sand.</w:t>
      </w:r>
    </w:p>
    <w:p w14:paraId="2D4C0040" w14:textId="77777777" w:rsidR="00B46585" w:rsidRPr="006F0EE6" w:rsidRDefault="00B46585" w:rsidP="00B46585">
      <w:pPr>
        <w:pStyle w:val="question0"/>
        <w:rPr>
          <w:rFonts w:cs="Arial"/>
          <w:lang w:eastAsia="en-GB"/>
        </w:rPr>
      </w:pPr>
      <w:r w:rsidRPr="006F0EE6">
        <w:tab/>
      </w:r>
      <w:r w:rsidRPr="006F0EE6">
        <w:rPr>
          <w:rFonts w:cs="Arial"/>
          <w:lang w:eastAsia="en-GB"/>
        </w:rPr>
        <w:t>Describe a method the student could use to separate the mixture.</w:t>
      </w:r>
    </w:p>
    <w:p w14:paraId="57B26DCB" w14:textId="77777777" w:rsidR="00B46585" w:rsidRPr="006F0EE6" w:rsidRDefault="00B46585" w:rsidP="00B46585">
      <w:pPr>
        <w:pStyle w:val="question0"/>
      </w:pPr>
      <w:r>
        <w:tab/>
      </w:r>
      <w:r w:rsidRPr="006F0EE6">
        <w:t>The student should obtain:</w:t>
      </w:r>
    </w:p>
    <w:p w14:paraId="732AD6B7" w14:textId="77777777" w:rsidR="00B46585" w:rsidRPr="006F0EE6" w:rsidRDefault="00B46585" w:rsidP="00B46585">
      <w:pPr>
        <w:pStyle w:val="indent1"/>
      </w:pPr>
      <w:r>
        <w:rPr>
          <w:rFonts w:cs="Arial"/>
        </w:rPr>
        <w:t>•</w:t>
      </w:r>
      <w:r>
        <w:tab/>
      </w:r>
      <w:r w:rsidRPr="006F0EE6">
        <w:t>salt crystals</w:t>
      </w:r>
    </w:p>
    <w:p w14:paraId="4D7C1FBE" w14:textId="77777777" w:rsidR="00B46585" w:rsidRPr="006F0EE6" w:rsidRDefault="00B46585" w:rsidP="00B46585">
      <w:pPr>
        <w:pStyle w:val="indent1"/>
      </w:pPr>
      <w:r>
        <w:rPr>
          <w:rFonts w:cs="Arial"/>
        </w:rPr>
        <w:t>•</w:t>
      </w:r>
      <w:r>
        <w:tab/>
      </w:r>
      <w:r w:rsidRPr="006F0EE6">
        <w:t>dry sand</w:t>
      </w:r>
    </w:p>
    <w:p w14:paraId="2DDAA034" w14:textId="77777777" w:rsidR="00B46585" w:rsidRPr="006F0EE6" w:rsidRDefault="00B46585" w:rsidP="00B46585">
      <w:pPr>
        <w:pStyle w:val="question0"/>
      </w:pPr>
      <w:r>
        <w:tab/>
      </w:r>
      <w:r w:rsidRPr="006F0EE6">
        <w:t>In your method you should name all</w:t>
      </w:r>
      <w:r>
        <w:t xml:space="preserve"> of the apparatus you will use.</w:t>
      </w:r>
    </w:p>
    <w:p w14:paraId="3740BF1C" w14:textId="77777777" w:rsidR="00B46585" w:rsidRDefault="00B46585" w:rsidP="00B46585">
      <w:pPr>
        <w:pStyle w:val="mark"/>
        <w:spacing w:before="0"/>
      </w:pPr>
      <w:r w:rsidRPr="006F0EE6">
        <w:t>[6 marks]</w:t>
      </w:r>
    </w:p>
    <w:p w14:paraId="2EE9F4EE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06612B8" wp14:editId="46E908E4">
                <wp:extent cx="5400000" cy="360000"/>
                <wp:effectExtent l="0" t="0" r="10795" b="2667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150EB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6612B8" id="_x0000_s1035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Pht98cnAgAATA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10E150EB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DE5C84" w14:textId="77777777" w:rsidR="00B46585" w:rsidRDefault="00B46585" w:rsidP="00B46585">
      <w:pPr>
        <w:pStyle w:val="question0"/>
        <w:rPr>
          <w:b/>
        </w:rPr>
      </w:pPr>
    </w:p>
    <w:p w14:paraId="3A8FF331" w14:textId="2A7910A1" w:rsidR="00B46585" w:rsidRPr="006F0EE6" w:rsidRDefault="00B46585" w:rsidP="007E6BB0">
      <w:pPr>
        <w:pStyle w:val="Questiontop"/>
        <w:spacing w:after="360"/>
        <w:rPr>
          <w:lang w:val="en-US"/>
        </w:rPr>
      </w:pPr>
      <w:r w:rsidRPr="00975641">
        <w:rPr>
          <w:b/>
        </w:rPr>
        <w:t>4.0</w:t>
      </w:r>
      <w:r>
        <w:tab/>
      </w:r>
      <w:r w:rsidR="007E6BB0">
        <w:rPr>
          <w:lang w:val="en-US"/>
        </w:rPr>
        <w:t>The graph</w:t>
      </w:r>
      <w:r w:rsidRPr="006F0EE6">
        <w:rPr>
          <w:lang w:val="en-US"/>
        </w:rPr>
        <w:t xml:space="preserve"> shows the melting points of Group 1 metals plotted against their atomic numbers.</w:t>
      </w:r>
    </w:p>
    <w:p w14:paraId="00EE6914" w14:textId="4E4A73ED" w:rsidR="00B46585" w:rsidRPr="006F0EE6" w:rsidRDefault="00945296" w:rsidP="0069109B">
      <w:pPr>
        <w:pStyle w:val="image"/>
        <w:rPr>
          <w:lang w:val="en-US"/>
        </w:rPr>
      </w:pPr>
      <w:r w:rsidRPr="006F0EE6">
        <w:drawing>
          <wp:inline distT="0" distB="0" distL="0" distR="0" wp14:anchorId="6D603970" wp14:editId="1F8862FE">
            <wp:extent cx="5534025" cy="5638800"/>
            <wp:effectExtent l="0" t="0" r="9525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1E095" w14:textId="77777777" w:rsidR="00B46585" w:rsidRPr="006F0EE6" w:rsidRDefault="00B46585" w:rsidP="00B46585">
      <w:pPr>
        <w:pStyle w:val="question0"/>
      </w:pPr>
    </w:p>
    <w:p w14:paraId="5B51966F" w14:textId="77777777" w:rsidR="00B46585" w:rsidRPr="006F0EE6" w:rsidRDefault="00B46585" w:rsidP="00F95119">
      <w:pPr>
        <w:pStyle w:val="Questiontop"/>
        <w:rPr>
          <w:lang w:val="en-US"/>
        </w:rPr>
      </w:pPr>
      <w:r w:rsidRPr="00975641">
        <w:rPr>
          <w:b/>
        </w:rPr>
        <w:lastRenderedPageBreak/>
        <w:t>4.1</w:t>
      </w:r>
      <w:r>
        <w:tab/>
      </w:r>
      <w:r w:rsidRPr="006F0EE6">
        <w:rPr>
          <w:lang w:val="en-US"/>
        </w:rPr>
        <w:t xml:space="preserve">Give </w:t>
      </w:r>
      <w:r w:rsidRPr="006F0EE6">
        <w:rPr>
          <w:b/>
          <w:lang w:val="en-US"/>
        </w:rPr>
        <w:t xml:space="preserve">two </w:t>
      </w:r>
      <w:r w:rsidRPr="006F0EE6">
        <w:rPr>
          <w:lang w:val="en-US"/>
        </w:rPr>
        <w:t>conclusions that can be drawn from the graph.</w:t>
      </w:r>
    </w:p>
    <w:p w14:paraId="6405119D" w14:textId="77777777" w:rsidR="00B46585" w:rsidRDefault="00B46585" w:rsidP="00B46585">
      <w:pPr>
        <w:pStyle w:val="mark"/>
      </w:pPr>
      <w:r w:rsidRPr="006F0EE6">
        <w:t>[2 marks]</w:t>
      </w:r>
    </w:p>
    <w:p w14:paraId="538B8356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A3A5176" wp14:editId="1A53DFD4">
                <wp:extent cx="5400000" cy="360000"/>
                <wp:effectExtent l="0" t="0" r="10795" b="2667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97EA0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3A5176" id="_x0000_s1036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LPwuZknAgAATQ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39497EA0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814CE1" w14:textId="77777777" w:rsidR="00404CC4" w:rsidRDefault="00404CC4" w:rsidP="00B46585">
      <w:pPr>
        <w:pStyle w:val="question0"/>
        <w:rPr>
          <w:b/>
        </w:rPr>
      </w:pPr>
    </w:p>
    <w:p w14:paraId="5542339A" w14:textId="77777777" w:rsidR="00B46585" w:rsidRPr="006F0EE6" w:rsidRDefault="00B46585" w:rsidP="00F95119">
      <w:pPr>
        <w:pStyle w:val="Questiontop"/>
        <w:rPr>
          <w:b/>
          <w:lang w:val="en-US"/>
        </w:rPr>
      </w:pPr>
      <w:r w:rsidRPr="00975641">
        <w:rPr>
          <w:b/>
        </w:rPr>
        <w:t>4.2</w:t>
      </w:r>
      <w:r>
        <w:tab/>
      </w:r>
      <w:r w:rsidRPr="006F0EE6">
        <w:rPr>
          <w:lang w:val="en-US"/>
        </w:rPr>
        <w:t>The alkali metal francium has an atomic number of 87.</w:t>
      </w:r>
    </w:p>
    <w:p w14:paraId="67C286B1" w14:textId="1DCDCDDF" w:rsidR="00B46585" w:rsidRDefault="00B46585" w:rsidP="00260C34">
      <w:pPr>
        <w:pStyle w:val="question0"/>
        <w:rPr>
          <w:b/>
        </w:rPr>
      </w:pPr>
      <w:r>
        <w:rPr>
          <w:lang w:val="en-US"/>
        </w:rPr>
        <w:tab/>
      </w:r>
      <w:r w:rsidRPr="006F0EE6">
        <w:rPr>
          <w:lang w:val="en-US"/>
        </w:rPr>
        <w:t>Estimate the melting point of francium.</w:t>
      </w:r>
    </w:p>
    <w:p w14:paraId="2CB615C9" w14:textId="207CDEEA" w:rsidR="00B46585" w:rsidRDefault="00B46585" w:rsidP="00B46585">
      <w:pPr>
        <w:pStyle w:val="mark"/>
      </w:pPr>
      <w:r w:rsidRPr="006F0EE6">
        <w:t>[1 mark]</w:t>
      </w:r>
    </w:p>
    <w:p w14:paraId="606E7F8F" w14:textId="71808767" w:rsidR="00B46585" w:rsidRPr="006F0EE6" w:rsidRDefault="000404A0" w:rsidP="00F95119">
      <w:pPr>
        <w:pStyle w:val="Question"/>
        <w:tabs>
          <w:tab w:val="left" w:pos="6096"/>
        </w:tabs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E6D9C56" wp14:editId="52E9F9EB">
                <wp:simplePos x="0" y="0"/>
                <wp:positionH relativeFrom="margin">
                  <wp:posOffset>2063750</wp:posOffset>
                </wp:positionH>
                <wp:positionV relativeFrom="paragraph">
                  <wp:posOffset>1270</wp:posOffset>
                </wp:positionV>
                <wp:extent cx="1799590" cy="352425"/>
                <wp:effectExtent l="0" t="0" r="10160" b="28575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9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2AE40" w14:textId="77777777" w:rsidR="0069109B" w:rsidRPr="001D3483" w:rsidRDefault="0069109B" w:rsidP="0069109B">
                            <w:pPr>
                              <w:spacing w:line="200" w:lineRule="exact"/>
                              <w:ind w:right="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E6D9C56" id="Text Box 52" o:spid="_x0000_s1037" type="#_x0000_t202" style="position:absolute;left:0;text-align:left;margin-left:162.5pt;margin-top:.1pt;width:141.7pt;height:27.7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" fillcolor="white [3201]" strokeweight=".5pt">
                <v:textbox>
                  <w:txbxContent>
                    <w:p w14:paraId="7C32AE40" w14:textId="77777777" w:rsidR="0069109B" w:rsidRPr="001D3483" w:rsidRDefault="0069109B" w:rsidP="0069109B">
                      <w:pPr>
                        <w:spacing w:line="200" w:lineRule="exact"/>
                        <w:ind w:right="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46585" w:rsidRPr="006F0EE6">
        <w:t xml:space="preserve">Melting point of francium = </w:t>
      </w:r>
      <w:r w:rsidR="0069109B">
        <w:tab/>
      </w:r>
      <w:r w:rsidR="00B46585" w:rsidRPr="006F0EE6">
        <w:t xml:space="preserve"> °C</w:t>
      </w:r>
    </w:p>
    <w:p w14:paraId="0A206BFE" w14:textId="77777777" w:rsidR="00B46585" w:rsidRPr="006F0EE6" w:rsidRDefault="00B46585" w:rsidP="00B46585">
      <w:pPr>
        <w:pStyle w:val="question0"/>
      </w:pPr>
    </w:p>
    <w:p w14:paraId="18DB96FD" w14:textId="77777777" w:rsidR="00B46585" w:rsidRDefault="00B46585" w:rsidP="00F95119">
      <w:pPr>
        <w:pStyle w:val="Questiontop"/>
      </w:pPr>
      <w:r w:rsidRPr="00975641">
        <w:rPr>
          <w:b/>
        </w:rPr>
        <w:t>4.3</w:t>
      </w:r>
      <w:r>
        <w:tab/>
      </w:r>
      <w:r w:rsidRPr="006F0EE6">
        <w:t>Lithium has 3 electrons. Draw a diagram to show the electronic structure of lithium.</w:t>
      </w:r>
    </w:p>
    <w:p w14:paraId="3B3C25BA" w14:textId="77777777" w:rsidR="00B46585" w:rsidRPr="006F0EE6" w:rsidRDefault="00B46585" w:rsidP="00B46585">
      <w:pPr>
        <w:pStyle w:val="mark"/>
      </w:pPr>
      <w:r w:rsidRPr="006F0EE6">
        <w:t>[1 mark]</w:t>
      </w:r>
    </w:p>
    <w:p w14:paraId="0D8024CB" w14:textId="77777777" w:rsidR="00B46585" w:rsidRDefault="00B46585" w:rsidP="00B46585">
      <w:pPr>
        <w:pStyle w:val="question0"/>
      </w:pPr>
    </w:p>
    <w:p w14:paraId="08103985" w14:textId="77777777" w:rsidR="00B46585" w:rsidRDefault="00B46585" w:rsidP="00B46585">
      <w:pPr>
        <w:pStyle w:val="question0"/>
      </w:pPr>
    </w:p>
    <w:p w14:paraId="717B5883" w14:textId="77777777" w:rsidR="00B46585" w:rsidRDefault="00B46585" w:rsidP="00B46585">
      <w:pPr>
        <w:pStyle w:val="question0"/>
      </w:pPr>
    </w:p>
    <w:p w14:paraId="23FF9872" w14:textId="77777777" w:rsidR="00B46585" w:rsidRDefault="00B46585" w:rsidP="00B46585">
      <w:pPr>
        <w:pStyle w:val="question0"/>
      </w:pPr>
    </w:p>
    <w:p w14:paraId="1F8814D3" w14:textId="77777777" w:rsidR="00B46585" w:rsidRDefault="00B46585" w:rsidP="00B46585">
      <w:pPr>
        <w:pStyle w:val="question0"/>
      </w:pPr>
    </w:p>
    <w:p w14:paraId="2825BD33" w14:textId="77777777" w:rsidR="00B46585" w:rsidRDefault="00B46585" w:rsidP="00404CC4">
      <w:pPr>
        <w:pStyle w:val="question0"/>
        <w:ind w:left="0" w:firstLine="0"/>
      </w:pPr>
    </w:p>
    <w:p w14:paraId="0686AA1C" w14:textId="77777777" w:rsidR="00404CC4" w:rsidRDefault="00404CC4" w:rsidP="00404CC4">
      <w:pPr>
        <w:pStyle w:val="question0"/>
        <w:ind w:left="0" w:firstLine="0"/>
      </w:pPr>
    </w:p>
    <w:p w14:paraId="7738A9F8" w14:textId="77777777" w:rsidR="00404CC4" w:rsidRDefault="00404CC4" w:rsidP="00404CC4">
      <w:pPr>
        <w:pStyle w:val="question0"/>
        <w:ind w:left="0" w:firstLine="0"/>
      </w:pPr>
    </w:p>
    <w:p w14:paraId="53DD78F7" w14:textId="77777777" w:rsidR="00404CC4" w:rsidRPr="006F0EE6" w:rsidRDefault="00404CC4" w:rsidP="00404CC4">
      <w:pPr>
        <w:pStyle w:val="question0"/>
        <w:ind w:left="0" w:firstLine="0"/>
      </w:pPr>
    </w:p>
    <w:p w14:paraId="4AD80799" w14:textId="77777777" w:rsidR="00B46585" w:rsidRPr="006F0EE6" w:rsidRDefault="00B46585" w:rsidP="00F95119">
      <w:pPr>
        <w:pStyle w:val="Questiontop"/>
      </w:pPr>
      <w:r w:rsidRPr="00975641">
        <w:rPr>
          <w:b/>
        </w:rPr>
        <w:t>4.4</w:t>
      </w:r>
      <w:r>
        <w:tab/>
      </w:r>
      <w:r w:rsidRPr="006F0EE6">
        <w:t>Describe what you would see when sodium is added to water.</w:t>
      </w:r>
    </w:p>
    <w:p w14:paraId="5CA849A7" w14:textId="77777777" w:rsidR="00B46585" w:rsidRDefault="00B46585" w:rsidP="00B46585">
      <w:pPr>
        <w:pStyle w:val="mark"/>
      </w:pPr>
      <w:r w:rsidRPr="006F0EE6">
        <w:t>[3 marks]</w:t>
      </w:r>
    </w:p>
    <w:p w14:paraId="7643AE0C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D7908DC" wp14:editId="47559532">
                <wp:extent cx="5400000" cy="360000"/>
                <wp:effectExtent l="0" t="0" r="10795" b="2667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059D9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D7908DC" id="_x0000_s1038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LSK4mgnAgAATQ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28C059D9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E69EB3" w14:textId="77777777" w:rsidR="00B46585" w:rsidRPr="006F0EE6" w:rsidRDefault="00B46585" w:rsidP="00B46585">
      <w:pPr>
        <w:pStyle w:val="question0"/>
      </w:pPr>
    </w:p>
    <w:p w14:paraId="1C62FEF0" w14:textId="77777777" w:rsidR="00B46585" w:rsidRDefault="00B46585" w:rsidP="00F95119">
      <w:pPr>
        <w:pStyle w:val="Questiontop"/>
      </w:pPr>
      <w:r w:rsidRPr="00975641">
        <w:rPr>
          <w:b/>
        </w:rPr>
        <w:t>4.5</w:t>
      </w:r>
      <w:r>
        <w:tab/>
      </w:r>
      <w:r w:rsidRPr="006F0EE6">
        <w:t>Complete the balanced equation for the reaction of sodium with water.</w:t>
      </w:r>
    </w:p>
    <w:p w14:paraId="1CDB02B9" w14:textId="77777777" w:rsidR="00B46585" w:rsidRPr="006F0EE6" w:rsidRDefault="00B46585" w:rsidP="00B46585">
      <w:pPr>
        <w:pStyle w:val="mark"/>
      </w:pPr>
      <w:r w:rsidRPr="006F0EE6">
        <w:t>[2 marks]</w:t>
      </w:r>
    </w:p>
    <w:p w14:paraId="5DD98AB3" w14:textId="77777777" w:rsidR="0069109B" w:rsidRDefault="0069109B" w:rsidP="0069109B">
      <w:pPr>
        <w:pStyle w:val="Bottom"/>
      </w:pP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345"/>
        <w:gridCol w:w="1383"/>
        <w:gridCol w:w="436"/>
        <w:gridCol w:w="955"/>
        <w:gridCol w:w="1417"/>
      </w:tblGrid>
      <w:tr w:rsidR="0069109B" w14:paraId="3DC93D2D" w14:textId="77777777" w:rsidTr="0069109B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A0FF" w14:textId="77777777" w:rsidR="0069109B" w:rsidRPr="00404CC4" w:rsidRDefault="0069109B" w:rsidP="00404CC4">
            <w:pPr>
              <w:pStyle w:val="question0"/>
              <w:spacing w:before="160" w:after="160"/>
              <w:ind w:left="0" w:right="0" w:firstLine="0"/>
              <w:jc w:val="center"/>
              <w:rPr>
                <w:rFonts w:ascii="Comic Sans MS" w:hAnsi="Comic Sans MS"/>
              </w:rPr>
            </w:pPr>
          </w:p>
        </w:tc>
        <w:tc>
          <w:tcPr>
            <w:tcW w:w="345" w:type="dxa"/>
            <w:tcBorders>
              <w:left w:val="single" w:sz="4" w:space="0" w:color="auto"/>
              <w:right w:val="single" w:sz="4" w:space="0" w:color="auto"/>
            </w:tcBorders>
          </w:tcPr>
          <w:p w14:paraId="3D311979" w14:textId="26EAE7AE" w:rsidR="0069109B" w:rsidRDefault="0069109B" w:rsidP="0069109B">
            <w:pPr>
              <w:pStyle w:val="question0"/>
              <w:spacing w:before="160" w:after="160"/>
              <w:ind w:left="0" w:right="0" w:firstLine="0"/>
            </w:pPr>
            <w:r>
              <w:t>+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11B3" w14:textId="77777777" w:rsidR="0069109B" w:rsidRPr="00404CC4" w:rsidRDefault="0069109B" w:rsidP="00404CC4">
            <w:pPr>
              <w:pStyle w:val="question0"/>
              <w:spacing w:before="160" w:after="160"/>
              <w:ind w:left="0" w:right="0" w:firstLine="0"/>
              <w:jc w:val="center"/>
              <w:rPr>
                <w:rFonts w:ascii="Comic Sans MS" w:hAnsi="Comic Sans MS"/>
              </w:rPr>
            </w:pPr>
          </w:p>
        </w:tc>
        <w:tc>
          <w:tcPr>
            <w:tcW w:w="436" w:type="dxa"/>
            <w:tcBorders>
              <w:left w:val="single" w:sz="4" w:space="0" w:color="auto"/>
              <w:right w:val="single" w:sz="4" w:space="0" w:color="auto"/>
            </w:tcBorders>
          </w:tcPr>
          <w:p w14:paraId="00D2B23C" w14:textId="169B68AD" w:rsidR="0069109B" w:rsidRDefault="0069109B" w:rsidP="0069109B">
            <w:pPr>
              <w:pStyle w:val="question0"/>
              <w:spacing w:before="160" w:after="160"/>
              <w:ind w:left="0" w:right="0" w:firstLine="0"/>
            </w:pPr>
            <w:r w:rsidRPr="006F0EE6">
              <w:t>→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4FBC" w14:textId="77777777" w:rsidR="0069109B" w:rsidRPr="00404CC4" w:rsidRDefault="0069109B" w:rsidP="00404CC4">
            <w:pPr>
              <w:pStyle w:val="question0"/>
              <w:spacing w:before="160" w:after="160"/>
              <w:ind w:left="0" w:right="0" w:firstLine="0"/>
              <w:jc w:val="center"/>
              <w:rPr>
                <w:rFonts w:ascii="Comic Sans MS" w:hAnsi="Comic Sans MS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295BB205" w14:textId="4D2A8AF8" w:rsidR="0069109B" w:rsidRDefault="0069109B" w:rsidP="0069109B">
            <w:pPr>
              <w:pStyle w:val="question0"/>
              <w:spacing w:before="160" w:after="160"/>
              <w:ind w:left="0" w:right="0" w:firstLine="0"/>
            </w:pPr>
            <w:r w:rsidRPr="006F0EE6">
              <w:t>NaOH +</w:t>
            </w:r>
            <w:r>
              <w:t xml:space="preserve"> </w:t>
            </w:r>
            <w:r w:rsidRPr="006F0EE6">
              <w:t>H</w:t>
            </w:r>
            <w:r w:rsidRPr="00975641">
              <w:rPr>
                <w:vertAlign w:val="subscript"/>
              </w:rPr>
              <w:t>2</w:t>
            </w:r>
          </w:p>
        </w:tc>
      </w:tr>
    </w:tbl>
    <w:p w14:paraId="0D8263E1" w14:textId="77777777" w:rsidR="0069109B" w:rsidRPr="006F0EE6" w:rsidRDefault="0069109B" w:rsidP="00B46585">
      <w:pPr>
        <w:pStyle w:val="question0"/>
      </w:pPr>
    </w:p>
    <w:p w14:paraId="616E3FC9" w14:textId="77777777" w:rsidR="00B46585" w:rsidRDefault="00B46585" w:rsidP="00F95119">
      <w:pPr>
        <w:pStyle w:val="Questiontop"/>
      </w:pPr>
      <w:r w:rsidRPr="00975641">
        <w:rPr>
          <w:b/>
        </w:rPr>
        <w:t>4.6</w:t>
      </w:r>
      <w:r>
        <w:tab/>
      </w:r>
      <w:r w:rsidRPr="006F0EE6">
        <w:t>Describe the trend in reactivity of group 1 metals with water.</w:t>
      </w:r>
    </w:p>
    <w:p w14:paraId="5D91EF6A" w14:textId="77777777" w:rsidR="00B46585" w:rsidRDefault="00B46585" w:rsidP="00B46585">
      <w:pPr>
        <w:pStyle w:val="mark"/>
      </w:pPr>
      <w:r w:rsidRPr="006F0EE6">
        <w:t>[1 mark]</w:t>
      </w:r>
    </w:p>
    <w:p w14:paraId="2B12F862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1CFA2A5" wp14:editId="659F3BA7">
                <wp:extent cx="5400000" cy="360000"/>
                <wp:effectExtent l="0" t="0" r="10795" b="2667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EDEB8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1CFA2A5" id="_x0000_s1039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">
                <v:textbox style="mso-fit-shape-to-text:t">
                  <w:txbxContent>
                    <w:p w14:paraId="32DEDEB8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F59E49D" w14:textId="77777777" w:rsidR="00B46585" w:rsidRDefault="00B46585" w:rsidP="00F95119">
      <w:pPr>
        <w:pStyle w:val="Questiontop"/>
      </w:pPr>
      <w:r w:rsidRPr="00975641">
        <w:rPr>
          <w:b/>
        </w:rPr>
        <w:lastRenderedPageBreak/>
        <w:t>4.7</w:t>
      </w:r>
      <w:r>
        <w:tab/>
      </w:r>
      <w:r w:rsidRPr="006F0EE6">
        <w:t>Explain the trend in reactivity of group 1 metals with water.</w:t>
      </w:r>
    </w:p>
    <w:p w14:paraId="36A44642" w14:textId="77777777" w:rsidR="00B46585" w:rsidRDefault="00B46585" w:rsidP="00B46585">
      <w:pPr>
        <w:pStyle w:val="mark"/>
      </w:pPr>
      <w:r w:rsidRPr="006F0EE6">
        <w:t>[3 marks]</w:t>
      </w:r>
    </w:p>
    <w:p w14:paraId="3DD212A2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F21A6DF" wp14:editId="090B8092">
                <wp:extent cx="5400000" cy="360000"/>
                <wp:effectExtent l="0" t="0" r="10795" b="2667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22F6C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21A6DF" id="_x0000_s1040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">
                <v:textbox style="mso-fit-shape-to-text:t">
                  <w:txbxContent>
                    <w:p w14:paraId="3BB22F6C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A8470DD" w14:textId="77777777" w:rsidR="00B46585" w:rsidRDefault="00B46585" w:rsidP="00B46585">
      <w:pPr>
        <w:pStyle w:val="question0"/>
        <w:rPr>
          <w:b/>
        </w:rPr>
      </w:pPr>
    </w:p>
    <w:p w14:paraId="45EAD874" w14:textId="77777777" w:rsidR="00B46585" w:rsidRDefault="00B46585" w:rsidP="00F95119">
      <w:pPr>
        <w:pStyle w:val="Questiontop"/>
      </w:pPr>
      <w:r w:rsidRPr="00975641">
        <w:rPr>
          <w:b/>
        </w:rPr>
        <w:t>5.0</w:t>
      </w:r>
      <w:r>
        <w:tab/>
      </w:r>
      <w:r w:rsidRPr="006F0EE6">
        <w:t>The table gives the melting points of some of the elements of Group 7.</w:t>
      </w:r>
    </w:p>
    <w:p w14:paraId="5D7EB1E1" w14:textId="77777777" w:rsidR="00B46585" w:rsidRPr="00CA462D" w:rsidRDefault="00B46585" w:rsidP="00B46585">
      <w:pPr>
        <w:pStyle w:val="Bottom"/>
      </w:pPr>
    </w:p>
    <w:tbl>
      <w:tblPr>
        <w:tblW w:w="0" w:type="auto"/>
        <w:tblInd w:w="14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70"/>
        <w:gridCol w:w="2265"/>
        <w:gridCol w:w="2280"/>
      </w:tblGrid>
      <w:tr w:rsidR="00B46585" w:rsidRPr="00CA462D" w14:paraId="3A77AD49" w14:textId="77777777" w:rsidTr="0069109B">
        <w:trPr>
          <w:cantSplit/>
        </w:trPr>
        <w:tc>
          <w:tcPr>
            <w:tcW w:w="2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7AF97A" w14:textId="77777777" w:rsidR="00B46585" w:rsidRPr="00CA462D" w:rsidRDefault="00B46585" w:rsidP="00BD7BA1">
            <w:pPr>
              <w:pStyle w:val="Box"/>
              <w:rPr>
                <w:b/>
              </w:rPr>
            </w:pPr>
            <w:r w:rsidRPr="00CA462D">
              <w:rPr>
                <w:b/>
              </w:rPr>
              <w:t>Element</w:t>
            </w:r>
          </w:p>
        </w:tc>
        <w:tc>
          <w:tcPr>
            <w:tcW w:w="22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C19702" w14:textId="77777777" w:rsidR="00B46585" w:rsidRPr="00CA462D" w:rsidRDefault="00B46585" w:rsidP="00BD7BA1">
            <w:pPr>
              <w:pStyle w:val="Box"/>
              <w:rPr>
                <w:b/>
              </w:rPr>
            </w:pPr>
            <w:r w:rsidRPr="00CA462D">
              <w:rPr>
                <w:b/>
              </w:rPr>
              <w:t>Atomic</w:t>
            </w:r>
            <w:r>
              <w:rPr>
                <w:b/>
              </w:rPr>
              <w:t xml:space="preserve"> </w:t>
            </w:r>
            <w:r w:rsidRPr="00CA462D">
              <w:rPr>
                <w:b/>
              </w:rPr>
              <w:t>number</w:t>
            </w:r>
          </w:p>
        </w:tc>
        <w:tc>
          <w:tcPr>
            <w:tcW w:w="22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5CB11D3" w14:textId="77777777" w:rsidR="00B46585" w:rsidRPr="00CA462D" w:rsidRDefault="00B46585" w:rsidP="00BD7BA1">
            <w:pPr>
              <w:pStyle w:val="Box"/>
              <w:rPr>
                <w:b/>
              </w:rPr>
            </w:pPr>
            <w:r w:rsidRPr="00CA462D">
              <w:rPr>
                <w:b/>
              </w:rPr>
              <w:t>Melting</w:t>
            </w:r>
            <w:r>
              <w:rPr>
                <w:b/>
              </w:rPr>
              <w:t xml:space="preserve"> </w:t>
            </w:r>
            <w:r w:rsidRPr="00CA462D">
              <w:rPr>
                <w:b/>
              </w:rPr>
              <w:t>point</w:t>
            </w:r>
            <w:r>
              <w:rPr>
                <w:b/>
              </w:rPr>
              <w:t xml:space="preserve"> </w:t>
            </w:r>
            <w:r w:rsidRPr="00CA462D">
              <w:rPr>
                <w:b/>
              </w:rPr>
              <w:t>in</w:t>
            </w:r>
            <w:r>
              <w:rPr>
                <w:b/>
              </w:rPr>
              <w:t xml:space="preserve"> °</w:t>
            </w:r>
            <w:r w:rsidRPr="00CA462D">
              <w:rPr>
                <w:b/>
              </w:rPr>
              <w:t>C</w:t>
            </w:r>
          </w:p>
        </w:tc>
      </w:tr>
      <w:tr w:rsidR="00B46585" w:rsidRPr="00CA462D" w14:paraId="6FAF9AF0" w14:textId="77777777" w:rsidTr="0069109B">
        <w:trPr>
          <w:cantSplit/>
        </w:trPr>
        <w:tc>
          <w:tcPr>
            <w:tcW w:w="2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3F96FF" w14:textId="77777777" w:rsidR="00B46585" w:rsidRPr="00CA462D" w:rsidRDefault="00B46585" w:rsidP="00BD7BA1">
            <w:pPr>
              <w:pStyle w:val="Box"/>
            </w:pPr>
            <w:r w:rsidRPr="00CA462D">
              <w:t>Fluorin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E90876F" w14:textId="77777777" w:rsidR="00B46585" w:rsidRPr="00CA462D" w:rsidRDefault="00B46585" w:rsidP="00BD7BA1">
            <w:pPr>
              <w:pStyle w:val="Box"/>
            </w:pPr>
            <w:r w:rsidRPr="00CA462D">
              <w:t>9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A87C27" w14:textId="77777777" w:rsidR="00B46585" w:rsidRPr="00CA462D" w:rsidRDefault="00B46585" w:rsidP="00BD7BA1">
            <w:pPr>
              <w:pStyle w:val="Box"/>
            </w:pPr>
            <w:r w:rsidRPr="00CA462D">
              <w:t>–220</w:t>
            </w:r>
          </w:p>
        </w:tc>
      </w:tr>
      <w:tr w:rsidR="00B46585" w:rsidRPr="00CA462D" w14:paraId="34045793" w14:textId="77777777" w:rsidTr="0069109B">
        <w:trPr>
          <w:cantSplit/>
        </w:trPr>
        <w:tc>
          <w:tcPr>
            <w:tcW w:w="2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D7E0EC" w14:textId="77777777" w:rsidR="00B46585" w:rsidRPr="00CA462D" w:rsidRDefault="00B46585" w:rsidP="00BD7BA1">
            <w:pPr>
              <w:pStyle w:val="Box"/>
            </w:pPr>
            <w:r w:rsidRPr="00CA462D">
              <w:t>Chlorin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DCA1C3" w14:textId="77777777" w:rsidR="00B46585" w:rsidRPr="00CA462D" w:rsidRDefault="00B46585" w:rsidP="00BD7BA1">
            <w:pPr>
              <w:pStyle w:val="Box"/>
            </w:pPr>
            <w:r w:rsidRPr="00CA462D">
              <w:t>17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36A27C" w14:textId="77777777" w:rsidR="00B46585" w:rsidRPr="00CA462D" w:rsidRDefault="00B46585" w:rsidP="00BD7BA1">
            <w:pPr>
              <w:pStyle w:val="Box"/>
            </w:pPr>
          </w:p>
        </w:tc>
      </w:tr>
      <w:tr w:rsidR="00B46585" w:rsidRPr="00CA462D" w14:paraId="3D78598C" w14:textId="77777777" w:rsidTr="0069109B">
        <w:trPr>
          <w:cantSplit/>
        </w:trPr>
        <w:tc>
          <w:tcPr>
            <w:tcW w:w="2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A064DE" w14:textId="77777777" w:rsidR="00B46585" w:rsidRPr="00CA462D" w:rsidRDefault="00B46585" w:rsidP="00BD7BA1">
            <w:pPr>
              <w:pStyle w:val="Box"/>
            </w:pPr>
            <w:r w:rsidRPr="00CA462D">
              <w:t>Bromin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4A508C" w14:textId="77777777" w:rsidR="00B46585" w:rsidRPr="00CA462D" w:rsidRDefault="00B46585" w:rsidP="00BD7BA1">
            <w:pPr>
              <w:pStyle w:val="Box"/>
            </w:pPr>
            <w:r w:rsidRPr="00CA462D">
              <w:t>35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00D1AA" w14:textId="77777777" w:rsidR="00B46585" w:rsidRPr="00CA462D" w:rsidRDefault="00B46585" w:rsidP="00BD7BA1">
            <w:pPr>
              <w:pStyle w:val="Box"/>
            </w:pPr>
            <w:r w:rsidRPr="00CA462D">
              <w:t>–7</w:t>
            </w:r>
          </w:p>
        </w:tc>
      </w:tr>
      <w:tr w:rsidR="00B46585" w:rsidRPr="00CA462D" w14:paraId="0856C07D" w14:textId="77777777" w:rsidTr="0069109B">
        <w:trPr>
          <w:cantSplit/>
        </w:trPr>
        <w:tc>
          <w:tcPr>
            <w:tcW w:w="2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103430" w14:textId="77777777" w:rsidR="00B46585" w:rsidRPr="00CA462D" w:rsidRDefault="00B46585" w:rsidP="00BD7BA1">
            <w:pPr>
              <w:pStyle w:val="Box"/>
            </w:pPr>
            <w:r w:rsidRPr="00CA462D">
              <w:t>Iodin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AEF799" w14:textId="77777777" w:rsidR="00B46585" w:rsidRPr="00CA462D" w:rsidRDefault="00B46585" w:rsidP="00BD7BA1">
            <w:pPr>
              <w:pStyle w:val="Box"/>
            </w:pPr>
            <w:r w:rsidRPr="00CA462D">
              <w:t>53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5D5A1C" w14:textId="77777777" w:rsidR="00B46585" w:rsidRPr="00CA462D" w:rsidRDefault="00B46585" w:rsidP="00BD7BA1">
            <w:pPr>
              <w:pStyle w:val="Box"/>
            </w:pPr>
            <w:r w:rsidRPr="00CA462D">
              <w:t>114</w:t>
            </w:r>
          </w:p>
        </w:tc>
      </w:tr>
      <w:tr w:rsidR="00B46585" w:rsidRPr="00CA462D" w14:paraId="2EB8ACA7" w14:textId="77777777" w:rsidTr="0069109B">
        <w:trPr>
          <w:cantSplit/>
        </w:trPr>
        <w:tc>
          <w:tcPr>
            <w:tcW w:w="2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233D80" w14:textId="77777777" w:rsidR="00B46585" w:rsidRPr="00CA462D" w:rsidRDefault="00B46585" w:rsidP="00BD7BA1">
            <w:pPr>
              <w:pStyle w:val="Box"/>
            </w:pPr>
            <w:r w:rsidRPr="00CA462D">
              <w:t>Astatin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FB12EA" w14:textId="77777777" w:rsidR="00B46585" w:rsidRPr="00CA462D" w:rsidRDefault="00B46585" w:rsidP="00BD7BA1">
            <w:pPr>
              <w:pStyle w:val="Box"/>
            </w:pPr>
            <w:r w:rsidRPr="00CA462D">
              <w:t>85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119CCA" w14:textId="77777777" w:rsidR="00B46585" w:rsidRPr="00CA462D" w:rsidRDefault="00B46585" w:rsidP="00BD7BA1">
            <w:pPr>
              <w:pStyle w:val="Box"/>
            </w:pPr>
            <w:r w:rsidRPr="00CA462D">
              <w:t>301</w:t>
            </w:r>
          </w:p>
        </w:tc>
      </w:tr>
    </w:tbl>
    <w:p w14:paraId="7DC45024" w14:textId="77777777" w:rsidR="00B46585" w:rsidRDefault="00B46585" w:rsidP="00B46585">
      <w:pPr>
        <w:pStyle w:val="question0"/>
      </w:pPr>
    </w:p>
    <w:p w14:paraId="6F436E3C" w14:textId="77777777" w:rsidR="00B46585" w:rsidRDefault="00B46585" w:rsidP="00F95119">
      <w:pPr>
        <w:pStyle w:val="Questiontop"/>
        <w:rPr>
          <w:lang w:val="en-US"/>
        </w:rPr>
      </w:pPr>
      <w:r w:rsidRPr="00CA462D">
        <w:rPr>
          <w:b/>
        </w:rPr>
        <w:t>5.1</w:t>
      </w:r>
      <w:r>
        <w:tab/>
      </w:r>
      <w:r w:rsidRPr="006F0EE6">
        <w:rPr>
          <w:lang w:val="en-US"/>
        </w:rPr>
        <w:t>Plot a graph of the melting point against atomic number.</w:t>
      </w:r>
    </w:p>
    <w:p w14:paraId="08E8E910" w14:textId="77777777" w:rsidR="00B46585" w:rsidRDefault="00B46585" w:rsidP="00B46585">
      <w:pPr>
        <w:pStyle w:val="question0"/>
      </w:pPr>
      <w:r>
        <w:tab/>
      </w:r>
      <w:r w:rsidRPr="006F0EE6">
        <w:t>Draw a line of best fit.</w:t>
      </w:r>
    </w:p>
    <w:p w14:paraId="6A41C8A0" w14:textId="77777777" w:rsidR="00B46585" w:rsidRDefault="00B46585" w:rsidP="00B46585">
      <w:pPr>
        <w:pStyle w:val="mark"/>
      </w:pPr>
      <w:r w:rsidRPr="006F0EE6">
        <w:t>[2 marks]</w:t>
      </w:r>
    </w:p>
    <w:p w14:paraId="78BA9CB4" w14:textId="77777777" w:rsidR="00B46585" w:rsidRPr="006F0EE6" w:rsidRDefault="00B46585" w:rsidP="0069109B">
      <w:pPr>
        <w:pStyle w:val="image"/>
      </w:pPr>
      <w:r>
        <w:drawing>
          <wp:anchor distT="0" distB="0" distL="114300" distR="114300" simplePos="0" relativeHeight="251665920" behindDoc="0" locked="0" layoutInCell="1" allowOverlap="1" wp14:anchorId="547B577E" wp14:editId="1AD870FD">
            <wp:simplePos x="0" y="0"/>
            <wp:positionH relativeFrom="column">
              <wp:posOffset>569956</wp:posOffset>
            </wp:positionH>
            <wp:positionV relativeFrom="paragraph">
              <wp:posOffset>2644777</wp:posOffset>
            </wp:positionV>
            <wp:extent cx="360" cy="360"/>
            <wp:effectExtent l="0" t="0" r="0" b="0"/>
            <wp:wrapNone/>
            <wp:docPr id="23" name="Ink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nk 23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4896" behindDoc="0" locked="0" layoutInCell="1" allowOverlap="1" wp14:anchorId="7C73692E" wp14:editId="729710A7">
            <wp:simplePos x="0" y="0"/>
            <wp:positionH relativeFrom="column">
              <wp:posOffset>41595</wp:posOffset>
            </wp:positionH>
            <wp:positionV relativeFrom="paragraph">
              <wp:posOffset>793600</wp:posOffset>
            </wp:positionV>
            <wp:extent cx="360" cy="360"/>
            <wp:effectExtent l="0" t="0" r="0" b="0"/>
            <wp:wrapNone/>
            <wp:docPr id="4" name="Ink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k 6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000" cy="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inline distT="0" distB="0" distL="0" distR="0" wp14:anchorId="2866DC1E" wp14:editId="0D1731B6">
            <wp:extent cx="5763768" cy="455676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mistry - melting point vs atomic number graph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768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0FF1A" w14:textId="53CBD878" w:rsidR="00B46585" w:rsidRDefault="00B46585" w:rsidP="00F95119">
      <w:pPr>
        <w:pStyle w:val="Questiontop"/>
      </w:pPr>
      <w:r w:rsidRPr="00CA462D">
        <w:rPr>
          <w:b/>
        </w:rPr>
        <w:lastRenderedPageBreak/>
        <w:t>5.2</w:t>
      </w:r>
      <w:r>
        <w:tab/>
      </w:r>
      <w:r w:rsidRPr="006F0EE6">
        <w:t>Estimate the melting point of chlorine</w:t>
      </w:r>
      <w:r>
        <w:t>.</w:t>
      </w:r>
    </w:p>
    <w:p w14:paraId="448767E7" w14:textId="77777777" w:rsidR="00B46585" w:rsidRDefault="00B46585" w:rsidP="00B46585">
      <w:pPr>
        <w:pStyle w:val="mark"/>
      </w:pPr>
      <w:r w:rsidRPr="006F0EE6">
        <w:t>[1 mark]</w:t>
      </w:r>
    </w:p>
    <w:p w14:paraId="19A9F27F" w14:textId="69A681D0" w:rsidR="00B46585" w:rsidRPr="006F0EE6" w:rsidRDefault="00F95119" w:rsidP="00F95119">
      <w:pPr>
        <w:pStyle w:val="question0"/>
        <w:tabs>
          <w:tab w:val="left" w:pos="3402"/>
        </w:tabs>
        <w:ind w:firstLine="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DEBF1C7" wp14:editId="71266967">
                <wp:simplePos x="0" y="0"/>
                <wp:positionH relativeFrom="character">
                  <wp:posOffset>-1270</wp:posOffset>
                </wp:positionH>
                <wp:positionV relativeFrom="paragraph">
                  <wp:posOffset>1270</wp:posOffset>
                </wp:positionV>
                <wp:extent cx="1799590" cy="352425"/>
                <wp:effectExtent l="0" t="0" r="10160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9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4036E6" w14:textId="77777777" w:rsidR="00E17F73" w:rsidRPr="001D3483" w:rsidRDefault="00E17F73" w:rsidP="00E17F73">
                            <w:pPr>
                              <w:spacing w:line="200" w:lineRule="exact"/>
                              <w:ind w:right="0"/>
                              <w:rPr>
                                <w:rFonts w:ascii="Comic Sans MS" w:hAnsi="Comic Sans M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DEBF1C7" id="Text Box 37" o:spid="_x0000_s1041" type="#_x0000_t202" style="position:absolute;margin-left:-.1pt;margin-top:.1pt;width:141.7pt;height:27.75pt;z-index:251670016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" fillcolor="white [3201]" strokeweight=".5pt">
                <v:textbox>
                  <w:txbxContent>
                    <w:p w14:paraId="3C4036E6" w14:textId="77777777" w:rsidR="00E17F73" w:rsidRPr="001D3483" w:rsidRDefault="00E17F73" w:rsidP="00E17F73">
                      <w:pPr>
                        <w:spacing w:line="200" w:lineRule="exact"/>
                        <w:ind w:right="0"/>
                        <w:rPr>
                          <w:rFonts w:ascii="Comic Sans MS" w:hAnsi="Comic Sans MS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ab/>
        <w:t xml:space="preserve"> </w:t>
      </w:r>
      <w:r w:rsidR="00B46585" w:rsidRPr="006F0EE6">
        <w:t>°C</w:t>
      </w:r>
    </w:p>
    <w:p w14:paraId="5721AE3B" w14:textId="77777777" w:rsidR="00B46585" w:rsidRDefault="00B46585" w:rsidP="00B46585">
      <w:pPr>
        <w:pStyle w:val="question0"/>
        <w:rPr>
          <w:b/>
        </w:rPr>
      </w:pPr>
    </w:p>
    <w:p w14:paraId="422603F8" w14:textId="77777777" w:rsidR="00B46585" w:rsidRPr="006F0EE6" w:rsidRDefault="00B46585" w:rsidP="00F95119">
      <w:pPr>
        <w:pStyle w:val="Questiontop"/>
        <w:rPr>
          <w:lang w:val="en-US"/>
        </w:rPr>
      </w:pPr>
      <w:r w:rsidRPr="00CA462D">
        <w:rPr>
          <w:b/>
        </w:rPr>
        <w:t>5.3</w:t>
      </w:r>
      <w:r>
        <w:tab/>
      </w:r>
      <w:r w:rsidRPr="006F0EE6">
        <w:rPr>
          <w:lang w:val="en-US"/>
        </w:rPr>
        <w:t>What is the state of iodine at 25 °C?</w:t>
      </w:r>
    </w:p>
    <w:p w14:paraId="47732892" w14:textId="77777777" w:rsidR="00B46585" w:rsidRDefault="00B46585" w:rsidP="00B46585">
      <w:pPr>
        <w:pStyle w:val="mark"/>
      </w:pPr>
      <w:r w:rsidRPr="006F0EE6">
        <w:t>[1 mark]</w:t>
      </w:r>
    </w:p>
    <w:p w14:paraId="7621FDFE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119EA91" wp14:editId="2A4888BB">
                <wp:extent cx="5400000" cy="360000"/>
                <wp:effectExtent l="0" t="0" r="10795" b="26670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B6E44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119EA91" id="_x0000_s1042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I80p2gnAgAATQ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4DDB6E44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3776DA1" w14:textId="77777777" w:rsidR="00B46585" w:rsidRPr="006F0EE6" w:rsidRDefault="00B46585" w:rsidP="00B46585">
      <w:pPr>
        <w:pStyle w:val="question0"/>
      </w:pPr>
    </w:p>
    <w:p w14:paraId="67B57F2B" w14:textId="77777777" w:rsidR="00B46585" w:rsidRPr="0009631A" w:rsidRDefault="00B46585" w:rsidP="00F95119">
      <w:pPr>
        <w:pStyle w:val="Questiontop"/>
      </w:pPr>
      <w:r w:rsidRPr="00CA462D">
        <w:rPr>
          <w:b/>
        </w:rPr>
        <w:t>5.4</w:t>
      </w:r>
      <w:r>
        <w:tab/>
      </w:r>
      <w:r w:rsidRPr="006F0EE6">
        <w:t xml:space="preserve">Chlorine has two </w:t>
      </w:r>
      <w:proofErr w:type="gramStart"/>
      <w:r w:rsidRPr="006F0EE6">
        <w:t xml:space="preserve">isotopes </w:t>
      </w:r>
      <w:proofErr w:type="gramEnd"/>
      <w:r w:rsidRPr="0009631A">
        <w:rPr>
          <w:position w:val="-10"/>
        </w:rPr>
        <w:object w:dxaOrig="1400" w:dyaOrig="360" w14:anchorId="4EA5686E">
          <v:shape id="_x0000_i1026" type="#_x0000_t75" style="width:66pt;height:18pt" o:ole="">
            <v:imagedata r:id="rId27" o:title=""/>
          </v:shape>
          <o:OLEObject Type="Embed" ProgID="Equation.3" ShapeID="_x0000_i1026" DrawAspect="Content" ObjectID="_1663150236" r:id="rId28"/>
        </w:object>
      </w:r>
      <w:r>
        <w:t>.</w:t>
      </w:r>
      <w:r>
        <w:br/>
      </w:r>
      <w:r w:rsidRPr="006F0EE6">
        <w:t>Why do these two isotopes have a different mass number?</w:t>
      </w:r>
    </w:p>
    <w:p w14:paraId="38DC91FA" w14:textId="77777777" w:rsidR="00B46585" w:rsidRDefault="00B46585" w:rsidP="00B46585">
      <w:pPr>
        <w:pStyle w:val="mark"/>
      </w:pPr>
      <w:r w:rsidRPr="006F0EE6">
        <w:t>[2 marks]</w:t>
      </w:r>
    </w:p>
    <w:p w14:paraId="6BB28253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A3E9527" wp14:editId="0DECBB55">
                <wp:extent cx="5400000" cy="360000"/>
                <wp:effectExtent l="0" t="0" r="10795" b="26670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96632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A3E9527" id="_x0000_s1043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">
                <v:textbox style="mso-fit-shape-to-text:t">
                  <w:txbxContent>
                    <w:p w14:paraId="67596632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7561404" w14:textId="77777777" w:rsidR="00B46585" w:rsidRPr="006F0EE6" w:rsidRDefault="00B46585" w:rsidP="00B46585">
      <w:pPr>
        <w:pStyle w:val="question0"/>
      </w:pPr>
    </w:p>
    <w:p w14:paraId="1C4AC771" w14:textId="77777777" w:rsidR="00B46585" w:rsidRPr="006F0EE6" w:rsidRDefault="00B46585" w:rsidP="00F95119">
      <w:pPr>
        <w:pStyle w:val="Questiontop"/>
      </w:pPr>
      <w:r w:rsidRPr="0009631A">
        <w:rPr>
          <w:b/>
        </w:rPr>
        <w:t>5.5</w:t>
      </w:r>
      <w:r>
        <w:tab/>
      </w:r>
      <w:r w:rsidRPr="006F0EE6">
        <w:t>The relative formula mass of chlorine is 35.5.</w:t>
      </w:r>
      <w:r>
        <w:br/>
      </w:r>
      <w:r w:rsidRPr="006F0EE6">
        <w:t>Explain why this is not a whole number.</w:t>
      </w:r>
    </w:p>
    <w:p w14:paraId="7BD1FE15" w14:textId="77777777" w:rsidR="00B46585" w:rsidRDefault="00B46585" w:rsidP="00B46585">
      <w:pPr>
        <w:pStyle w:val="mark"/>
      </w:pPr>
      <w:r w:rsidRPr="006F0EE6">
        <w:t>[1 mark]</w:t>
      </w:r>
    </w:p>
    <w:p w14:paraId="6E0F3046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57BBD6ED" wp14:editId="5C3138B5">
                <wp:extent cx="5400000" cy="360000"/>
                <wp:effectExtent l="0" t="0" r="10795" b="2667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2D417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BBD6ED" id="_x0000_s1044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D5q3EMnAgAATQ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1882D417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60173EB" w14:textId="77777777" w:rsidR="00B46585" w:rsidRDefault="00B46585" w:rsidP="00B46585">
      <w:pPr>
        <w:pStyle w:val="question0"/>
        <w:rPr>
          <w:b/>
        </w:rPr>
      </w:pPr>
    </w:p>
    <w:p w14:paraId="70C8E159" w14:textId="77777777" w:rsidR="00B46585" w:rsidRDefault="00B46585" w:rsidP="00F95119">
      <w:pPr>
        <w:pStyle w:val="Questiontop"/>
        <w:rPr>
          <w:lang w:val="en-US"/>
        </w:rPr>
      </w:pPr>
      <w:r w:rsidRPr="0009631A">
        <w:rPr>
          <w:b/>
        </w:rPr>
        <w:t>6.0</w:t>
      </w:r>
      <w:r>
        <w:tab/>
      </w:r>
      <w:r w:rsidRPr="006F0EE6">
        <w:rPr>
          <w:lang w:val="en-US"/>
        </w:rPr>
        <w:t>Dmitri Mendeleev was one of the first chemists to classify the elements.</w:t>
      </w:r>
    </w:p>
    <w:p w14:paraId="657A1182" w14:textId="77777777" w:rsidR="00B46585" w:rsidRPr="006F0EE6" w:rsidRDefault="00B46585" w:rsidP="00B46585">
      <w:pPr>
        <w:pStyle w:val="question0"/>
      </w:pPr>
      <w:r>
        <w:tab/>
      </w:r>
      <w:r w:rsidRPr="006F0EE6">
        <w:t>Mendeleev arranged the elements in order of their atomic weight in a table.</w:t>
      </w:r>
    </w:p>
    <w:p w14:paraId="16FEA3F0" w14:textId="77777777" w:rsidR="00B46585" w:rsidRPr="006F0EE6" w:rsidRDefault="00B46585" w:rsidP="00B46585">
      <w:pPr>
        <w:pStyle w:val="question0"/>
      </w:pPr>
      <w:r>
        <w:tab/>
      </w:r>
      <w:r w:rsidRPr="006F0EE6">
        <w:t>Part of his table is shown below.</w:t>
      </w:r>
    </w:p>
    <w:p w14:paraId="41E3DD64" w14:textId="77777777" w:rsidR="00B46585" w:rsidRDefault="00B46585" w:rsidP="00B46585">
      <w:pPr>
        <w:pStyle w:val="question0"/>
        <w:rPr>
          <w:rFonts w:cs="Arial"/>
          <w:lang w:val="en-US"/>
        </w:rPr>
      </w:pPr>
      <w:r>
        <w:tab/>
      </w:r>
      <w:r w:rsidRPr="006F0EE6">
        <w:t>Use the periodic table and the information in the table below to help you to</w:t>
      </w:r>
      <w:r>
        <w:t xml:space="preserve"> </w:t>
      </w:r>
      <w:r w:rsidRPr="006F0EE6">
        <w:rPr>
          <w:rFonts w:cs="Arial"/>
          <w:lang w:val="en-US"/>
        </w:rPr>
        <w:t>answer the questions.</w:t>
      </w:r>
    </w:p>
    <w:p w14:paraId="17361BC2" w14:textId="77777777" w:rsidR="00E17F73" w:rsidRDefault="00E17F73" w:rsidP="00E17F73">
      <w:pPr>
        <w:pStyle w:val="Bottom"/>
      </w:pPr>
    </w:p>
    <w:p w14:paraId="5DB12FCD" w14:textId="724D36A4" w:rsidR="00B46585" w:rsidRDefault="00B46585" w:rsidP="00E17F73">
      <w:pPr>
        <w:pStyle w:val="image"/>
      </w:pPr>
      <w:r>
        <w:drawing>
          <wp:inline distT="0" distB="0" distL="0" distR="0" wp14:anchorId="4DDAB92E" wp14:editId="5AFEFE0A">
            <wp:extent cx="5090160" cy="17068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mistry - Mendeleev Periodic Table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16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3A994" w14:textId="4907F679" w:rsidR="00260C34" w:rsidRDefault="00260C34">
      <w:pPr>
        <w:widowControl/>
        <w:autoSpaceDE/>
        <w:autoSpaceDN/>
        <w:adjustRightInd/>
        <w:spacing w:before="0" w:after="160" w:line="259" w:lineRule="auto"/>
        <w:ind w:right="0"/>
        <w:rPr>
          <w:rFonts w:eastAsia="Times New Roman" w:cs="Times New Roman"/>
          <w:sz w:val="22"/>
          <w:szCs w:val="20"/>
          <w:lang w:eastAsia="pt-BR"/>
        </w:rPr>
      </w:pPr>
      <w:r>
        <w:br w:type="page"/>
      </w:r>
    </w:p>
    <w:p w14:paraId="630D985C" w14:textId="77777777" w:rsidR="00B46585" w:rsidRPr="006F0EE6" w:rsidRDefault="00B46585" w:rsidP="00F95119">
      <w:pPr>
        <w:pStyle w:val="Questiontop"/>
        <w:rPr>
          <w:lang w:val="en-US"/>
        </w:rPr>
      </w:pPr>
      <w:r w:rsidRPr="0009631A">
        <w:rPr>
          <w:b/>
        </w:rPr>
        <w:lastRenderedPageBreak/>
        <w:t>6.1</w:t>
      </w:r>
      <w:r>
        <w:tab/>
      </w:r>
      <w:r w:rsidRPr="006F0EE6">
        <w:rPr>
          <w:lang w:val="en-US"/>
        </w:rPr>
        <w:t>Which group of the modern periodic table is missing from Mendeleev’s table?</w:t>
      </w:r>
    </w:p>
    <w:p w14:paraId="1B9AFC88" w14:textId="77777777" w:rsidR="00B46585" w:rsidRDefault="00B46585" w:rsidP="00B46585">
      <w:pPr>
        <w:pStyle w:val="mark"/>
      </w:pPr>
      <w:r w:rsidRPr="006F0EE6">
        <w:t>[1 mark]</w:t>
      </w:r>
    </w:p>
    <w:p w14:paraId="39B71CBB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40D60F5F" wp14:editId="6F187664">
                <wp:extent cx="5400000" cy="360000"/>
                <wp:effectExtent l="0" t="0" r="10795" b="26670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D9AC4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D60F5F" id="_x0000_s1045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">
                <v:textbox style="mso-fit-shape-to-text:t">
                  <w:txbxContent>
                    <w:p w14:paraId="1BCD9AC4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E67D2EE" w14:textId="77777777" w:rsidR="00B46585" w:rsidRPr="006F0EE6" w:rsidRDefault="00B46585" w:rsidP="00B46585">
      <w:pPr>
        <w:pStyle w:val="question0"/>
      </w:pPr>
    </w:p>
    <w:p w14:paraId="7013F5EF" w14:textId="77777777" w:rsidR="00B46585" w:rsidRPr="006F0EE6" w:rsidRDefault="00B46585" w:rsidP="00F95119">
      <w:pPr>
        <w:pStyle w:val="Questiontop"/>
        <w:rPr>
          <w:lang w:val="en-US"/>
        </w:rPr>
      </w:pPr>
      <w:r w:rsidRPr="0009631A">
        <w:rPr>
          <w:b/>
        </w:rPr>
        <w:t>6.2</w:t>
      </w:r>
      <w:r>
        <w:tab/>
      </w:r>
      <w:r w:rsidRPr="006F0EE6">
        <w:rPr>
          <w:lang w:val="en-US"/>
        </w:rPr>
        <w:t>Mendeleev placed hydrogen at the top of Group 1 in his version of the periodic table.</w:t>
      </w:r>
      <w:r>
        <w:rPr>
          <w:lang w:val="en-US"/>
        </w:rPr>
        <w:br/>
      </w:r>
      <w:r w:rsidRPr="006F0EE6">
        <w:rPr>
          <w:lang w:val="en-US"/>
        </w:rPr>
        <w:t xml:space="preserve">The modern periodic table does </w:t>
      </w:r>
      <w:r w:rsidRPr="006F0EE6">
        <w:rPr>
          <w:bCs/>
          <w:lang w:val="en-US"/>
        </w:rPr>
        <w:t>not</w:t>
      </w:r>
      <w:r w:rsidRPr="006F0EE6">
        <w:rPr>
          <w:lang w:val="en-US"/>
        </w:rPr>
        <w:t xml:space="preserve"> show hydrogen in Group 1.</w:t>
      </w:r>
      <w:r>
        <w:rPr>
          <w:lang w:val="en-US"/>
        </w:rPr>
        <w:br/>
      </w:r>
      <w:r w:rsidRPr="006F0EE6">
        <w:rPr>
          <w:lang w:val="en-US"/>
        </w:rPr>
        <w:t xml:space="preserve">State one </w:t>
      </w:r>
      <w:r w:rsidRPr="006F0EE6">
        <w:rPr>
          <w:b/>
          <w:bCs/>
          <w:lang w:val="en-US"/>
        </w:rPr>
        <w:t>similarity</w:t>
      </w:r>
      <w:r w:rsidRPr="006F0EE6">
        <w:rPr>
          <w:lang w:val="en-US"/>
        </w:rPr>
        <w:t xml:space="preserve"> between hydrogen and the elements in Group 1.</w:t>
      </w:r>
    </w:p>
    <w:p w14:paraId="48CECD3B" w14:textId="77777777" w:rsidR="00B46585" w:rsidRDefault="00B46585" w:rsidP="00B46585">
      <w:pPr>
        <w:pStyle w:val="mark"/>
      </w:pPr>
      <w:r w:rsidRPr="006F0EE6">
        <w:t>[1 mark]</w:t>
      </w:r>
    </w:p>
    <w:p w14:paraId="5227F9FA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2ADDC23" wp14:editId="42E30F45">
                <wp:extent cx="5400000" cy="360000"/>
                <wp:effectExtent l="0" t="0" r="10795" b="2667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8E64D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2ADDC23" id="_x0000_s1046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">
                <v:textbox style="mso-fit-shape-to-text:t">
                  <w:txbxContent>
                    <w:p w14:paraId="6D78E64D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E8063C" w14:textId="77777777" w:rsidR="00B46585" w:rsidRPr="006F0EE6" w:rsidRDefault="00B46585" w:rsidP="00B46585">
      <w:pPr>
        <w:pStyle w:val="question0"/>
      </w:pPr>
    </w:p>
    <w:p w14:paraId="61442AA6" w14:textId="77777777" w:rsidR="00B46585" w:rsidRPr="006F0EE6" w:rsidRDefault="00B46585" w:rsidP="00F95119">
      <w:pPr>
        <w:pStyle w:val="Questiontop"/>
        <w:rPr>
          <w:lang w:val="en-US"/>
        </w:rPr>
      </w:pPr>
      <w:r w:rsidRPr="0009631A">
        <w:rPr>
          <w:b/>
        </w:rPr>
        <w:t>6.3</w:t>
      </w:r>
      <w:r>
        <w:tab/>
      </w:r>
      <w:r w:rsidRPr="006F0EE6">
        <w:rPr>
          <w:lang w:val="en-US"/>
        </w:rPr>
        <w:t>Mendeleev changed the position of iodine in his version of the periodic table so it was in the same group as chlorine.</w:t>
      </w:r>
      <w:r>
        <w:rPr>
          <w:lang w:val="en-US"/>
        </w:rPr>
        <w:br/>
      </w:r>
      <w:r w:rsidRPr="006F0EE6">
        <w:rPr>
          <w:lang w:val="en-US"/>
        </w:rPr>
        <w:t xml:space="preserve">Give </w:t>
      </w:r>
      <w:r w:rsidRPr="006F0EE6">
        <w:rPr>
          <w:b/>
          <w:lang w:val="en-US"/>
        </w:rPr>
        <w:t>two</w:t>
      </w:r>
      <w:r w:rsidRPr="006F0EE6">
        <w:rPr>
          <w:lang w:val="en-US"/>
        </w:rPr>
        <w:t xml:space="preserve"> reasons why he put iodine in the same group as chlorine.</w:t>
      </w:r>
    </w:p>
    <w:p w14:paraId="0F251014" w14:textId="77777777" w:rsidR="00B46585" w:rsidRDefault="00B46585" w:rsidP="00B46585">
      <w:pPr>
        <w:pStyle w:val="mark"/>
      </w:pPr>
      <w:r w:rsidRPr="006F0EE6">
        <w:t>[2 marks]</w:t>
      </w:r>
    </w:p>
    <w:p w14:paraId="5AFFE3FF" w14:textId="77777777" w:rsidR="00B46585" w:rsidRDefault="00B46585" w:rsidP="00B46585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5DAA274" wp14:editId="4F96F66F">
                <wp:extent cx="5400000" cy="360000"/>
                <wp:effectExtent l="0" t="0" r="10795" b="2667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BA619" w14:textId="77777777" w:rsidR="00B46585" w:rsidRPr="00FC6328" w:rsidRDefault="00B46585" w:rsidP="00B46585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5DAA274" id="_x0000_s1047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">
                <v:textbox style="mso-fit-shape-to-text:t">
                  <w:txbxContent>
                    <w:p w14:paraId="545BA619" w14:textId="77777777" w:rsidR="00B46585" w:rsidRPr="00FC6328" w:rsidRDefault="00B46585" w:rsidP="00B46585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AD6643" w14:textId="77777777" w:rsidR="00B46585" w:rsidRPr="006F0EE6" w:rsidRDefault="00B46585" w:rsidP="00B46585">
      <w:pPr>
        <w:pStyle w:val="question0"/>
      </w:pPr>
    </w:p>
    <w:p w14:paraId="0C31D41E" w14:textId="77777777" w:rsidR="00B46585" w:rsidRPr="006F0EE6" w:rsidRDefault="00B46585" w:rsidP="00F95119">
      <w:pPr>
        <w:pStyle w:val="Questiontop"/>
        <w:rPr>
          <w:lang w:val="en-US"/>
        </w:rPr>
      </w:pPr>
      <w:r w:rsidRPr="0009631A">
        <w:rPr>
          <w:b/>
        </w:rPr>
        <w:t>6.4</w:t>
      </w:r>
      <w:r>
        <w:tab/>
      </w:r>
      <w:r w:rsidRPr="006F0EE6">
        <w:rPr>
          <w:lang w:val="en-US"/>
        </w:rPr>
        <w:t>Protons and electrons were discovered after Mendeleev proposed his version of the periodic table.</w:t>
      </w:r>
      <w:r>
        <w:rPr>
          <w:lang w:val="en-US"/>
        </w:rPr>
        <w:br/>
      </w:r>
      <w:r w:rsidRPr="006F0EE6">
        <w:rPr>
          <w:lang w:val="en-US"/>
        </w:rPr>
        <w:t xml:space="preserve">Describe how the numbers of protons and electrons in atoms </w:t>
      </w:r>
      <w:r>
        <w:rPr>
          <w:lang w:val="en-US"/>
        </w:rPr>
        <w:t>are</w:t>
      </w:r>
      <w:r w:rsidRPr="006F0EE6">
        <w:rPr>
          <w:lang w:val="en-US"/>
        </w:rPr>
        <w:t xml:space="preserve"> used to place elements in the modern periodic table.</w:t>
      </w:r>
    </w:p>
    <w:p w14:paraId="6EA34BBA" w14:textId="77777777" w:rsidR="00B46585" w:rsidRDefault="00B46585" w:rsidP="00B46585">
      <w:pPr>
        <w:pStyle w:val="mark"/>
      </w:pPr>
      <w:r w:rsidRPr="006F0EE6">
        <w:t>[2 marks]</w:t>
      </w:r>
    </w:p>
    <w:p w14:paraId="46BF8853" w14:textId="77777777" w:rsidR="0094594B" w:rsidRDefault="0094594B" w:rsidP="0094594B">
      <w:pPr>
        <w:pStyle w:val="Question"/>
      </w:pP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CDDC2A0" wp14:editId="2280523D">
                <wp:extent cx="5400000" cy="360000"/>
                <wp:effectExtent l="0" t="0" r="10795" b="26670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24A62" w14:textId="77777777" w:rsidR="0094594B" w:rsidRPr="00FC6328" w:rsidRDefault="0094594B" w:rsidP="0094594B">
                            <w:pPr>
                              <w:pStyle w:val="Answer"/>
                              <w:spacing w:after="120" w:line="200" w:lineRule="exact"/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CDDC2A0" id="_x0000_s1048" type="#_x0000_t202" style="width:425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">
                <v:textbox style="mso-fit-shape-to-text:t">
                  <w:txbxContent>
                    <w:p w14:paraId="46A24A62" w14:textId="77777777" w:rsidR="0094594B" w:rsidRPr="00FC6328" w:rsidRDefault="0094594B" w:rsidP="0094594B">
                      <w:pPr>
                        <w:pStyle w:val="Answer"/>
                        <w:spacing w:after="120" w:line="200" w:lineRule="exact"/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CB7202" w14:textId="77777777" w:rsidR="00065E53" w:rsidRDefault="00065E53">
      <w:pPr>
        <w:widowControl/>
        <w:autoSpaceDE/>
        <w:autoSpaceDN/>
        <w:adjustRightInd/>
        <w:spacing w:before="0" w:after="160" w:line="259" w:lineRule="auto"/>
        <w:ind w:right="0"/>
        <w:rPr>
          <w:rFonts w:asciiTheme="minorBidi" w:hAnsiTheme="minorBidi" w:cstheme="minorBidi"/>
          <w:b/>
          <w:bCs/>
          <w:sz w:val="22"/>
          <w:szCs w:val="22"/>
        </w:rPr>
      </w:pPr>
      <w:r>
        <w:rPr>
          <w:rFonts w:asciiTheme="minorBidi" w:hAnsiTheme="minorBidi" w:cstheme="minorBidi"/>
          <w:b/>
          <w:bCs/>
          <w:szCs w:val="22"/>
        </w:rPr>
        <w:br w:type="page"/>
      </w:r>
    </w:p>
    <w:p w14:paraId="669014A7" w14:textId="77777777" w:rsidR="0086550C" w:rsidRPr="0086550C" w:rsidRDefault="0086550C" w:rsidP="0086550C">
      <w:pPr>
        <w:widowControl/>
        <w:autoSpaceDE/>
        <w:autoSpaceDN/>
        <w:adjustRightInd/>
        <w:spacing w:line="240" w:lineRule="auto"/>
        <w:ind w:left="567" w:right="0" w:hanging="567"/>
        <w:rPr>
          <w:sz w:val="22"/>
        </w:rPr>
      </w:pPr>
      <w:r w:rsidRPr="0086550C">
        <w:rPr>
          <w:noProof/>
          <w:sz w:val="22"/>
        </w:rPr>
        <w:lastRenderedPageBreak/>
        <mc:AlternateContent>
          <mc:Choice Requires="wps">
            <w:drawing>
              <wp:inline distT="0" distB="0" distL="0" distR="0" wp14:anchorId="24B76943" wp14:editId="2B4DFB18">
                <wp:extent cx="6163310" cy="981075"/>
                <wp:effectExtent l="0" t="0" r="8890" b="9525"/>
                <wp:docPr id="1" name="Rectangle: Diagonal Corners Rounde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3310" cy="981075"/>
                        </a:xfrm>
                        <a:prstGeom prst="round2DiagRect">
                          <a:avLst/>
                        </a:prstGeom>
                        <a:solidFill>
                          <a:srgbClr val="EAE7F9"/>
                        </a:solidFill>
                        <a:ln w="12700" cap="flat" cmpd="sng" algn="ctr">
                          <a:solidFill>
                            <a:srgbClr val="41287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8DCD4F0" w14:textId="77777777" w:rsidR="005A3421" w:rsidRPr="0031288E" w:rsidRDefault="005A3421" w:rsidP="0086550C">
                            <w:pPr>
                              <w:pStyle w:val="Question"/>
                              <w:rPr>
                                <w:b/>
                                <w:bCs/>
                              </w:rPr>
                            </w:pPr>
                            <w:r w:rsidRPr="0031288E">
                              <w:rPr>
                                <w:b/>
                                <w:bCs/>
                              </w:rPr>
                              <w:t>Feedback Form Instructions</w:t>
                            </w:r>
                          </w:p>
                          <w:p w14:paraId="00B9CD21" w14:textId="464863E1" w:rsidR="005A3421" w:rsidRDefault="005A3421" w:rsidP="0031288E">
                            <w:pPr>
                              <w:spacing w:after="0" w:line="240" w:lineRule="auto"/>
                              <w:ind w:right="0"/>
                            </w:pPr>
                            <w:r>
                              <w:rPr>
                                <w:rFonts w:eastAsia="Times New Roman" w:cstheme="minorHAnsi"/>
                                <w:color w:val="000000"/>
                                <w:sz w:val="22"/>
                                <w:szCs w:val="22"/>
                              </w:rPr>
                              <w:t>When you have answered as many questions as you can, complete the form on the last page to help you reflect on your wo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4B76943" id="Rectangle: Diagonal Corners Rounded 21" o:spid="_x0000_s1049" style="width:485.3pt;height:7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163310,9810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" adj="-11796480,,5400" path="m163516,l6163310,r,l6163310,817559v,90307,-73209,163516,-163516,163516l,981075r,l,163516c,73209,73209,,163516,xe" fillcolor="#eae7f9" strokecolor="#412878" strokeweight="1pt">
                <v:stroke joinstyle="miter"/>
                <v:formulas/>
                <v:path arrowok="t" o:connecttype="custom" o:connectlocs="163516,0;6163310,0;6163310,0;6163310,817559;5999794,981075;0,981075;0,981075;0,163516;163516,0" o:connectangles="0,0,0,0,0,0,0,0,0" textboxrect="0,0,6163310,981075"/>
                <v:textbox>
                  <w:txbxContent>
                    <w:p w14:paraId="28DCD4F0" w14:textId="77777777" w:rsidR="005A3421" w:rsidRPr="0031288E" w:rsidRDefault="005A3421" w:rsidP="0086550C">
                      <w:pPr>
                        <w:pStyle w:val="Question"/>
                        <w:rPr>
                          <w:b/>
                          <w:bCs/>
                        </w:rPr>
                      </w:pPr>
                      <w:r w:rsidRPr="0031288E">
                        <w:rPr>
                          <w:b/>
                          <w:bCs/>
                        </w:rPr>
                        <w:t>Feedback Form Instructions</w:t>
                      </w:r>
                    </w:p>
                    <w:p w14:paraId="00B9CD21" w14:textId="464863E1" w:rsidR="005A3421" w:rsidRDefault="005A3421" w:rsidP="0031288E">
                      <w:pPr>
                        <w:spacing w:after="0" w:line="240" w:lineRule="auto"/>
                        <w:ind w:right="0"/>
                      </w:pPr>
                      <w:r>
                        <w:rPr>
                          <w:rFonts w:eastAsia="Times New Roman" w:cstheme="minorHAnsi"/>
                          <w:color w:val="000000"/>
                          <w:sz w:val="22"/>
                          <w:szCs w:val="22"/>
                        </w:rPr>
                        <w:t>When you have answered as many questions as you can, complete the form on the last page to help you reflect on your work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752C26" w14:textId="77777777" w:rsidR="0086550C" w:rsidRPr="0086550C" w:rsidRDefault="0086550C" w:rsidP="0086550C">
      <w:pPr>
        <w:widowControl/>
        <w:autoSpaceDE/>
        <w:autoSpaceDN/>
        <w:adjustRightInd/>
        <w:spacing w:before="480"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How to fill in the form</w:t>
      </w:r>
    </w:p>
    <w:p w14:paraId="6A2B93B4" w14:textId="77777777" w:rsidR="0086550C" w:rsidRDefault="0086550C" w:rsidP="00393327">
      <w:pPr>
        <w:widowControl/>
        <w:autoSpaceDE/>
        <w:autoSpaceDN/>
        <w:adjustRightInd/>
        <w:spacing w:after="0"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1</w:t>
      </w:r>
      <w:r w:rsidRPr="0086550C">
        <w:rPr>
          <w:rFonts w:eastAsia="Times New Roman"/>
          <w:sz w:val="22"/>
        </w:rPr>
        <w:tab/>
        <w:t>Put your confidence score in Column C. This is not about the number of marks you achieved but how sure you felt while you were answering the question.</w:t>
      </w:r>
    </w:p>
    <w:p w14:paraId="21793B63" w14:textId="77777777" w:rsidR="00393327" w:rsidRPr="0086550C" w:rsidRDefault="00393327" w:rsidP="00393327">
      <w:pPr>
        <w:pStyle w:val="question0"/>
        <w:spacing w:before="0"/>
      </w:pPr>
    </w:p>
    <w:tbl>
      <w:tblPr>
        <w:tblStyle w:val="TableGrid"/>
        <w:tblW w:w="9072" w:type="dxa"/>
        <w:tblInd w:w="675" w:type="dxa"/>
        <w:tblLook w:val="04A0" w:firstRow="1" w:lastRow="0" w:firstColumn="1" w:lastColumn="0" w:noHBand="0" w:noVBand="1"/>
      </w:tblPr>
      <w:tblGrid>
        <w:gridCol w:w="1560"/>
        <w:gridCol w:w="7512"/>
      </w:tblGrid>
      <w:tr w:rsidR="0086550C" w:rsidRPr="0086550C" w14:paraId="06FD3A79" w14:textId="77777777" w:rsidTr="00393327">
        <w:trPr>
          <w:trHeight w:val="510"/>
        </w:trPr>
        <w:tc>
          <w:tcPr>
            <w:tcW w:w="1560" w:type="dxa"/>
            <w:shd w:val="clear" w:color="auto" w:fill="EAE7F9"/>
            <w:vAlign w:val="center"/>
          </w:tcPr>
          <w:p w14:paraId="24CE61CB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b/>
                <w:bCs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b/>
                <w:bCs/>
                <w:color w:val="000000" w:themeColor="text1"/>
                <w:sz w:val="22"/>
              </w:rPr>
              <w:t>Confidence</w:t>
            </w:r>
          </w:p>
        </w:tc>
        <w:tc>
          <w:tcPr>
            <w:tcW w:w="7512" w:type="dxa"/>
            <w:shd w:val="clear" w:color="auto" w:fill="EAE7F9"/>
            <w:vAlign w:val="center"/>
          </w:tcPr>
          <w:p w14:paraId="1C8A76D3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b/>
                <w:bCs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b/>
                <w:bCs/>
                <w:color w:val="000000" w:themeColor="text1"/>
                <w:sz w:val="22"/>
              </w:rPr>
              <w:t>Definition</w:t>
            </w:r>
          </w:p>
        </w:tc>
      </w:tr>
      <w:tr w:rsidR="0086550C" w:rsidRPr="0086550C" w14:paraId="450F303A" w14:textId="77777777" w:rsidTr="00393327">
        <w:trPr>
          <w:trHeight w:val="510"/>
        </w:trPr>
        <w:tc>
          <w:tcPr>
            <w:tcW w:w="1560" w:type="dxa"/>
            <w:vAlign w:val="center"/>
          </w:tcPr>
          <w:p w14:paraId="3BB8E1D0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0</w:t>
            </w:r>
          </w:p>
        </w:tc>
        <w:tc>
          <w:tcPr>
            <w:tcW w:w="7512" w:type="dxa"/>
            <w:vAlign w:val="center"/>
          </w:tcPr>
          <w:p w14:paraId="3EBBC8B2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I didn’t answer this one</w:t>
            </w:r>
          </w:p>
        </w:tc>
      </w:tr>
      <w:tr w:rsidR="0086550C" w:rsidRPr="0086550C" w14:paraId="37FC20C9" w14:textId="77777777" w:rsidTr="00393327">
        <w:trPr>
          <w:trHeight w:val="510"/>
        </w:trPr>
        <w:tc>
          <w:tcPr>
            <w:tcW w:w="1560" w:type="dxa"/>
            <w:vAlign w:val="center"/>
          </w:tcPr>
          <w:p w14:paraId="72B9F98F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1</w:t>
            </w:r>
          </w:p>
        </w:tc>
        <w:tc>
          <w:tcPr>
            <w:tcW w:w="7512" w:type="dxa"/>
            <w:vAlign w:val="center"/>
          </w:tcPr>
          <w:p w14:paraId="63A7D0A4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I guessed the answer</w:t>
            </w:r>
          </w:p>
        </w:tc>
      </w:tr>
      <w:tr w:rsidR="0086550C" w:rsidRPr="0086550C" w14:paraId="43F9A665" w14:textId="77777777" w:rsidTr="00393327">
        <w:trPr>
          <w:trHeight w:val="510"/>
        </w:trPr>
        <w:tc>
          <w:tcPr>
            <w:tcW w:w="1560" w:type="dxa"/>
            <w:vAlign w:val="center"/>
          </w:tcPr>
          <w:p w14:paraId="5E828680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2</w:t>
            </w:r>
          </w:p>
        </w:tc>
        <w:tc>
          <w:tcPr>
            <w:tcW w:w="7512" w:type="dxa"/>
            <w:vAlign w:val="center"/>
          </w:tcPr>
          <w:p w14:paraId="506EC147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I needed help with the answer</w:t>
            </w:r>
          </w:p>
        </w:tc>
      </w:tr>
      <w:tr w:rsidR="0086550C" w:rsidRPr="0086550C" w14:paraId="3C2F0099" w14:textId="77777777" w:rsidTr="00393327">
        <w:trPr>
          <w:trHeight w:val="510"/>
        </w:trPr>
        <w:tc>
          <w:tcPr>
            <w:tcW w:w="1560" w:type="dxa"/>
            <w:vAlign w:val="center"/>
          </w:tcPr>
          <w:p w14:paraId="5B715638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3</w:t>
            </w:r>
          </w:p>
        </w:tc>
        <w:tc>
          <w:tcPr>
            <w:tcW w:w="7512" w:type="dxa"/>
            <w:vAlign w:val="center"/>
          </w:tcPr>
          <w:p w14:paraId="260580E8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I understood the question but wasn’t sure about my answer</w:t>
            </w:r>
          </w:p>
        </w:tc>
      </w:tr>
      <w:tr w:rsidR="0086550C" w:rsidRPr="0086550C" w14:paraId="06BA9A65" w14:textId="77777777" w:rsidTr="00393327">
        <w:trPr>
          <w:trHeight w:val="510"/>
        </w:trPr>
        <w:tc>
          <w:tcPr>
            <w:tcW w:w="1560" w:type="dxa"/>
            <w:vAlign w:val="center"/>
          </w:tcPr>
          <w:p w14:paraId="7236CFE3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4</w:t>
            </w:r>
          </w:p>
        </w:tc>
        <w:tc>
          <w:tcPr>
            <w:tcW w:w="7512" w:type="dxa"/>
            <w:vAlign w:val="center"/>
          </w:tcPr>
          <w:p w14:paraId="3BD21D4B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I was fairly confident I would get most of the marks</w:t>
            </w:r>
          </w:p>
        </w:tc>
      </w:tr>
      <w:tr w:rsidR="0086550C" w:rsidRPr="0086550C" w14:paraId="445DBC9F" w14:textId="77777777" w:rsidTr="00393327">
        <w:trPr>
          <w:trHeight w:val="510"/>
        </w:trPr>
        <w:tc>
          <w:tcPr>
            <w:tcW w:w="1560" w:type="dxa"/>
            <w:vAlign w:val="center"/>
          </w:tcPr>
          <w:p w14:paraId="3FC1C77E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5</w:t>
            </w:r>
          </w:p>
        </w:tc>
        <w:tc>
          <w:tcPr>
            <w:tcW w:w="7512" w:type="dxa"/>
            <w:vAlign w:val="center"/>
          </w:tcPr>
          <w:p w14:paraId="080F0C76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  <w:r w:rsidRPr="0086550C">
              <w:rPr>
                <w:rFonts w:eastAsia="Times New Roman"/>
                <w:color w:val="000000" w:themeColor="text1"/>
                <w:sz w:val="22"/>
              </w:rPr>
              <w:t>I was sure my answer was correct and I would get full marks</w:t>
            </w:r>
          </w:p>
        </w:tc>
      </w:tr>
    </w:tbl>
    <w:p w14:paraId="5B19EA9D" w14:textId="77777777" w:rsidR="0086550C" w:rsidRPr="0086550C" w:rsidRDefault="0086550C" w:rsidP="0086550C">
      <w:pPr>
        <w:widowControl/>
        <w:autoSpaceDE/>
        <w:autoSpaceDN/>
        <w:adjustRightInd/>
        <w:spacing w:before="240"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2</w:t>
      </w:r>
      <w:r w:rsidRPr="0086550C">
        <w:rPr>
          <w:rFonts w:eastAsia="Times New Roman"/>
          <w:sz w:val="22"/>
        </w:rPr>
        <w:tab/>
        <w:t>Use the mark scheme to check your answers.</w:t>
      </w:r>
    </w:p>
    <w:p w14:paraId="0C4A747C" w14:textId="77777777" w:rsidR="0086550C" w:rsidRPr="0086550C" w:rsidRDefault="0086550C" w:rsidP="0086550C">
      <w:pPr>
        <w:widowControl/>
        <w:autoSpaceDE/>
        <w:autoSpaceDN/>
        <w:adjustRightInd/>
        <w:spacing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ab/>
        <w:t>Put the mark you think you achieved in Column Mark.</w:t>
      </w:r>
    </w:p>
    <w:p w14:paraId="1F637EA8" w14:textId="77777777" w:rsidR="0086550C" w:rsidRPr="0086550C" w:rsidRDefault="0086550C" w:rsidP="0086550C">
      <w:pPr>
        <w:widowControl/>
        <w:autoSpaceDE/>
        <w:autoSpaceDN/>
        <w:adjustRightInd/>
        <w:spacing w:before="240"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3</w:t>
      </w:r>
      <w:r w:rsidRPr="0086550C">
        <w:rPr>
          <w:rFonts w:eastAsia="Times New Roman"/>
          <w:sz w:val="22"/>
        </w:rPr>
        <w:tab/>
        <w:t xml:space="preserve">Write an overall comment about how you felt each question went. </w:t>
      </w:r>
    </w:p>
    <w:p w14:paraId="46FEC30E" w14:textId="77777777" w:rsidR="0086550C" w:rsidRPr="0086550C" w:rsidRDefault="0086550C" w:rsidP="0086550C">
      <w:pPr>
        <w:widowControl/>
        <w:numPr>
          <w:ilvl w:val="0"/>
          <w:numId w:val="17"/>
        </w:numPr>
        <w:autoSpaceDE/>
        <w:autoSpaceDN/>
        <w:adjustRightInd/>
        <w:spacing w:after="0" w:line="240" w:lineRule="auto"/>
        <w:ind w:left="1134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 xml:space="preserve">If you got help, make a note in the comment box specifying the source: internet, </w:t>
      </w:r>
      <w:r w:rsidRPr="0086550C">
        <w:rPr>
          <w:rFonts w:eastAsia="Times New Roman"/>
          <w:sz w:val="22"/>
        </w:rPr>
        <w:br/>
        <w:t>friend, book, parent or tutor.</w:t>
      </w:r>
    </w:p>
    <w:p w14:paraId="368DC9A0" w14:textId="7F130F81" w:rsidR="0086550C" w:rsidRPr="0086550C" w:rsidRDefault="0086550C" w:rsidP="003A3B72">
      <w:pPr>
        <w:widowControl/>
        <w:autoSpaceDE/>
        <w:autoSpaceDN/>
        <w:adjustRightInd/>
        <w:spacing w:before="240"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4</w:t>
      </w:r>
      <w:r w:rsidRPr="0086550C">
        <w:rPr>
          <w:rFonts w:eastAsia="Times New Roman"/>
          <w:sz w:val="22"/>
        </w:rPr>
        <w:tab/>
        <w:t xml:space="preserve">Complete ‘I </w:t>
      </w:r>
      <w:r w:rsidR="003A3B72">
        <w:rPr>
          <w:rFonts w:eastAsia="Times New Roman"/>
          <w:sz w:val="22"/>
        </w:rPr>
        <w:t>can</w:t>
      </w:r>
      <w:r w:rsidRPr="0086550C">
        <w:rPr>
          <w:rFonts w:eastAsia="Times New Roman"/>
          <w:sz w:val="22"/>
        </w:rPr>
        <w:t xml:space="preserve">…’ and ‘I need to…’ sentences. </w:t>
      </w:r>
    </w:p>
    <w:p w14:paraId="787CDB49" w14:textId="6727A481" w:rsidR="0086550C" w:rsidRPr="0086550C" w:rsidRDefault="0086550C" w:rsidP="00381BA8">
      <w:pPr>
        <w:widowControl/>
        <w:numPr>
          <w:ilvl w:val="0"/>
          <w:numId w:val="17"/>
        </w:numPr>
        <w:autoSpaceDE/>
        <w:autoSpaceDN/>
        <w:adjustRightInd/>
        <w:spacing w:after="0" w:line="240" w:lineRule="auto"/>
        <w:ind w:left="1134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 xml:space="preserve">‘I </w:t>
      </w:r>
      <w:r w:rsidR="00381BA8">
        <w:rPr>
          <w:rFonts w:eastAsia="Times New Roman"/>
          <w:sz w:val="22"/>
        </w:rPr>
        <w:t>can</w:t>
      </w:r>
      <w:r w:rsidRPr="0086550C">
        <w:rPr>
          <w:rFonts w:eastAsia="Times New Roman"/>
          <w:sz w:val="22"/>
        </w:rPr>
        <w:t xml:space="preserve">…’ sentences might include the questions you found easiest to answer, got the most marks for or felt the most confident about. </w:t>
      </w:r>
    </w:p>
    <w:p w14:paraId="68F56964" w14:textId="77777777" w:rsidR="0086550C" w:rsidRPr="0086550C" w:rsidRDefault="0086550C" w:rsidP="0086550C">
      <w:pPr>
        <w:widowControl/>
        <w:numPr>
          <w:ilvl w:val="0"/>
          <w:numId w:val="17"/>
        </w:numPr>
        <w:autoSpaceDE/>
        <w:autoSpaceDN/>
        <w:adjustRightInd/>
        <w:spacing w:after="0" w:line="240" w:lineRule="auto"/>
        <w:ind w:left="1134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‘I need to…’ sentences might include areas you need to revise, questions you want to ask your teacher or the next topic or skill you want to work on.</w:t>
      </w:r>
    </w:p>
    <w:p w14:paraId="29D9147F" w14:textId="2DA366E9" w:rsidR="0086550C" w:rsidRPr="0086550C" w:rsidRDefault="0086550C" w:rsidP="0086550C">
      <w:pPr>
        <w:widowControl/>
        <w:autoSpaceDE/>
        <w:autoSpaceDN/>
        <w:adjustRightInd/>
        <w:spacing w:before="240" w:line="240" w:lineRule="auto"/>
        <w:ind w:left="567" w:right="0" w:hanging="567"/>
        <w:rPr>
          <w:rFonts w:eastAsia="Times New Roman"/>
          <w:sz w:val="22"/>
        </w:rPr>
      </w:pPr>
      <w:r w:rsidRPr="0086550C">
        <w:rPr>
          <w:rFonts w:eastAsia="Times New Roman"/>
          <w:sz w:val="22"/>
        </w:rPr>
        <w:t>5</w:t>
      </w:r>
      <w:r w:rsidRPr="0086550C">
        <w:rPr>
          <w:rFonts w:eastAsia="Times New Roman"/>
          <w:sz w:val="22"/>
        </w:rPr>
        <w:tab/>
        <w:t>Return the form to your teacher.</w:t>
      </w:r>
    </w:p>
    <w:p w14:paraId="07F40696" w14:textId="77777777" w:rsidR="0086550C" w:rsidRPr="0086550C" w:rsidRDefault="0086550C" w:rsidP="0086550C">
      <w:pPr>
        <w:widowControl/>
        <w:autoSpaceDE/>
        <w:autoSpaceDN/>
        <w:adjustRightInd/>
        <w:spacing w:before="0" w:after="160" w:line="259" w:lineRule="auto"/>
        <w:ind w:right="0"/>
        <w:rPr>
          <w:rFonts w:eastAsia="Times New Roman" w:cstheme="minorHAnsi"/>
          <w:color w:val="000000"/>
        </w:rPr>
      </w:pPr>
      <w:r w:rsidRPr="0086550C">
        <w:rPr>
          <w:rFonts w:eastAsia="Times New Roman" w:cstheme="minorHAnsi"/>
          <w:color w:val="000000"/>
        </w:rPr>
        <w:br w:type="page"/>
      </w:r>
    </w:p>
    <w:p w14:paraId="47B928F8" w14:textId="794B98E6" w:rsidR="0031288E" w:rsidRPr="0031288E" w:rsidRDefault="0069109B" w:rsidP="0069109B">
      <w:pPr>
        <w:widowControl/>
        <w:autoSpaceDE/>
        <w:autoSpaceDN/>
        <w:adjustRightInd/>
        <w:spacing w:line="240" w:lineRule="auto"/>
        <w:ind w:right="0"/>
        <w:rPr>
          <w:b/>
          <w:bCs/>
          <w:position w:val="12"/>
        </w:rPr>
      </w:pPr>
      <w:r w:rsidRPr="00DC1281">
        <w:rPr>
          <w:b/>
        </w:rPr>
        <w:lastRenderedPageBreak/>
        <w:t>Atomic structure and the periodic table</w:t>
      </w:r>
      <w:r>
        <w:rPr>
          <w:b/>
        </w:rPr>
        <w:br/>
      </w:r>
      <w:r w:rsidR="007301F6">
        <w:rPr>
          <w:b/>
        </w:rPr>
        <w:t>Separate</w:t>
      </w:r>
      <w:r>
        <w:rPr>
          <w:b/>
        </w:rPr>
        <w:t xml:space="preserve"> and Trilogy</w:t>
      </w:r>
    </w:p>
    <w:p w14:paraId="37AD4FAE" w14:textId="0792A338" w:rsidR="0086550C" w:rsidRPr="0086550C" w:rsidRDefault="0086550C" w:rsidP="00393327">
      <w:pPr>
        <w:widowControl/>
        <w:tabs>
          <w:tab w:val="left" w:pos="4536"/>
        </w:tabs>
        <w:autoSpaceDE/>
        <w:autoSpaceDN/>
        <w:adjustRightInd/>
        <w:spacing w:after="240" w:line="240" w:lineRule="auto"/>
        <w:ind w:left="567" w:right="0" w:hanging="567"/>
        <w:rPr>
          <w:b/>
          <w:bCs/>
          <w:sz w:val="22"/>
        </w:rPr>
      </w:pPr>
      <w:r w:rsidRPr="0086550C">
        <w:rPr>
          <w:position w:val="12"/>
          <w:sz w:val="22"/>
        </w:rPr>
        <w:t>Feedback form</w:t>
      </w:r>
      <w:r w:rsidRPr="0086550C">
        <w:rPr>
          <w:b/>
          <w:bCs/>
          <w:position w:val="12"/>
          <w:sz w:val="22"/>
        </w:rPr>
        <w:t xml:space="preserve"> </w:t>
      </w:r>
      <w:r w:rsidRPr="0086550C">
        <w:rPr>
          <w:b/>
          <w:bCs/>
          <w:position w:val="12"/>
          <w:sz w:val="22"/>
        </w:rPr>
        <w:tab/>
      </w:r>
      <w:r w:rsidRPr="00393327">
        <w:rPr>
          <w:position w:val="12"/>
          <w:sz w:val="22"/>
          <w:szCs w:val="22"/>
        </w:rPr>
        <w:t>Name</w:t>
      </w:r>
      <w:r w:rsidR="00393327">
        <w:rPr>
          <w:position w:val="12"/>
          <w:sz w:val="22"/>
          <w:szCs w:val="22"/>
        </w:rPr>
        <w:t xml:space="preserve"> </w:t>
      </w:r>
      <w:r w:rsidRPr="0086550C">
        <w:t xml:space="preserve">  </w:t>
      </w:r>
      <w:r w:rsidRPr="0086550C">
        <w:rPr>
          <w:noProof/>
          <w:sz w:val="22"/>
        </w:rPr>
        <mc:AlternateContent>
          <mc:Choice Requires="wps">
            <w:drawing>
              <wp:inline distT="0" distB="0" distL="0" distR="0" wp14:anchorId="69A693B2" wp14:editId="367CF48C">
                <wp:extent cx="2731325" cy="360000"/>
                <wp:effectExtent l="0" t="0" r="12065" b="8890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1325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5A4C2" w14:textId="77777777" w:rsidR="005A3421" w:rsidRPr="00FC6328" w:rsidRDefault="005A3421" w:rsidP="0086550C">
                            <w:pPr>
                              <w:pStyle w:val="Answ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A693B2" id="_x0000_s1050" type="#_x0000_t202" style="width:215.0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">
                <v:textbox>
                  <w:txbxContent>
                    <w:p w14:paraId="40F5A4C2" w14:textId="77777777" w:rsidR="005A3421" w:rsidRPr="00FC6328" w:rsidRDefault="005A3421" w:rsidP="0086550C">
                      <w:pPr>
                        <w:pStyle w:val="Answ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9629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3"/>
        <w:gridCol w:w="683"/>
        <w:gridCol w:w="570"/>
        <w:gridCol w:w="606"/>
        <w:gridCol w:w="7087"/>
      </w:tblGrid>
      <w:tr w:rsidR="0086550C" w:rsidRPr="0086550C" w14:paraId="50D333A7" w14:textId="77777777" w:rsidTr="009918C9">
        <w:tc>
          <w:tcPr>
            <w:tcW w:w="68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D69FFA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0" w:after="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 w:themeColor="text1"/>
                <w:sz w:val="20"/>
                <w:szCs w:val="20"/>
              </w:rPr>
              <w:t>Qu</w:t>
            </w:r>
          </w:p>
        </w:tc>
        <w:tc>
          <w:tcPr>
            <w:tcW w:w="68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C40486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0" w:after="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Total marks</w:t>
            </w:r>
          </w:p>
        </w:tc>
        <w:tc>
          <w:tcPr>
            <w:tcW w:w="826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E6631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0" w:after="0" w:line="240" w:lineRule="auto"/>
              <w:ind w:right="0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  <w:t>Self-assessment</w:t>
            </w:r>
          </w:p>
        </w:tc>
      </w:tr>
      <w:tr w:rsidR="0086550C" w:rsidRPr="0086550C" w14:paraId="0765668D" w14:textId="77777777" w:rsidTr="009918C9">
        <w:tc>
          <w:tcPr>
            <w:tcW w:w="68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15CF1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76A23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F795D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 w:themeColor="text1"/>
                <w:sz w:val="20"/>
                <w:szCs w:val="20"/>
              </w:rPr>
              <w:t>C</w:t>
            </w: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FA48D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Mark</w:t>
            </w: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7ECD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Comment</w:t>
            </w:r>
          </w:p>
        </w:tc>
      </w:tr>
      <w:tr w:rsidR="0086550C" w:rsidRPr="0086550C" w14:paraId="7FD6884F" w14:textId="77777777" w:rsidTr="009918C9">
        <w:trPr>
          <w:trHeight w:val="340"/>
        </w:trPr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1BEE3C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8F6AC8" w14:textId="7CEF2758" w:rsidR="0086550C" w:rsidRPr="0086550C" w:rsidRDefault="00E17F73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06595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45C053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FF6A9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86550C" w:rsidRPr="0086550C" w14:paraId="658AF273" w14:textId="77777777" w:rsidTr="009918C9">
        <w:trPr>
          <w:trHeight w:val="340"/>
        </w:trPr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383383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1D0952" w14:textId="166742D2" w:rsidR="0086550C" w:rsidRPr="0086550C" w:rsidRDefault="00E17F73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B7BBD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6B92E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B0A68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86550C" w:rsidRPr="0086550C" w14:paraId="6E9BB084" w14:textId="77777777" w:rsidTr="009918C9">
        <w:trPr>
          <w:trHeight w:val="340"/>
        </w:trPr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84083C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3CB333" w14:textId="1C8F3D68" w:rsidR="0086550C" w:rsidRPr="0086550C" w:rsidRDefault="00E17F73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3775C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6B102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F15020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86550C" w:rsidRPr="0086550C" w14:paraId="38819A66" w14:textId="77777777" w:rsidTr="009918C9">
        <w:trPr>
          <w:trHeight w:val="340"/>
        </w:trPr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CFB070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B09585" w14:textId="0ABD3DC6" w:rsidR="0086550C" w:rsidRPr="0086550C" w:rsidRDefault="00E17F73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65118A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5ECFA5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0D82B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86550C" w:rsidRPr="0086550C" w14:paraId="33D330FA" w14:textId="77777777" w:rsidTr="009918C9">
        <w:trPr>
          <w:trHeight w:val="340"/>
        </w:trPr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0D1E69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5484D4" w14:textId="6C38A3F1" w:rsidR="0086550C" w:rsidRPr="0086550C" w:rsidRDefault="00E17F73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7874F5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BC0D5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17F73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86550C" w:rsidRPr="0086550C" w14:paraId="21455FEC" w14:textId="77777777" w:rsidTr="009918C9">
        <w:trPr>
          <w:trHeight w:val="340"/>
        </w:trPr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A443" w14:textId="38243F08" w:rsidR="0086550C" w:rsidRPr="0086550C" w:rsidRDefault="007D0634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7614" w14:textId="693D232F" w:rsidR="0086550C" w:rsidRPr="0086550C" w:rsidRDefault="00E17F73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AD202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74A0D" w14:textId="77777777" w:rsidR="0086550C" w:rsidRPr="0086550C" w:rsidRDefault="0086550C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0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0BED2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86550C" w:rsidRPr="0086550C" w14:paraId="3119A6CD" w14:textId="77777777" w:rsidTr="009918C9">
        <w:tc>
          <w:tcPr>
            <w:tcW w:w="9629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E7F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F8C509F" w14:textId="10F9AE38" w:rsidR="00393327" w:rsidRPr="0086550C" w:rsidRDefault="0086550C" w:rsidP="0086550C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  <w:t>Overall</w:t>
            </w:r>
          </w:p>
          <w:p w14:paraId="2D9FA70F" w14:textId="77777777" w:rsidR="0086550C" w:rsidRPr="0086550C" w:rsidRDefault="0086550C" w:rsidP="0086550C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 w:themeColor="text1"/>
                <w:sz w:val="20"/>
                <w:szCs w:val="20"/>
              </w:rPr>
              <w:t>I can ……</w:t>
            </w:r>
          </w:p>
          <w:p w14:paraId="60D8C662" w14:textId="77777777" w:rsidR="0086550C" w:rsidRDefault="0086550C" w:rsidP="0086550C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583B876C" w14:textId="77777777" w:rsidR="008736AA" w:rsidRDefault="008736AA" w:rsidP="0086550C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7EC72A2C" w14:textId="77777777" w:rsidR="008736AA" w:rsidRPr="0086550C" w:rsidRDefault="008736AA" w:rsidP="0086550C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3E9BCBDD" w14:textId="77777777" w:rsidR="0086550C" w:rsidRDefault="0086550C" w:rsidP="007D0634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 w:themeColor="text1"/>
                <w:sz w:val="20"/>
                <w:szCs w:val="20"/>
              </w:rPr>
              <w:t>I need to …….</w:t>
            </w:r>
          </w:p>
          <w:p w14:paraId="39A9E86C" w14:textId="77777777" w:rsidR="007D0634" w:rsidRDefault="007D0634" w:rsidP="007D0634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46465C9D" w14:textId="77777777" w:rsidR="008736AA" w:rsidRDefault="008736AA" w:rsidP="007D0634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5DDAE1EA" w14:textId="053A2617" w:rsidR="008736AA" w:rsidRPr="0086550C" w:rsidRDefault="008736AA" w:rsidP="007D0634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05A16FAF" w14:textId="77777777" w:rsidR="007D0634" w:rsidRDefault="007D0634">
      <w:pPr>
        <w:widowControl/>
        <w:autoSpaceDE/>
        <w:autoSpaceDN/>
        <w:adjustRightInd/>
        <w:spacing w:before="0" w:after="160" w:line="259" w:lineRule="auto"/>
        <w:ind w:right="0"/>
        <w:rPr>
          <w:sz w:val="22"/>
        </w:rPr>
      </w:pPr>
      <w:r>
        <w:rPr>
          <w:sz w:val="22"/>
        </w:rPr>
        <w:br w:type="page"/>
      </w:r>
    </w:p>
    <w:tbl>
      <w:tblPr>
        <w:tblW w:w="9629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4"/>
        <w:gridCol w:w="683"/>
        <w:gridCol w:w="608"/>
        <w:gridCol w:w="7654"/>
      </w:tblGrid>
      <w:tr w:rsidR="0027258B" w:rsidRPr="0086550C" w14:paraId="37D7ABA1" w14:textId="77777777" w:rsidTr="0027258B">
        <w:tc>
          <w:tcPr>
            <w:tcW w:w="6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AE635A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before="0" w:after="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 w:themeColor="text1"/>
                <w:sz w:val="20"/>
                <w:szCs w:val="20"/>
              </w:rPr>
              <w:lastRenderedPageBreak/>
              <w:t>Qu</w:t>
            </w:r>
          </w:p>
        </w:tc>
        <w:tc>
          <w:tcPr>
            <w:tcW w:w="68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267C83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before="0" w:after="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Total marks</w:t>
            </w:r>
          </w:p>
        </w:tc>
        <w:tc>
          <w:tcPr>
            <w:tcW w:w="826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3A181" w14:textId="517F4F9F" w:rsidR="0027258B" w:rsidRPr="0086550C" w:rsidRDefault="0027258B" w:rsidP="00B35B0A">
            <w:pPr>
              <w:widowControl/>
              <w:autoSpaceDE/>
              <w:autoSpaceDN/>
              <w:adjustRightInd/>
              <w:spacing w:before="0" w:after="0" w:line="240" w:lineRule="auto"/>
              <w:ind w:right="0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  <w:t>Teacher review</w:t>
            </w:r>
          </w:p>
        </w:tc>
      </w:tr>
      <w:tr w:rsidR="0027258B" w:rsidRPr="0086550C" w14:paraId="04D44CAC" w14:textId="77777777" w:rsidTr="0027258B">
        <w:tc>
          <w:tcPr>
            <w:tcW w:w="6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0A31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D750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C1149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Mark</w:t>
            </w: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FD7BE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Comment</w:t>
            </w:r>
          </w:p>
        </w:tc>
      </w:tr>
      <w:tr w:rsidR="001A6630" w:rsidRPr="0086550C" w14:paraId="5F04384B" w14:textId="77777777" w:rsidTr="00E17F73">
        <w:trPr>
          <w:trHeight w:val="340"/>
        </w:trPr>
        <w:tc>
          <w:tcPr>
            <w:tcW w:w="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8E223F" w14:textId="62A5E6B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BAD4" w14:textId="43EC1337" w:rsidR="001A6630" w:rsidRPr="0086550C" w:rsidRDefault="00E17F73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13ABB" w14:textId="77777777" w:rsidR="001A6630" w:rsidRPr="0086550C" w:rsidRDefault="001A6630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F70EEB" w14:textId="7777777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1A6630" w:rsidRPr="0086550C" w14:paraId="589FDFBC" w14:textId="77777777" w:rsidTr="00E17F73">
        <w:trPr>
          <w:trHeight w:val="340"/>
        </w:trPr>
        <w:tc>
          <w:tcPr>
            <w:tcW w:w="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F076CE" w14:textId="2D581914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A8359" w14:textId="52A9FB26" w:rsidR="001A6630" w:rsidRPr="0086550C" w:rsidRDefault="00E17F73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EDBEA" w14:textId="77777777" w:rsidR="001A6630" w:rsidRPr="0086550C" w:rsidRDefault="001A6630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780AB" w14:textId="7777777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1A6630" w:rsidRPr="0086550C" w14:paraId="6CF99B35" w14:textId="77777777" w:rsidTr="00E17F73">
        <w:trPr>
          <w:trHeight w:val="340"/>
        </w:trPr>
        <w:tc>
          <w:tcPr>
            <w:tcW w:w="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57114F" w14:textId="260EED14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A74B" w14:textId="5E14B64C" w:rsidR="001A6630" w:rsidRPr="0086550C" w:rsidRDefault="00E17F73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AE763" w14:textId="77777777" w:rsidR="001A6630" w:rsidRPr="0086550C" w:rsidRDefault="001A6630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6B8C7E" w14:textId="7777777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1A6630" w:rsidRPr="0086550C" w14:paraId="1D191CBB" w14:textId="77777777" w:rsidTr="00E17F73">
        <w:trPr>
          <w:trHeight w:val="340"/>
        </w:trPr>
        <w:tc>
          <w:tcPr>
            <w:tcW w:w="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C42D80" w14:textId="75F75BD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25B0D" w14:textId="5BA2651D" w:rsidR="001A6630" w:rsidRPr="0086550C" w:rsidRDefault="00E17F73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E765F" w14:textId="77777777" w:rsidR="001A6630" w:rsidRPr="0086550C" w:rsidRDefault="001A6630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C945" w14:textId="7777777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1A6630" w:rsidRPr="0086550C" w14:paraId="55619801" w14:textId="77777777" w:rsidTr="00E17F73">
        <w:trPr>
          <w:trHeight w:val="340"/>
        </w:trPr>
        <w:tc>
          <w:tcPr>
            <w:tcW w:w="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700268" w14:textId="6B938FA6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92CC4" w14:textId="000DEBC5" w:rsidR="001A6630" w:rsidRPr="0086550C" w:rsidRDefault="00E17F73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EFD1F" w14:textId="77777777" w:rsidR="001A6630" w:rsidRPr="0086550C" w:rsidRDefault="001A6630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16C39" w14:textId="7777777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1A6630" w:rsidRPr="0086550C" w14:paraId="7E4BE44E" w14:textId="77777777" w:rsidTr="0027258B">
        <w:trPr>
          <w:trHeight w:val="340"/>
        </w:trPr>
        <w:tc>
          <w:tcPr>
            <w:tcW w:w="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3B47" w14:textId="0B87AB81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CF42" w14:textId="311A9D10" w:rsidR="001A6630" w:rsidRPr="0086550C" w:rsidRDefault="00E17F73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0CCEE" w14:textId="77777777" w:rsidR="001A6630" w:rsidRPr="0086550C" w:rsidRDefault="001A6630" w:rsidP="000404A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jc w:val="center"/>
              <w:rPr>
                <w:rFonts w:eastAsia="Times New Roman"/>
                <w:color w:val="000000" w:themeColor="text1"/>
                <w:sz w:val="22"/>
              </w:rPr>
            </w:pPr>
          </w:p>
        </w:tc>
        <w:tc>
          <w:tcPr>
            <w:tcW w:w="7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29B49" w14:textId="77777777" w:rsidR="001A6630" w:rsidRPr="0086550C" w:rsidRDefault="001A6630" w:rsidP="001A6630">
            <w:pPr>
              <w:widowControl/>
              <w:autoSpaceDE/>
              <w:autoSpaceDN/>
              <w:adjustRightInd/>
              <w:spacing w:before="60" w:after="60" w:line="240" w:lineRule="auto"/>
              <w:ind w:right="0"/>
              <w:rPr>
                <w:rFonts w:eastAsia="Times New Roman"/>
                <w:color w:val="000000" w:themeColor="text1"/>
                <w:sz w:val="22"/>
              </w:rPr>
            </w:pPr>
          </w:p>
        </w:tc>
      </w:tr>
      <w:tr w:rsidR="0027258B" w:rsidRPr="0086550C" w14:paraId="43BAB9DC" w14:textId="77777777" w:rsidTr="0027258B">
        <w:tc>
          <w:tcPr>
            <w:tcW w:w="96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9B24D0" w14:textId="77777777" w:rsidR="0027258B" w:rsidRPr="0086550C" w:rsidRDefault="0027258B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</w:pPr>
            <w:r w:rsidRPr="0086550C">
              <w:rPr>
                <w:rFonts w:eastAsia="Times New Roman"/>
                <w:b/>
                <w:bCs/>
                <w:color w:val="000000" w:themeColor="text1"/>
                <w:sz w:val="20"/>
                <w:szCs w:val="20"/>
              </w:rPr>
              <w:t>Overall</w:t>
            </w:r>
          </w:p>
          <w:p w14:paraId="03E01BA7" w14:textId="19D07589" w:rsidR="0027258B" w:rsidRPr="0086550C" w:rsidRDefault="00E0380A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You</w:t>
            </w:r>
            <w:r w:rsidR="0027258B" w:rsidRPr="0086550C">
              <w:rPr>
                <w:rFonts w:eastAsia="Times New Roman"/>
                <w:color w:val="000000" w:themeColor="text1"/>
                <w:sz w:val="20"/>
                <w:szCs w:val="20"/>
              </w:rPr>
              <w:t xml:space="preserve"> can ……</w:t>
            </w:r>
          </w:p>
          <w:p w14:paraId="47919236" w14:textId="77777777" w:rsidR="0027258B" w:rsidRDefault="0027258B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145BC3A9" w14:textId="77777777" w:rsidR="008736AA" w:rsidRDefault="008736AA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1F6DEEF5" w14:textId="77777777" w:rsidR="008736AA" w:rsidRPr="0086550C" w:rsidRDefault="008736AA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36A2F277" w14:textId="0D087A71" w:rsidR="0027258B" w:rsidRDefault="00E0380A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  <w:r>
              <w:rPr>
                <w:rFonts w:eastAsia="Times New Roman"/>
                <w:color w:val="000000" w:themeColor="text1"/>
                <w:sz w:val="20"/>
                <w:szCs w:val="20"/>
              </w:rPr>
              <w:t>You</w:t>
            </w:r>
            <w:r w:rsidR="0027258B" w:rsidRPr="0086550C">
              <w:rPr>
                <w:rFonts w:eastAsia="Times New Roman"/>
                <w:color w:val="000000" w:themeColor="text1"/>
                <w:sz w:val="20"/>
                <w:szCs w:val="20"/>
              </w:rPr>
              <w:t xml:space="preserve"> need to …….</w:t>
            </w:r>
          </w:p>
          <w:p w14:paraId="5774E832" w14:textId="77777777" w:rsidR="0027258B" w:rsidRDefault="0027258B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3AFCB309" w14:textId="77777777" w:rsidR="008736AA" w:rsidRDefault="008736AA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  <w:p w14:paraId="243C98B2" w14:textId="77777777" w:rsidR="008736AA" w:rsidRPr="0086550C" w:rsidRDefault="008736AA" w:rsidP="00B35B0A">
            <w:pPr>
              <w:widowControl/>
              <w:autoSpaceDE/>
              <w:autoSpaceDN/>
              <w:adjustRightInd/>
              <w:spacing w:line="240" w:lineRule="auto"/>
              <w:ind w:right="0"/>
              <w:rPr>
                <w:rFonts w:eastAsia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4FC7B76" w14:textId="77777777" w:rsidR="00FF5F86" w:rsidRPr="00384B4A" w:rsidRDefault="00FF5F86" w:rsidP="0027258B">
      <w:pPr>
        <w:pStyle w:val="Question"/>
        <w:rPr>
          <w:rFonts w:eastAsia="Times New Roman"/>
        </w:rPr>
      </w:pPr>
    </w:p>
    <w:sectPr w:rsidR="00FF5F86" w:rsidRPr="00384B4A" w:rsidSect="00E0380A">
      <w:headerReference w:type="default" r:id="rId30"/>
      <w:type w:val="continuous"/>
      <w:pgSz w:w="11906" w:h="16838" w:code="9"/>
      <w:pgMar w:top="1418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7F3B8D" w14:textId="77777777" w:rsidR="00A8103B" w:rsidRDefault="00A8103B" w:rsidP="0050192A">
      <w:r>
        <w:separator/>
      </w:r>
    </w:p>
  </w:endnote>
  <w:endnote w:type="continuationSeparator" w:id="0">
    <w:p w14:paraId="00EC593B" w14:textId="77777777" w:rsidR="00A8103B" w:rsidRDefault="00A8103B" w:rsidP="00501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55640A" w14:textId="77777777" w:rsidR="005D3F29" w:rsidRDefault="005D3F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A35B55" w14:textId="729EF965" w:rsidR="005A3421" w:rsidRPr="0050192A" w:rsidRDefault="005A3421" w:rsidP="0050192A">
    <w:pPr>
      <w:pStyle w:val="Footer"/>
    </w:pPr>
    <w:r w:rsidRPr="0050192A">
      <w:t>©</w:t>
    </w:r>
    <w:r>
      <w:t xml:space="preserve"> 2020 </w:t>
    </w:r>
    <w:proofErr w:type="spellStart"/>
    <w:r>
      <w:t>Doublestruck</w:t>
    </w:r>
    <w:proofErr w:type="spellEnd"/>
    <w:r>
      <w:t xml:space="preserve"> Ltd.</w:t>
    </w:r>
    <w:r w:rsidRPr="0050192A">
      <w:tab/>
      <w:t xml:space="preserve">Page </w:t>
    </w:r>
    <w:r w:rsidRPr="0050192A">
      <w:fldChar w:fldCharType="begin"/>
    </w:r>
    <w:r w:rsidRPr="0050192A">
      <w:instrText xml:space="preserve"> PAGE   \* MERGEFORMAT </w:instrText>
    </w:r>
    <w:r w:rsidRPr="0050192A">
      <w:fldChar w:fldCharType="separate"/>
    </w:r>
    <w:r w:rsidR="005D3F29">
      <w:rPr>
        <w:noProof/>
      </w:rPr>
      <w:t>1</w:t>
    </w:r>
    <w:r w:rsidRPr="0050192A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423CB" w14:textId="77777777" w:rsidR="005D3F29" w:rsidRDefault="005D3F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12A134" w14:textId="77777777" w:rsidR="00A8103B" w:rsidRDefault="00A8103B" w:rsidP="0050192A">
      <w:r>
        <w:separator/>
      </w:r>
    </w:p>
  </w:footnote>
  <w:footnote w:type="continuationSeparator" w:id="0">
    <w:p w14:paraId="66C4D7D2" w14:textId="77777777" w:rsidR="00A8103B" w:rsidRDefault="00A8103B" w:rsidP="005019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A77D" w14:textId="77777777" w:rsidR="005D3F29" w:rsidRDefault="005D3F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923A0C" w14:textId="77777777" w:rsidR="005D3F29" w:rsidRDefault="005D3F2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3CCEB2" w14:textId="77777777" w:rsidR="005D3F29" w:rsidRDefault="005D3F29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819D3F" w14:textId="1417FA39" w:rsidR="005A3421" w:rsidRPr="002C3BB8" w:rsidRDefault="005A3421" w:rsidP="00381BA8">
    <w:pPr>
      <w:pStyle w:val="Header"/>
      <w:tabs>
        <w:tab w:val="clear" w:pos="4513"/>
      </w:tabs>
      <w:rPr>
        <w:rFonts w:asciiTheme="minorBidi" w:hAnsiTheme="minorBidi" w:cstheme="minorBidi"/>
        <w:sz w:val="22"/>
        <w:szCs w:val="22"/>
      </w:rPr>
    </w:pPr>
    <w:r w:rsidRPr="002C3BB8">
      <w:rPr>
        <w:rFonts w:asciiTheme="minorBidi" w:hAnsiTheme="minorBidi" w:cstheme="minorBidi"/>
        <w:sz w:val="22"/>
        <w:szCs w:val="22"/>
      </w:rPr>
      <w:t>GCSE</w:t>
    </w:r>
    <w:r w:rsidR="00695B31">
      <w:rPr>
        <w:rFonts w:asciiTheme="minorBidi" w:hAnsiTheme="minorBidi" w:cstheme="minorBidi"/>
        <w:sz w:val="22"/>
        <w:szCs w:val="22"/>
      </w:rPr>
      <w:t xml:space="preserve"> </w:t>
    </w:r>
    <w:r w:rsidR="0069109B">
      <w:rPr>
        <w:rFonts w:asciiTheme="minorBidi" w:hAnsiTheme="minorBidi" w:cstheme="minorBidi"/>
        <w:sz w:val="22"/>
        <w:szCs w:val="22"/>
      </w:rPr>
      <w:t>Chemistry</w:t>
    </w:r>
    <w:r w:rsidRPr="002C3BB8">
      <w:rPr>
        <w:rFonts w:asciiTheme="minorBidi" w:hAnsiTheme="minorBidi" w:cstheme="minorBidi"/>
        <w:sz w:val="22"/>
        <w:szCs w:val="22"/>
      </w:rPr>
      <w:t xml:space="preserve">: </w:t>
    </w:r>
    <w:r w:rsidR="0069109B" w:rsidRPr="0069109B">
      <w:rPr>
        <w:sz w:val="22"/>
        <w:szCs w:val="22"/>
      </w:rPr>
      <w:t xml:space="preserve">Atomic structure and the periodic table – </w:t>
    </w:r>
    <w:r w:rsidR="007301F6">
      <w:rPr>
        <w:sz w:val="22"/>
        <w:szCs w:val="22"/>
      </w:rPr>
      <w:t>Separate</w:t>
    </w:r>
    <w:r w:rsidR="0069109B" w:rsidRPr="0069109B">
      <w:rPr>
        <w:sz w:val="22"/>
        <w:szCs w:val="22"/>
      </w:rPr>
      <w:t xml:space="preserve"> and Trilog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020BF"/>
    <w:multiLevelType w:val="hybridMultilevel"/>
    <w:tmpl w:val="14F44E14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3C2DE4"/>
    <w:multiLevelType w:val="hybridMultilevel"/>
    <w:tmpl w:val="946C910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04735E4C"/>
    <w:multiLevelType w:val="hybridMultilevel"/>
    <w:tmpl w:val="857C7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07196CA8"/>
    <w:multiLevelType w:val="hybridMultilevel"/>
    <w:tmpl w:val="74404116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0A7D1A7A"/>
    <w:multiLevelType w:val="hybridMultilevel"/>
    <w:tmpl w:val="CB786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C5A0A3F"/>
    <w:multiLevelType w:val="hybridMultilevel"/>
    <w:tmpl w:val="B5C00EC2"/>
    <w:lvl w:ilvl="0" w:tplc="6DD02F3A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0FA0275C"/>
    <w:multiLevelType w:val="hybridMultilevel"/>
    <w:tmpl w:val="61FA18A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7">
    <w:nsid w:val="17967D96"/>
    <w:multiLevelType w:val="hybridMultilevel"/>
    <w:tmpl w:val="93280FBE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219F0083"/>
    <w:multiLevelType w:val="hybridMultilevel"/>
    <w:tmpl w:val="763E961E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5951174"/>
    <w:multiLevelType w:val="hybridMultilevel"/>
    <w:tmpl w:val="8FEE16A8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2FEC2ACA"/>
    <w:multiLevelType w:val="hybridMultilevel"/>
    <w:tmpl w:val="64AC97EE"/>
    <w:lvl w:ilvl="0" w:tplc="44D4CDDE">
      <w:start w:val="1"/>
      <w:numFmt w:val="decimal"/>
      <w:lvlText w:val="%1."/>
      <w:lvlJc w:val="left"/>
      <w:pPr>
        <w:ind w:left="51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3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5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7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9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1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3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5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70" w:hanging="180"/>
      </w:pPr>
      <w:rPr>
        <w:rFonts w:cs="Times New Roman"/>
      </w:rPr>
    </w:lvl>
  </w:abstractNum>
  <w:abstractNum w:abstractNumId="11">
    <w:nsid w:val="30BF5DB6"/>
    <w:multiLevelType w:val="hybridMultilevel"/>
    <w:tmpl w:val="907A35A2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41BF72CE"/>
    <w:multiLevelType w:val="hybridMultilevel"/>
    <w:tmpl w:val="26F4D9AA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3765018"/>
    <w:multiLevelType w:val="hybridMultilevel"/>
    <w:tmpl w:val="00DA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4EAC63C2"/>
    <w:multiLevelType w:val="hybridMultilevel"/>
    <w:tmpl w:val="AB648D7A"/>
    <w:lvl w:ilvl="0" w:tplc="842AA556">
      <w:numFmt w:val="bullet"/>
      <w:lvlText w:val="•"/>
      <w:lvlJc w:val="left"/>
      <w:pPr>
        <w:ind w:left="930" w:hanging="57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62272EF9"/>
    <w:multiLevelType w:val="hybridMultilevel"/>
    <w:tmpl w:val="60506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6C390DFE"/>
    <w:multiLevelType w:val="hybridMultilevel"/>
    <w:tmpl w:val="0F0EE74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4"/>
  </w:num>
  <w:num w:numId="4">
    <w:abstractNumId w:val="15"/>
  </w:num>
  <w:num w:numId="5">
    <w:abstractNumId w:val="1"/>
  </w:num>
  <w:num w:numId="6">
    <w:abstractNumId w:val="13"/>
  </w:num>
  <w:num w:numId="7">
    <w:abstractNumId w:val="2"/>
  </w:num>
  <w:num w:numId="8">
    <w:abstractNumId w:val="8"/>
  </w:num>
  <w:num w:numId="9">
    <w:abstractNumId w:val="12"/>
  </w:num>
  <w:num w:numId="10">
    <w:abstractNumId w:val="5"/>
  </w:num>
  <w:num w:numId="11">
    <w:abstractNumId w:val="3"/>
  </w:num>
  <w:num w:numId="12">
    <w:abstractNumId w:val="7"/>
  </w:num>
  <w:num w:numId="13">
    <w:abstractNumId w:val="14"/>
  </w:num>
  <w:num w:numId="14">
    <w:abstractNumId w:val="9"/>
  </w:num>
  <w:num w:numId="15">
    <w:abstractNumId w:val="11"/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MDEyNzEyMDQ2sLBU0lEKTi0uzszPAykwrAUAFdKCbywAAAA="/>
  </w:docVars>
  <w:rsids>
    <w:rsidRoot w:val="00C46C9E"/>
    <w:rsid w:val="00002DC6"/>
    <w:rsid w:val="00003972"/>
    <w:rsid w:val="00015248"/>
    <w:rsid w:val="0001790C"/>
    <w:rsid w:val="0002526B"/>
    <w:rsid w:val="000259CC"/>
    <w:rsid w:val="00033BE5"/>
    <w:rsid w:val="000404A0"/>
    <w:rsid w:val="00061FF1"/>
    <w:rsid w:val="00065E53"/>
    <w:rsid w:val="00070A0A"/>
    <w:rsid w:val="00082879"/>
    <w:rsid w:val="00084DD2"/>
    <w:rsid w:val="000867D1"/>
    <w:rsid w:val="000B41DE"/>
    <w:rsid w:val="000C402B"/>
    <w:rsid w:val="000F734C"/>
    <w:rsid w:val="001075E7"/>
    <w:rsid w:val="001236F1"/>
    <w:rsid w:val="00125B3D"/>
    <w:rsid w:val="00127D59"/>
    <w:rsid w:val="001334CA"/>
    <w:rsid w:val="00144C44"/>
    <w:rsid w:val="00146404"/>
    <w:rsid w:val="00155CB1"/>
    <w:rsid w:val="0017118E"/>
    <w:rsid w:val="00172CD4"/>
    <w:rsid w:val="00191EFD"/>
    <w:rsid w:val="001A6630"/>
    <w:rsid w:val="001C064C"/>
    <w:rsid w:val="001C2952"/>
    <w:rsid w:val="001C4919"/>
    <w:rsid w:val="001C4D79"/>
    <w:rsid w:val="001D3483"/>
    <w:rsid w:val="001D5AD9"/>
    <w:rsid w:val="001E12C9"/>
    <w:rsid w:val="001E67B7"/>
    <w:rsid w:val="001F2878"/>
    <w:rsid w:val="001F436E"/>
    <w:rsid w:val="00201567"/>
    <w:rsid w:val="00220D31"/>
    <w:rsid w:val="002307DC"/>
    <w:rsid w:val="00235EF1"/>
    <w:rsid w:val="002442AF"/>
    <w:rsid w:val="0025488B"/>
    <w:rsid w:val="002556F1"/>
    <w:rsid w:val="00256817"/>
    <w:rsid w:val="00260C34"/>
    <w:rsid w:val="002664E0"/>
    <w:rsid w:val="00270BE9"/>
    <w:rsid w:val="0027258B"/>
    <w:rsid w:val="00274E31"/>
    <w:rsid w:val="00295B67"/>
    <w:rsid w:val="00297519"/>
    <w:rsid w:val="002A25CB"/>
    <w:rsid w:val="002B3137"/>
    <w:rsid w:val="002C0203"/>
    <w:rsid w:val="002C046B"/>
    <w:rsid w:val="002C3BB8"/>
    <w:rsid w:val="002D539E"/>
    <w:rsid w:val="002D6869"/>
    <w:rsid w:val="002E720C"/>
    <w:rsid w:val="002F245B"/>
    <w:rsid w:val="002F72C2"/>
    <w:rsid w:val="003018FD"/>
    <w:rsid w:val="00305584"/>
    <w:rsid w:val="00312346"/>
    <w:rsid w:val="0031288E"/>
    <w:rsid w:val="00312D17"/>
    <w:rsid w:val="00314115"/>
    <w:rsid w:val="00315856"/>
    <w:rsid w:val="003324C0"/>
    <w:rsid w:val="00336F68"/>
    <w:rsid w:val="0034306D"/>
    <w:rsid w:val="00357429"/>
    <w:rsid w:val="00361F79"/>
    <w:rsid w:val="00362E09"/>
    <w:rsid w:val="003636FF"/>
    <w:rsid w:val="003641B9"/>
    <w:rsid w:val="00371EBD"/>
    <w:rsid w:val="003818A4"/>
    <w:rsid w:val="00381BA8"/>
    <w:rsid w:val="00384B4A"/>
    <w:rsid w:val="00392E48"/>
    <w:rsid w:val="00393327"/>
    <w:rsid w:val="00396264"/>
    <w:rsid w:val="00396E4B"/>
    <w:rsid w:val="00397E86"/>
    <w:rsid w:val="00397E8D"/>
    <w:rsid w:val="003A2C79"/>
    <w:rsid w:val="003A3B72"/>
    <w:rsid w:val="003A78AA"/>
    <w:rsid w:val="003C1795"/>
    <w:rsid w:val="003C1AB9"/>
    <w:rsid w:val="003D3B19"/>
    <w:rsid w:val="003D707B"/>
    <w:rsid w:val="003F0FDA"/>
    <w:rsid w:val="003F7511"/>
    <w:rsid w:val="00404CC4"/>
    <w:rsid w:val="00406F1F"/>
    <w:rsid w:val="004129B2"/>
    <w:rsid w:val="0041712D"/>
    <w:rsid w:val="00426234"/>
    <w:rsid w:val="00451888"/>
    <w:rsid w:val="00461035"/>
    <w:rsid w:val="004920ED"/>
    <w:rsid w:val="004922EF"/>
    <w:rsid w:val="004B4304"/>
    <w:rsid w:val="004B5ED3"/>
    <w:rsid w:val="004B7091"/>
    <w:rsid w:val="004C097E"/>
    <w:rsid w:val="004C61CD"/>
    <w:rsid w:val="004D179F"/>
    <w:rsid w:val="004D7BED"/>
    <w:rsid w:val="004E0726"/>
    <w:rsid w:val="004E427D"/>
    <w:rsid w:val="004F10E0"/>
    <w:rsid w:val="004F2080"/>
    <w:rsid w:val="004F3286"/>
    <w:rsid w:val="0050192A"/>
    <w:rsid w:val="00501E45"/>
    <w:rsid w:val="005072ED"/>
    <w:rsid w:val="0051029F"/>
    <w:rsid w:val="005208DA"/>
    <w:rsid w:val="005261DC"/>
    <w:rsid w:val="00526401"/>
    <w:rsid w:val="00540E87"/>
    <w:rsid w:val="00555D8E"/>
    <w:rsid w:val="005614E6"/>
    <w:rsid w:val="00566943"/>
    <w:rsid w:val="00574261"/>
    <w:rsid w:val="00595337"/>
    <w:rsid w:val="00595765"/>
    <w:rsid w:val="005967FA"/>
    <w:rsid w:val="005975C6"/>
    <w:rsid w:val="005A3421"/>
    <w:rsid w:val="005A3E98"/>
    <w:rsid w:val="005B5ACE"/>
    <w:rsid w:val="005B7ED2"/>
    <w:rsid w:val="005D3F29"/>
    <w:rsid w:val="005D71BE"/>
    <w:rsid w:val="005E4CCC"/>
    <w:rsid w:val="005F551D"/>
    <w:rsid w:val="0060385B"/>
    <w:rsid w:val="00607D00"/>
    <w:rsid w:val="00617479"/>
    <w:rsid w:val="00622929"/>
    <w:rsid w:val="006239F6"/>
    <w:rsid w:val="006242E3"/>
    <w:rsid w:val="006243D9"/>
    <w:rsid w:val="00627E05"/>
    <w:rsid w:val="006359B8"/>
    <w:rsid w:val="00636AC9"/>
    <w:rsid w:val="00641EA8"/>
    <w:rsid w:val="00642676"/>
    <w:rsid w:val="00645C25"/>
    <w:rsid w:val="006536C7"/>
    <w:rsid w:val="00655259"/>
    <w:rsid w:val="0069109B"/>
    <w:rsid w:val="00695B31"/>
    <w:rsid w:val="006B087D"/>
    <w:rsid w:val="006C2A30"/>
    <w:rsid w:val="006C7DD9"/>
    <w:rsid w:val="006D05B2"/>
    <w:rsid w:val="006F5EC3"/>
    <w:rsid w:val="00701E87"/>
    <w:rsid w:val="0070752B"/>
    <w:rsid w:val="00721EBF"/>
    <w:rsid w:val="00723A39"/>
    <w:rsid w:val="007301F6"/>
    <w:rsid w:val="00730201"/>
    <w:rsid w:val="00735513"/>
    <w:rsid w:val="00736B47"/>
    <w:rsid w:val="007445AE"/>
    <w:rsid w:val="00773866"/>
    <w:rsid w:val="00774C6B"/>
    <w:rsid w:val="00775BD5"/>
    <w:rsid w:val="0078094B"/>
    <w:rsid w:val="00790C3A"/>
    <w:rsid w:val="007B053B"/>
    <w:rsid w:val="007B4876"/>
    <w:rsid w:val="007D0634"/>
    <w:rsid w:val="007E6BB0"/>
    <w:rsid w:val="007E783C"/>
    <w:rsid w:val="007F55F6"/>
    <w:rsid w:val="007F6F97"/>
    <w:rsid w:val="0080201F"/>
    <w:rsid w:val="00815BDA"/>
    <w:rsid w:val="008246B0"/>
    <w:rsid w:val="00833A1E"/>
    <w:rsid w:val="00834457"/>
    <w:rsid w:val="008450B4"/>
    <w:rsid w:val="0085060B"/>
    <w:rsid w:val="0085131B"/>
    <w:rsid w:val="00851519"/>
    <w:rsid w:val="008557D8"/>
    <w:rsid w:val="0086550C"/>
    <w:rsid w:val="00866EF0"/>
    <w:rsid w:val="008733E3"/>
    <w:rsid w:val="008736AA"/>
    <w:rsid w:val="00877CA2"/>
    <w:rsid w:val="00883B7B"/>
    <w:rsid w:val="0088730F"/>
    <w:rsid w:val="008900FF"/>
    <w:rsid w:val="00890FA5"/>
    <w:rsid w:val="00896330"/>
    <w:rsid w:val="008A7A7A"/>
    <w:rsid w:val="008C04E5"/>
    <w:rsid w:val="008D00FE"/>
    <w:rsid w:val="008E492A"/>
    <w:rsid w:val="008F3BAA"/>
    <w:rsid w:val="008F42FF"/>
    <w:rsid w:val="00904CC5"/>
    <w:rsid w:val="00911145"/>
    <w:rsid w:val="009128C0"/>
    <w:rsid w:val="0093597D"/>
    <w:rsid w:val="00940BC9"/>
    <w:rsid w:val="00942600"/>
    <w:rsid w:val="00942784"/>
    <w:rsid w:val="00945296"/>
    <w:rsid w:val="0094594B"/>
    <w:rsid w:val="009513A7"/>
    <w:rsid w:val="0096073B"/>
    <w:rsid w:val="009609C1"/>
    <w:rsid w:val="00962990"/>
    <w:rsid w:val="009655EF"/>
    <w:rsid w:val="00965AD5"/>
    <w:rsid w:val="00983C23"/>
    <w:rsid w:val="009842A0"/>
    <w:rsid w:val="00987033"/>
    <w:rsid w:val="009918C9"/>
    <w:rsid w:val="009920C7"/>
    <w:rsid w:val="00993431"/>
    <w:rsid w:val="009A6597"/>
    <w:rsid w:val="009A7900"/>
    <w:rsid w:val="009B5E11"/>
    <w:rsid w:val="009D097F"/>
    <w:rsid w:val="009D20A5"/>
    <w:rsid w:val="009D2F5C"/>
    <w:rsid w:val="009E0D68"/>
    <w:rsid w:val="009E4CBC"/>
    <w:rsid w:val="00A1531D"/>
    <w:rsid w:val="00A31D88"/>
    <w:rsid w:val="00A33995"/>
    <w:rsid w:val="00A4150D"/>
    <w:rsid w:val="00A70401"/>
    <w:rsid w:val="00A7453F"/>
    <w:rsid w:val="00A76AFC"/>
    <w:rsid w:val="00A8103B"/>
    <w:rsid w:val="00A91F4C"/>
    <w:rsid w:val="00A97E83"/>
    <w:rsid w:val="00AA0CA7"/>
    <w:rsid w:val="00AB6592"/>
    <w:rsid w:val="00AC236D"/>
    <w:rsid w:val="00AC5B9A"/>
    <w:rsid w:val="00AE7FFE"/>
    <w:rsid w:val="00B23234"/>
    <w:rsid w:val="00B35B0A"/>
    <w:rsid w:val="00B42576"/>
    <w:rsid w:val="00B46585"/>
    <w:rsid w:val="00B50417"/>
    <w:rsid w:val="00B556CB"/>
    <w:rsid w:val="00B55D57"/>
    <w:rsid w:val="00B62BF2"/>
    <w:rsid w:val="00B6626E"/>
    <w:rsid w:val="00B815B5"/>
    <w:rsid w:val="00B8665D"/>
    <w:rsid w:val="00B92E02"/>
    <w:rsid w:val="00B97BBD"/>
    <w:rsid w:val="00BA2E34"/>
    <w:rsid w:val="00BA589C"/>
    <w:rsid w:val="00BA75D7"/>
    <w:rsid w:val="00BB1B2B"/>
    <w:rsid w:val="00BB23F3"/>
    <w:rsid w:val="00BB4799"/>
    <w:rsid w:val="00BD4821"/>
    <w:rsid w:val="00BF6752"/>
    <w:rsid w:val="00BF6ABB"/>
    <w:rsid w:val="00BF7B12"/>
    <w:rsid w:val="00C04891"/>
    <w:rsid w:val="00C26534"/>
    <w:rsid w:val="00C32DF1"/>
    <w:rsid w:val="00C339DE"/>
    <w:rsid w:val="00C41B51"/>
    <w:rsid w:val="00C44180"/>
    <w:rsid w:val="00C46C9E"/>
    <w:rsid w:val="00C50AFB"/>
    <w:rsid w:val="00C545B6"/>
    <w:rsid w:val="00C600F6"/>
    <w:rsid w:val="00C625C6"/>
    <w:rsid w:val="00C72AC3"/>
    <w:rsid w:val="00C809E2"/>
    <w:rsid w:val="00C81AEA"/>
    <w:rsid w:val="00C8400F"/>
    <w:rsid w:val="00CA41FF"/>
    <w:rsid w:val="00CB17E5"/>
    <w:rsid w:val="00CB4601"/>
    <w:rsid w:val="00CB78E1"/>
    <w:rsid w:val="00CC1303"/>
    <w:rsid w:val="00CC1F50"/>
    <w:rsid w:val="00CC3492"/>
    <w:rsid w:val="00CC6912"/>
    <w:rsid w:val="00CD00AC"/>
    <w:rsid w:val="00CD302C"/>
    <w:rsid w:val="00CD4DD9"/>
    <w:rsid w:val="00CE4761"/>
    <w:rsid w:val="00D01F20"/>
    <w:rsid w:val="00D02AAB"/>
    <w:rsid w:val="00D218A7"/>
    <w:rsid w:val="00D335AB"/>
    <w:rsid w:val="00D419B1"/>
    <w:rsid w:val="00D44C23"/>
    <w:rsid w:val="00D52BA8"/>
    <w:rsid w:val="00D731C2"/>
    <w:rsid w:val="00D864AC"/>
    <w:rsid w:val="00D915F3"/>
    <w:rsid w:val="00D92DB7"/>
    <w:rsid w:val="00D9617A"/>
    <w:rsid w:val="00D97A0B"/>
    <w:rsid w:val="00DA1F83"/>
    <w:rsid w:val="00DA2DEA"/>
    <w:rsid w:val="00DB0A82"/>
    <w:rsid w:val="00DB5883"/>
    <w:rsid w:val="00DC5EEF"/>
    <w:rsid w:val="00DD3A5D"/>
    <w:rsid w:val="00DE1A42"/>
    <w:rsid w:val="00DE52D9"/>
    <w:rsid w:val="00DF717A"/>
    <w:rsid w:val="00E02230"/>
    <w:rsid w:val="00E0380A"/>
    <w:rsid w:val="00E05020"/>
    <w:rsid w:val="00E13FFB"/>
    <w:rsid w:val="00E17F73"/>
    <w:rsid w:val="00E21614"/>
    <w:rsid w:val="00E23BCF"/>
    <w:rsid w:val="00E3271D"/>
    <w:rsid w:val="00E3616B"/>
    <w:rsid w:val="00E416FD"/>
    <w:rsid w:val="00E63797"/>
    <w:rsid w:val="00E87662"/>
    <w:rsid w:val="00E904B2"/>
    <w:rsid w:val="00EA050D"/>
    <w:rsid w:val="00EA0653"/>
    <w:rsid w:val="00EA5FCE"/>
    <w:rsid w:val="00EB00F1"/>
    <w:rsid w:val="00EB3BD8"/>
    <w:rsid w:val="00EB4BFD"/>
    <w:rsid w:val="00EB7DBD"/>
    <w:rsid w:val="00ED163F"/>
    <w:rsid w:val="00EE5563"/>
    <w:rsid w:val="00EF2F16"/>
    <w:rsid w:val="00EF541C"/>
    <w:rsid w:val="00F06E57"/>
    <w:rsid w:val="00F10843"/>
    <w:rsid w:val="00F12F5C"/>
    <w:rsid w:val="00F1618A"/>
    <w:rsid w:val="00F163D0"/>
    <w:rsid w:val="00F222D7"/>
    <w:rsid w:val="00F267A9"/>
    <w:rsid w:val="00F301E3"/>
    <w:rsid w:val="00F31C4A"/>
    <w:rsid w:val="00F323CC"/>
    <w:rsid w:val="00F45409"/>
    <w:rsid w:val="00F46335"/>
    <w:rsid w:val="00F53DE9"/>
    <w:rsid w:val="00F5662D"/>
    <w:rsid w:val="00F566B0"/>
    <w:rsid w:val="00F772A0"/>
    <w:rsid w:val="00F909EC"/>
    <w:rsid w:val="00F90C39"/>
    <w:rsid w:val="00F91687"/>
    <w:rsid w:val="00F95119"/>
    <w:rsid w:val="00FA64FB"/>
    <w:rsid w:val="00FA6D98"/>
    <w:rsid w:val="00FB52A9"/>
    <w:rsid w:val="00FC0007"/>
    <w:rsid w:val="00FC124B"/>
    <w:rsid w:val="00FC6328"/>
    <w:rsid w:val="00FD4D9A"/>
    <w:rsid w:val="00FD5C61"/>
    <w:rsid w:val="00FD676C"/>
    <w:rsid w:val="00FE1D6A"/>
    <w:rsid w:val="00FF5F86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2DE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92A"/>
    <w:pPr>
      <w:widowControl w:val="0"/>
      <w:autoSpaceDE w:val="0"/>
      <w:autoSpaceDN w:val="0"/>
      <w:adjustRightInd w:val="0"/>
      <w:spacing w:before="120" w:after="120" w:line="300" w:lineRule="exact"/>
      <w:ind w:right="-1"/>
    </w:pPr>
    <w:rPr>
      <w:rFonts w:ascii="Arial" w:eastAsiaTheme="minorEastAsia" w:hAnsi="Arial" w:cs="Arial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192A"/>
    <w:pPr>
      <w:spacing w:before="240" w:line="240" w:lineRule="auto"/>
      <w:outlineLvl w:val="1"/>
    </w:pPr>
    <w:rPr>
      <w:rFonts w:asciiTheme="minorBidi" w:hAnsiTheme="minorBidi" w:cstheme="minorBidi"/>
      <w:b/>
      <w:bCs/>
      <w:noProof/>
      <w:color w:val="70AD47" w:themeColor="accent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46C9E"/>
    <w:pPr>
      <w:spacing w:after="0" w:line="240" w:lineRule="auto"/>
    </w:pPr>
    <w:rPr>
      <w:rFonts w:eastAsiaTheme="minorEastAsia" w:cs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7511"/>
    <w:pPr>
      <w:pBdr>
        <w:bottom w:val="single" w:sz="4" w:space="6" w:color="4472C4" w:themeColor="accent1"/>
      </w:pBd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511"/>
    <w:rPr>
      <w:rFonts w:ascii="Arial" w:eastAsiaTheme="minorEastAsia" w:hAnsi="Arial" w:cs="Arial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0192A"/>
    <w:pPr>
      <w:tabs>
        <w:tab w:val="right" w:pos="9639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0192A"/>
    <w:rPr>
      <w:rFonts w:ascii="Arial" w:eastAsiaTheme="minorEastAsia" w:hAnsi="Arial" w:cs="Arial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AA0CA7"/>
    <w:pPr>
      <w:ind w:left="720"/>
      <w:contextualSpacing/>
    </w:pPr>
    <w:rPr>
      <w:rFonts w:cstheme="minorBidi"/>
    </w:rPr>
  </w:style>
  <w:style w:type="character" w:customStyle="1" w:styleId="Heading2Char">
    <w:name w:val="Heading 2 Char"/>
    <w:basedOn w:val="DefaultParagraphFont"/>
    <w:link w:val="Heading2"/>
    <w:uiPriority w:val="9"/>
    <w:rsid w:val="0050192A"/>
    <w:rPr>
      <w:rFonts w:asciiTheme="minorBidi" w:eastAsiaTheme="minorEastAsia" w:hAnsiTheme="minorBidi"/>
      <w:b/>
      <w:bCs/>
      <w:noProof/>
      <w:color w:val="70AD47" w:themeColor="accent6"/>
      <w:sz w:val="28"/>
      <w:szCs w:val="28"/>
      <w:lang w:eastAsia="en-GB"/>
    </w:rPr>
  </w:style>
  <w:style w:type="paragraph" w:customStyle="1" w:styleId="image">
    <w:name w:val="image"/>
    <w:qFormat/>
    <w:rsid w:val="001334CA"/>
    <w:pPr>
      <w:spacing w:before="120" w:after="120" w:line="240" w:lineRule="auto"/>
      <w:ind w:left="567"/>
    </w:pPr>
    <w:rPr>
      <w:rFonts w:ascii="Arial" w:eastAsiaTheme="minorEastAsia" w:hAnsi="Arial" w:cs="Arial"/>
      <w:noProof/>
      <w:szCs w:val="24"/>
      <w:lang w:eastAsia="en-GB"/>
    </w:rPr>
  </w:style>
  <w:style w:type="paragraph" w:customStyle="1" w:styleId="Byline">
    <w:name w:val="Byline"/>
    <w:qFormat/>
    <w:rsid w:val="0050192A"/>
    <w:pPr>
      <w:spacing w:after="360" w:line="240" w:lineRule="auto"/>
    </w:pPr>
    <w:rPr>
      <w:rFonts w:ascii="Arial" w:eastAsiaTheme="minorEastAsia" w:hAnsi="Arial" w:cs="Arial"/>
      <w:i/>
      <w:iCs/>
      <w:sz w:val="20"/>
      <w:szCs w:val="20"/>
      <w:lang w:eastAsia="en-GB"/>
    </w:rPr>
  </w:style>
  <w:style w:type="paragraph" w:customStyle="1" w:styleId="Question">
    <w:name w:val="Question"/>
    <w:qFormat/>
    <w:rsid w:val="00461035"/>
    <w:pPr>
      <w:spacing w:before="120" w:after="120" w:line="240" w:lineRule="auto"/>
      <w:ind w:left="567" w:hanging="567"/>
    </w:pPr>
    <w:rPr>
      <w:rFonts w:ascii="Arial" w:eastAsiaTheme="minorEastAsia" w:hAnsi="Arial" w:cs="Arial"/>
      <w:szCs w:val="24"/>
      <w:lang w:eastAsia="en-GB"/>
    </w:rPr>
  </w:style>
  <w:style w:type="paragraph" w:customStyle="1" w:styleId="subquestion">
    <w:name w:val="subquestion"/>
    <w:qFormat/>
    <w:rsid w:val="007445AE"/>
    <w:pPr>
      <w:spacing w:before="120" w:after="0" w:line="240" w:lineRule="auto"/>
      <w:ind w:left="567"/>
    </w:pPr>
    <w:rPr>
      <w:rFonts w:ascii="Arial" w:eastAsiaTheme="minorEastAsia" w:hAnsi="Arial" w:cs="Arial"/>
      <w:sz w:val="24"/>
      <w:szCs w:val="24"/>
      <w:lang w:eastAsia="en-GB"/>
    </w:rPr>
  </w:style>
  <w:style w:type="paragraph" w:customStyle="1" w:styleId="label">
    <w:name w:val="label"/>
    <w:qFormat/>
    <w:rsid w:val="006B087D"/>
    <w:pPr>
      <w:tabs>
        <w:tab w:val="center" w:pos="2977"/>
        <w:tab w:val="center" w:pos="4962"/>
        <w:tab w:val="center" w:pos="6804"/>
      </w:tabs>
      <w:spacing w:before="60" w:after="60" w:line="240" w:lineRule="auto"/>
    </w:pPr>
    <w:rPr>
      <w:rFonts w:ascii="Arial" w:eastAsiaTheme="minorEastAsia" w:hAnsi="Arial" w:cs="Arial"/>
      <w:szCs w:val="24"/>
      <w:lang w:eastAsia="en-GB"/>
    </w:rPr>
  </w:style>
  <w:style w:type="paragraph" w:customStyle="1" w:styleId="Tablegap">
    <w:name w:val="Table gap"/>
    <w:qFormat/>
    <w:rsid w:val="00397E86"/>
    <w:pPr>
      <w:spacing w:after="0"/>
    </w:pPr>
    <w:rPr>
      <w:rFonts w:ascii="Arial" w:eastAsiaTheme="minorEastAsia" w:hAnsi="Arial" w:cs="Arial"/>
      <w:i/>
      <w:iCs/>
      <w:sz w:val="16"/>
      <w:szCs w:val="16"/>
      <w:lang w:eastAsia="en-GB"/>
    </w:rPr>
  </w:style>
  <w:style w:type="paragraph" w:customStyle="1" w:styleId="Answer">
    <w:name w:val="Answer"/>
    <w:qFormat/>
    <w:rsid w:val="00397E86"/>
    <w:pPr>
      <w:spacing w:before="120" w:after="0" w:line="280" w:lineRule="exact"/>
      <w:ind w:left="142"/>
    </w:pPr>
    <w:rPr>
      <w:rFonts w:ascii="Comic Sans MS" w:eastAsiaTheme="minorEastAsia" w:hAnsi="Comic Sans MS" w:cs="Arial"/>
      <w:szCs w:val="24"/>
      <w:lang w:eastAsia="en-GB"/>
    </w:rPr>
  </w:style>
  <w:style w:type="paragraph" w:customStyle="1" w:styleId="Table3pt">
    <w:name w:val="Table 3pt"/>
    <w:qFormat/>
    <w:rsid w:val="00397E86"/>
    <w:pPr>
      <w:spacing w:before="60" w:after="60" w:line="240" w:lineRule="auto"/>
    </w:pPr>
    <w:rPr>
      <w:rFonts w:ascii="Arial" w:eastAsiaTheme="minorEastAsia" w:hAnsi="Arial" w:cs="Arial"/>
      <w:color w:val="000000" w:themeColor="text1"/>
      <w:szCs w:val="24"/>
      <w:lang w:eastAsia="en-GB"/>
    </w:rPr>
  </w:style>
  <w:style w:type="paragraph" w:customStyle="1" w:styleId="mark">
    <w:name w:val="mark"/>
    <w:qFormat/>
    <w:rsid w:val="000867D1"/>
    <w:pPr>
      <w:spacing w:before="60" w:after="0" w:line="240" w:lineRule="auto"/>
      <w:jc w:val="right"/>
    </w:pPr>
    <w:rPr>
      <w:rFonts w:ascii="Arial" w:eastAsiaTheme="minorEastAsia" w:hAnsi="Arial" w:cs="Arial"/>
      <w:b/>
      <w:sz w:val="20"/>
      <w:szCs w:val="20"/>
      <w:lang w:eastAsia="en-GB"/>
    </w:rPr>
  </w:style>
  <w:style w:type="paragraph" w:customStyle="1" w:styleId="suba">
    <w:name w:val="sub (a)"/>
    <w:qFormat/>
    <w:rsid w:val="006B087D"/>
    <w:pPr>
      <w:spacing w:before="240" w:after="0" w:line="240" w:lineRule="auto"/>
      <w:ind w:left="1134" w:hanging="567"/>
    </w:pPr>
    <w:rPr>
      <w:rFonts w:ascii="Arial" w:eastAsiaTheme="minorEastAsia" w:hAnsi="Arial" w:cs="Arial"/>
      <w:szCs w:val="24"/>
      <w:lang w:eastAsia="en-GB"/>
    </w:rPr>
  </w:style>
  <w:style w:type="paragraph" w:customStyle="1" w:styleId="subi">
    <w:name w:val="sub (i)"/>
    <w:qFormat/>
    <w:rsid w:val="006B087D"/>
    <w:pPr>
      <w:spacing w:before="120" w:after="0" w:line="240" w:lineRule="auto"/>
      <w:ind w:left="1701"/>
    </w:pPr>
    <w:rPr>
      <w:rFonts w:ascii="Arial" w:eastAsiaTheme="minorEastAsia" w:hAnsi="Arial" w:cs="Arial"/>
      <w:szCs w:val="24"/>
      <w:lang w:eastAsia="en-GB"/>
    </w:rPr>
  </w:style>
  <w:style w:type="paragraph" w:customStyle="1" w:styleId="table">
    <w:name w:val="table"/>
    <w:qFormat/>
    <w:rsid w:val="00397E86"/>
    <w:pPr>
      <w:spacing w:before="120" w:after="120" w:line="240" w:lineRule="auto"/>
    </w:pPr>
    <w:rPr>
      <w:rFonts w:ascii="Arial" w:eastAsiaTheme="minorEastAsia" w:hAnsi="Arial" w:cs="Arial"/>
      <w:color w:val="000000" w:themeColor="text1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87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87D"/>
    <w:rPr>
      <w:rFonts w:ascii="Segoe UI" w:eastAsiaTheme="minorEastAsia" w:hAnsi="Segoe UI" w:cs="Segoe UI"/>
      <w:sz w:val="18"/>
      <w:szCs w:val="18"/>
      <w:lang w:eastAsia="en-GB"/>
    </w:rPr>
  </w:style>
  <w:style w:type="paragraph" w:customStyle="1" w:styleId="right">
    <w:name w:val="right"/>
    <w:qFormat/>
    <w:rsid w:val="00F222D7"/>
    <w:pPr>
      <w:spacing w:before="240" w:after="0" w:line="240" w:lineRule="auto"/>
      <w:ind w:right="567"/>
      <w:jc w:val="right"/>
    </w:pPr>
    <w:rPr>
      <w:rFonts w:ascii="Arial" w:eastAsiaTheme="minorEastAsia" w:hAnsi="Arial" w:cs="Arial"/>
      <w:szCs w:val="24"/>
      <w:lang w:eastAsia="en-GB"/>
    </w:rPr>
  </w:style>
  <w:style w:type="paragraph" w:customStyle="1" w:styleId="Questiona">
    <w:name w:val="Question (a)"/>
    <w:qFormat/>
    <w:rsid w:val="00397E86"/>
    <w:pPr>
      <w:tabs>
        <w:tab w:val="left" w:pos="567"/>
      </w:tabs>
      <w:spacing w:before="240" w:after="0" w:line="240" w:lineRule="auto"/>
      <w:ind w:left="1134" w:hanging="1134"/>
    </w:pPr>
    <w:rPr>
      <w:rFonts w:ascii="Arial" w:eastAsiaTheme="minorEastAsia" w:hAnsi="Arial" w:cs="Arial"/>
      <w:szCs w:val="24"/>
      <w:lang w:eastAsia="en-GB"/>
    </w:rPr>
  </w:style>
  <w:style w:type="paragraph" w:customStyle="1" w:styleId="Questiontop">
    <w:name w:val="Question top"/>
    <w:qFormat/>
    <w:rsid w:val="00461035"/>
    <w:pPr>
      <w:spacing w:before="360" w:after="120" w:line="240" w:lineRule="auto"/>
      <w:ind w:left="567" w:hanging="567"/>
    </w:pPr>
    <w:rPr>
      <w:rFonts w:ascii="Arial" w:eastAsiaTheme="minorEastAsia" w:hAnsi="Arial" w:cs="Arial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384B4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84B4A"/>
    <w:rPr>
      <w:color w:val="954F72" w:themeColor="followedHyperlink"/>
      <w:u w:val="single"/>
    </w:rPr>
  </w:style>
  <w:style w:type="table" w:customStyle="1" w:styleId="Tabelacomgrade1">
    <w:name w:val="Tabela com grade1"/>
    <w:basedOn w:val="TableNormal"/>
    <w:next w:val="TableGrid"/>
    <w:uiPriority w:val="39"/>
    <w:rsid w:val="00EF2F16"/>
    <w:pPr>
      <w:spacing w:after="0" w:line="240" w:lineRule="auto"/>
    </w:pPr>
    <w:rPr>
      <w:rFonts w:eastAsiaTheme="minorEastAsia" w:cs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nt1">
    <w:name w:val="indent1"/>
    <w:link w:val="indent1Char"/>
    <w:qFormat/>
    <w:rsid w:val="00CD4DD9"/>
    <w:pPr>
      <w:overflowPunct w:val="0"/>
      <w:autoSpaceDE w:val="0"/>
      <w:autoSpaceDN w:val="0"/>
      <w:adjustRightInd w:val="0"/>
      <w:spacing w:before="120" w:after="0" w:line="240" w:lineRule="auto"/>
      <w:ind w:left="1134" w:right="567" w:hanging="567"/>
      <w:textAlignment w:val="baseline"/>
    </w:pPr>
    <w:rPr>
      <w:rFonts w:ascii="Arial" w:eastAsia="Times New Roman" w:hAnsi="Arial" w:cs="Times New Roman"/>
      <w:szCs w:val="20"/>
      <w:lang w:eastAsia="pt-BR"/>
    </w:rPr>
  </w:style>
  <w:style w:type="character" w:customStyle="1" w:styleId="indent1Char">
    <w:name w:val="indent1 Char"/>
    <w:link w:val="indent1"/>
    <w:rsid w:val="00CD4DD9"/>
    <w:rPr>
      <w:rFonts w:ascii="Arial" w:eastAsia="Times New Roman" w:hAnsi="Arial" w:cs="Times New Roman"/>
      <w:szCs w:val="20"/>
      <w:lang w:eastAsia="pt-BR"/>
    </w:rPr>
  </w:style>
  <w:style w:type="paragraph" w:customStyle="1" w:styleId="question0">
    <w:name w:val="question"/>
    <w:link w:val="questionChar"/>
    <w:qFormat/>
    <w:rsid w:val="00CD4DD9"/>
    <w:pPr>
      <w:overflowPunct w:val="0"/>
      <w:autoSpaceDE w:val="0"/>
      <w:autoSpaceDN w:val="0"/>
      <w:adjustRightInd w:val="0"/>
      <w:spacing w:before="120" w:after="0" w:line="240" w:lineRule="auto"/>
      <w:ind w:left="567" w:right="567" w:hanging="567"/>
      <w:textAlignment w:val="baseline"/>
    </w:pPr>
    <w:rPr>
      <w:rFonts w:ascii="Arial" w:eastAsia="Times New Roman" w:hAnsi="Arial" w:cs="Times New Roman"/>
      <w:szCs w:val="20"/>
      <w:lang w:eastAsia="pt-BR"/>
    </w:rPr>
  </w:style>
  <w:style w:type="character" w:customStyle="1" w:styleId="questionChar">
    <w:name w:val="question Char"/>
    <w:link w:val="question0"/>
    <w:locked/>
    <w:rsid w:val="00CD4DD9"/>
    <w:rPr>
      <w:rFonts w:ascii="Arial" w:eastAsia="Times New Roman" w:hAnsi="Arial" w:cs="Times New Roman"/>
      <w:szCs w:val="20"/>
      <w:lang w:eastAsia="pt-BR"/>
    </w:rPr>
  </w:style>
  <w:style w:type="paragraph" w:customStyle="1" w:styleId="graph">
    <w:name w:val="graph"/>
    <w:qFormat/>
    <w:rsid w:val="00CD4DD9"/>
    <w:pPr>
      <w:spacing w:before="240" w:after="0" w:line="240" w:lineRule="auto"/>
      <w:jc w:val="center"/>
    </w:pPr>
    <w:rPr>
      <w:rFonts w:ascii="Arial" w:eastAsia="Times New Roman" w:hAnsi="Arial" w:cs="Times New Roman"/>
      <w:color w:val="000000"/>
    </w:rPr>
  </w:style>
  <w:style w:type="paragraph" w:customStyle="1" w:styleId="Box">
    <w:name w:val="Box"/>
    <w:rsid w:val="00CD4DD9"/>
    <w:pPr>
      <w:spacing w:before="60" w:after="60" w:line="240" w:lineRule="auto"/>
      <w:jc w:val="center"/>
    </w:pPr>
    <w:rPr>
      <w:rFonts w:ascii="Arial" w:eastAsia="Times New Roman" w:hAnsi="Arial" w:cs="Times New Roman"/>
    </w:rPr>
  </w:style>
  <w:style w:type="paragraph" w:customStyle="1" w:styleId="Bottom">
    <w:name w:val="Bottom"/>
    <w:rsid w:val="00CD4DD9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xL">
    <w:name w:val="BoxL"/>
    <w:qFormat/>
    <w:rsid w:val="00CD4DD9"/>
    <w:pPr>
      <w:spacing w:before="60" w:after="60" w:line="240" w:lineRule="auto"/>
    </w:pPr>
    <w:rPr>
      <w:rFonts w:ascii="Arial" w:eastAsia="Times New Roman" w:hAnsi="Arial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92A"/>
    <w:pPr>
      <w:widowControl w:val="0"/>
      <w:autoSpaceDE w:val="0"/>
      <w:autoSpaceDN w:val="0"/>
      <w:adjustRightInd w:val="0"/>
      <w:spacing w:before="120" w:after="120" w:line="300" w:lineRule="exact"/>
      <w:ind w:right="-1"/>
    </w:pPr>
    <w:rPr>
      <w:rFonts w:ascii="Arial" w:eastAsiaTheme="minorEastAsia" w:hAnsi="Arial" w:cs="Arial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192A"/>
    <w:pPr>
      <w:spacing w:before="240" w:line="240" w:lineRule="auto"/>
      <w:outlineLvl w:val="1"/>
    </w:pPr>
    <w:rPr>
      <w:rFonts w:asciiTheme="minorBidi" w:hAnsiTheme="minorBidi" w:cstheme="minorBidi"/>
      <w:b/>
      <w:bCs/>
      <w:noProof/>
      <w:color w:val="70AD47" w:themeColor="accent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46C9E"/>
    <w:pPr>
      <w:spacing w:after="0" w:line="240" w:lineRule="auto"/>
    </w:pPr>
    <w:rPr>
      <w:rFonts w:eastAsiaTheme="minorEastAsia" w:cs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7511"/>
    <w:pPr>
      <w:pBdr>
        <w:bottom w:val="single" w:sz="4" w:space="6" w:color="4472C4" w:themeColor="accent1"/>
      </w:pBd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511"/>
    <w:rPr>
      <w:rFonts w:ascii="Arial" w:eastAsiaTheme="minorEastAsia" w:hAnsi="Arial" w:cs="Arial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0192A"/>
    <w:pPr>
      <w:tabs>
        <w:tab w:val="right" w:pos="9639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0192A"/>
    <w:rPr>
      <w:rFonts w:ascii="Arial" w:eastAsiaTheme="minorEastAsia" w:hAnsi="Arial" w:cs="Arial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AA0CA7"/>
    <w:pPr>
      <w:ind w:left="720"/>
      <w:contextualSpacing/>
    </w:pPr>
    <w:rPr>
      <w:rFonts w:cstheme="minorBidi"/>
    </w:rPr>
  </w:style>
  <w:style w:type="character" w:customStyle="1" w:styleId="Heading2Char">
    <w:name w:val="Heading 2 Char"/>
    <w:basedOn w:val="DefaultParagraphFont"/>
    <w:link w:val="Heading2"/>
    <w:uiPriority w:val="9"/>
    <w:rsid w:val="0050192A"/>
    <w:rPr>
      <w:rFonts w:asciiTheme="minorBidi" w:eastAsiaTheme="minorEastAsia" w:hAnsiTheme="minorBidi"/>
      <w:b/>
      <w:bCs/>
      <w:noProof/>
      <w:color w:val="70AD47" w:themeColor="accent6"/>
      <w:sz w:val="28"/>
      <w:szCs w:val="28"/>
      <w:lang w:eastAsia="en-GB"/>
    </w:rPr>
  </w:style>
  <w:style w:type="paragraph" w:customStyle="1" w:styleId="image">
    <w:name w:val="image"/>
    <w:qFormat/>
    <w:rsid w:val="001334CA"/>
    <w:pPr>
      <w:spacing w:before="120" w:after="120" w:line="240" w:lineRule="auto"/>
      <w:ind w:left="567"/>
    </w:pPr>
    <w:rPr>
      <w:rFonts w:ascii="Arial" w:eastAsiaTheme="minorEastAsia" w:hAnsi="Arial" w:cs="Arial"/>
      <w:noProof/>
      <w:szCs w:val="24"/>
      <w:lang w:eastAsia="en-GB"/>
    </w:rPr>
  </w:style>
  <w:style w:type="paragraph" w:customStyle="1" w:styleId="Byline">
    <w:name w:val="Byline"/>
    <w:qFormat/>
    <w:rsid w:val="0050192A"/>
    <w:pPr>
      <w:spacing w:after="360" w:line="240" w:lineRule="auto"/>
    </w:pPr>
    <w:rPr>
      <w:rFonts w:ascii="Arial" w:eastAsiaTheme="minorEastAsia" w:hAnsi="Arial" w:cs="Arial"/>
      <w:i/>
      <w:iCs/>
      <w:sz w:val="20"/>
      <w:szCs w:val="20"/>
      <w:lang w:eastAsia="en-GB"/>
    </w:rPr>
  </w:style>
  <w:style w:type="paragraph" w:customStyle="1" w:styleId="Question">
    <w:name w:val="Question"/>
    <w:qFormat/>
    <w:rsid w:val="00461035"/>
    <w:pPr>
      <w:spacing w:before="120" w:after="120" w:line="240" w:lineRule="auto"/>
      <w:ind w:left="567" w:hanging="567"/>
    </w:pPr>
    <w:rPr>
      <w:rFonts w:ascii="Arial" w:eastAsiaTheme="minorEastAsia" w:hAnsi="Arial" w:cs="Arial"/>
      <w:szCs w:val="24"/>
      <w:lang w:eastAsia="en-GB"/>
    </w:rPr>
  </w:style>
  <w:style w:type="paragraph" w:customStyle="1" w:styleId="subquestion">
    <w:name w:val="subquestion"/>
    <w:qFormat/>
    <w:rsid w:val="007445AE"/>
    <w:pPr>
      <w:spacing w:before="120" w:after="0" w:line="240" w:lineRule="auto"/>
      <w:ind w:left="567"/>
    </w:pPr>
    <w:rPr>
      <w:rFonts w:ascii="Arial" w:eastAsiaTheme="minorEastAsia" w:hAnsi="Arial" w:cs="Arial"/>
      <w:sz w:val="24"/>
      <w:szCs w:val="24"/>
      <w:lang w:eastAsia="en-GB"/>
    </w:rPr>
  </w:style>
  <w:style w:type="paragraph" w:customStyle="1" w:styleId="label">
    <w:name w:val="label"/>
    <w:qFormat/>
    <w:rsid w:val="006B087D"/>
    <w:pPr>
      <w:tabs>
        <w:tab w:val="center" w:pos="2977"/>
        <w:tab w:val="center" w:pos="4962"/>
        <w:tab w:val="center" w:pos="6804"/>
      </w:tabs>
      <w:spacing w:before="60" w:after="60" w:line="240" w:lineRule="auto"/>
    </w:pPr>
    <w:rPr>
      <w:rFonts w:ascii="Arial" w:eastAsiaTheme="minorEastAsia" w:hAnsi="Arial" w:cs="Arial"/>
      <w:szCs w:val="24"/>
      <w:lang w:eastAsia="en-GB"/>
    </w:rPr>
  </w:style>
  <w:style w:type="paragraph" w:customStyle="1" w:styleId="Tablegap">
    <w:name w:val="Table gap"/>
    <w:qFormat/>
    <w:rsid w:val="00397E86"/>
    <w:pPr>
      <w:spacing w:after="0"/>
    </w:pPr>
    <w:rPr>
      <w:rFonts w:ascii="Arial" w:eastAsiaTheme="minorEastAsia" w:hAnsi="Arial" w:cs="Arial"/>
      <w:i/>
      <w:iCs/>
      <w:sz w:val="16"/>
      <w:szCs w:val="16"/>
      <w:lang w:eastAsia="en-GB"/>
    </w:rPr>
  </w:style>
  <w:style w:type="paragraph" w:customStyle="1" w:styleId="Answer">
    <w:name w:val="Answer"/>
    <w:qFormat/>
    <w:rsid w:val="00397E86"/>
    <w:pPr>
      <w:spacing w:before="120" w:after="0" w:line="280" w:lineRule="exact"/>
      <w:ind w:left="142"/>
    </w:pPr>
    <w:rPr>
      <w:rFonts w:ascii="Comic Sans MS" w:eastAsiaTheme="minorEastAsia" w:hAnsi="Comic Sans MS" w:cs="Arial"/>
      <w:szCs w:val="24"/>
      <w:lang w:eastAsia="en-GB"/>
    </w:rPr>
  </w:style>
  <w:style w:type="paragraph" w:customStyle="1" w:styleId="Table3pt">
    <w:name w:val="Table 3pt"/>
    <w:qFormat/>
    <w:rsid w:val="00397E86"/>
    <w:pPr>
      <w:spacing w:before="60" w:after="60" w:line="240" w:lineRule="auto"/>
    </w:pPr>
    <w:rPr>
      <w:rFonts w:ascii="Arial" w:eastAsiaTheme="minorEastAsia" w:hAnsi="Arial" w:cs="Arial"/>
      <w:color w:val="000000" w:themeColor="text1"/>
      <w:szCs w:val="24"/>
      <w:lang w:eastAsia="en-GB"/>
    </w:rPr>
  </w:style>
  <w:style w:type="paragraph" w:customStyle="1" w:styleId="mark">
    <w:name w:val="mark"/>
    <w:qFormat/>
    <w:rsid w:val="000867D1"/>
    <w:pPr>
      <w:spacing w:before="60" w:after="0" w:line="240" w:lineRule="auto"/>
      <w:jc w:val="right"/>
    </w:pPr>
    <w:rPr>
      <w:rFonts w:ascii="Arial" w:eastAsiaTheme="minorEastAsia" w:hAnsi="Arial" w:cs="Arial"/>
      <w:b/>
      <w:sz w:val="20"/>
      <w:szCs w:val="20"/>
      <w:lang w:eastAsia="en-GB"/>
    </w:rPr>
  </w:style>
  <w:style w:type="paragraph" w:customStyle="1" w:styleId="suba">
    <w:name w:val="sub (a)"/>
    <w:qFormat/>
    <w:rsid w:val="006B087D"/>
    <w:pPr>
      <w:spacing w:before="240" w:after="0" w:line="240" w:lineRule="auto"/>
      <w:ind w:left="1134" w:hanging="567"/>
    </w:pPr>
    <w:rPr>
      <w:rFonts w:ascii="Arial" w:eastAsiaTheme="minorEastAsia" w:hAnsi="Arial" w:cs="Arial"/>
      <w:szCs w:val="24"/>
      <w:lang w:eastAsia="en-GB"/>
    </w:rPr>
  </w:style>
  <w:style w:type="paragraph" w:customStyle="1" w:styleId="subi">
    <w:name w:val="sub (i)"/>
    <w:qFormat/>
    <w:rsid w:val="006B087D"/>
    <w:pPr>
      <w:spacing w:before="120" w:after="0" w:line="240" w:lineRule="auto"/>
      <w:ind w:left="1701"/>
    </w:pPr>
    <w:rPr>
      <w:rFonts w:ascii="Arial" w:eastAsiaTheme="minorEastAsia" w:hAnsi="Arial" w:cs="Arial"/>
      <w:szCs w:val="24"/>
      <w:lang w:eastAsia="en-GB"/>
    </w:rPr>
  </w:style>
  <w:style w:type="paragraph" w:customStyle="1" w:styleId="table">
    <w:name w:val="table"/>
    <w:qFormat/>
    <w:rsid w:val="00397E86"/>
    <w:pPr>
      <w:spacing w:before="120" w:after="120" w:line="240" w:lineRule="auto"/>
    </w:pPr>
    <w:rPr>
      <w:rFonts w:ascii="Arial" w:eastAsiaTheme="minorEastAsia" w:hAnsi="Arial" w:cs="Arial"/>
      <w:color w:val="000000" w:themeColor="text1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87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87D"/>
    <w:rPr>
      <w:rFonts w:ascii="Segoe UI" w:eastAsiaTheme="minorEastAsia" w:hAnsi="Segoe UI" w:cs="Segoe UI"/>
      <w:sz w:val="18"/>
      <w:szCs w:val="18"/>
      <w:lang w:eastAsia="en-GB"/>
    </w:rPr>
  </w:style>
  <w:style w:type="paragraph" w:customStyle="1" w:styleId="right">
    <w:name w:val="right"/>
    <w:qFormat/>
    <w:rsid w:val="00F222D7"/>
    <w:pPr>
      <w:spacing w:before="240" w:after="0" w:line="240" w:lineRule="auto"/>
      <w:ind w:right="567"/>
      <w:jc w:val="right"/>
    </w:pPr>
    <w:rPr>
      <w:rFonts w:ascii="Arial" w:eastAsiaTheme="minorEastAsia" w:hAnsi="Arial" w:cs="Arial"/>
      <w:szCs w:val="24"/>
      <w:lang w:eastAsia="en-GB"/>
    </w:rPr>
  </w:style>
  <w:style w:type="paragraph" w:customStyle="1" w:styleId="Questiona">
    <w:name w:val="Question (a)"/>
    <w:qFormat/>
    <w:rsid w:val="00397E86"/>
    <w:pPr>
      <w:tabs>
        <w:tab w:val="left" w:pos="567"/>
      </w:tabs>
      <w:spacing w:before="240" w:after="0" w:line="240" w:lineRule="auto"/>
      <w:ind w:left="1134" w:hanging="1134"/>
    </w:pPr>
    <w:rPr>
      <w:rFonts w:ascii="Arial" w:eastAsiaTheme="minorEastAsia" w:hAnsi="Arial" w:cs="Arial"/>
      <w:szCs w:val="24"/>
      <w:lang w:eastAsia="en-GB"/>
    </w:rPr>
  </w:style>
  <w:style w:type="paragraph" w:customStyle="1" w:styleId="Questiontop">
    <w:name w:val="Question top"/>
    <w:qFormat/>
    <w:rsid w:val="00461035"/>
    <w:pPr>
      <w:spacing w:before="360" w:after="120" w:line="240" w:lineRule="auto"/>
      <w:ind w:left="567" w:hanging="567"/>
    </w:pPr>
    <w:rPr>
      <w:rFonts w:ascii="Arial" w:eastAsiaTheme="minorEastAsia" w:hAnsi="Arial" w:cs="Arial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384B4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84B4A"/>
    <w:rPr>
      <w:color w:val="954F72" w:themeColor="followedHyperlink"/>
      <w:u w:val="single"/>
    </w:rPr>
  </w:style>
  <w:style w:type="table" w:customStyle="1" w:styleId="Tabelacomgrade1">
    <w:name w:val="Tabela com grade1"/>
    <w:basedOn w:val="TableNormal"/>
    <w:next w:val="TableGrid"/>
    <w:uiPriority w:val="39"/>
    <w:rsid w:val="00EF2F16"/>
    <w:pPr>
      <w:spacing w:after="0" w:line="240" w:lineRule="auto"/>
    </w:pPr>
    <w:rPr>
      <w:rFonts w:eastAsiaTheme="minorEastAsia" w:cs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nt1">
    <w:name w:val="indent1"/>
    <w:link w:val="indent1Char"/>
    <w:qFormat/>
    <w:rsid w:val="00CD4DD9"/>
    <w:pPr>
      <w:overflowPunct w:val="0"/>
      <w:autoSpaceDE w:val="0"/>
      <w:autoSpaceDN w:val="0"/>
      <w:adjustRightInd w:val="0"/>
      <w:spacing w:before="120" w:after="0" w:line="240" w:lineRule="auto"/>
      <w:ind w:left="1134" w:right="567" w:hanging="567"/>
      <w:textAlignment w:val="baseline"/>
    </w:pPr>
    <w:rPr>
      <w:rFonts w:ascii="Arial" w:eastAsia="Times New Roman" w:hAnsi="Arial" w:cs="Times New Roman"/>
      <w:szCs w:val="20"/>
      <w:lang w:eastAsia="pt-BR"/>
    </w:rPr>
  </w:style>
  <w:style w:type="character" w:customStyle="1" w:styleId="indent1Char">
    <w:name w:val="indent1 Char"/>
    <w:link w:val="indent1"/>
    <w:rsid w:val="00CD4DD9"/>
    <w:rPr>
      <w:rFonts w:ascii="Arial" w:eastAsia="Times New Roman" w:hAnsi="Arial" w:cs="Times New Roman"/>
      <w:szCs w:val="20"/>
      <w:lang w:eastAsia="pt-BR"/>
    </w:rPr>
  </w:style>
  <w:style w:type="paragraph" w:customStyle="1" w:styleId="question0">
    <w:name w:val="question"/>
    <w:link w:val="questionChar"/>
    <w:qFormat/>
    <w:rsid w:val="00CD4DD9"/>
    <w:pPr>
      <w:overflowPunct w:val="0"/>
      <w:autoSpaceDE w:val="0"/>
      <w:autoSpaceDN w:val="0"/>
      <w:adjustRightInd w:val="0"/>
      <w:spacing w:before="120" w:after="0" w:line="240" w:lineRule="auto"/>
      <w:ind w:left="567" w:right="567" w:hanging="567"/>
      <w:textAlignment w:val="baseline"/>
    </w:pPr>
    <w:rPr>
      <w:rFonts w:ascii="Arial" w:eastAsia="Times New Roman" w:hAnsi="Arial" w:cs="Times New Roman"/>
      <w:szCs w:val="20"/>
      <w:lang w:eastAsia="pt-BR"/>
    </w:rPr>
  </w:style>
  <w:style w:type="character" w:customStyle="1" w:styleId="questionChar">
    <w:name w:val="question Char"/>
    <w:link w:val="question0"/>
    <w:locked/>
    <w:rsid w:val="00CD4DD9"/>
    <w:rPr>
      <w:rFonts w:ascii="Arial" w:eastAsia="Times New Roman" w:hAnsi="Arial" w:cs="Times New Roman"/>
      <w:szCs w:val="20"/>
      <w:lang w:eastAsia="pt-BR"/>
    </w:rPr>
  </w:style>
  <w:style w:type="paragraph" w:customStyle="1" w:styleId="graph">
    <w:name w:val="graph"/>
    <w:qFormat/>
    <w:rsid w:val="00CD4DD9"/>
    <w:pPr>
      <w:spacing w:before="240" w:after="0" w:line="240" w:lineRule="auto"/>
      <w:jc w:val="center"/>
    </w:pPr>
    <w:rPr>
      <w:rFonts w:ascii="Arial" w:eastAsia="Times New Roman" w:hAnsi="Arial" w:cs="Times New Roman"/>
      <w:color w:val="000000"/>
    </w:rPr>
  </w:style>
  <w:style w:type="paragraph" w:customStyle="1" w:styleId="Box">
    <w:name w:val="Box"/>
    <w:rsid w:val="00CD4DD9"/>
    <w:pPr>
      <w:spacing w:before="60" w:after="60" w:line="240" w:lineRule="auto"/>
      <w:jc w:val="center"/>
    </w:pPr>
    <w:rPr>
      <w:rFonts w:ascii="Arial" w:eastAsia="Times New Roman" w:hAnsi="Arial" w:cs="Times New Roman"/>
    </w:rPr>
  </w:style>
  <w:style w:type="paragraph" w:customStyle="1" w:styleId="Bottom">
    <w:name w:val="Bottom"/>
    <w:rsid w:val="00CD4DD9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BoxL">
    <w:name w:val="BoxL"/>
    <w:qFormat/>
    <w:rsid w:val="00CD4DD9"/>
    <w:pPr>
      <w:spacing w:before="60" w:after="60" w:line="240" w:lineRule="auto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26" Type="http://schemas.openxmlformats.org/officeDocument/2006/relationships/image" Target="media/image10.jpeg"/><Relationship Id="rId3" Type="http://schemas.microsoft.com/office/2007/relationships/stylesWithEffects" Target="stylesWithEffects.xml"/><Relationship Id="rId21" Type="http://schemas.openxmlformats.org/officeDocument/2006/relationships/image" Target="media/image6.wmf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image" Target="media/image5.png"/><Relationship Id="rId29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7.png"/><Relationship Id="rId28" Type="http://schemas.openxmlformats.org/officeDocument/2006/relationships/oleObject" Target="embeddings/oleObject2.bin"/><Relationship Id="rId10" Type="http://schemas.openxmlformats.org/officeDocument/2006/relationships/image" Target="media/image2.svg"/><Relationship Id="rId19" Type="http://schemas.openxmlformats.org/officeDocument/2006/relationships/image" Target="media/image4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oleObject" Target="embeddings/oleObject1.bin"/><Relationship Id="rId27" Type="http://schemas.openxmlformats.org/officeDocument/2006/relationships/image" Target="media/image11.wmf"/><Relationship Id="rId30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798</Words>
  <Characters>4554</Characters>
  <Application>Microsoft Office Word</Application>
  <DocSecurity>0</DocSecurity>
  <Lines>37</Lines>
  <Paragraphs>10</Paragraphs>
  <ScaleCrop>false</ScaleCrop>
  <LinksUpToDate>false</LinksUpToDate>
  <CharactersWithSpaces>5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cp:lastModifiedBy/>
  <cp:revision>1</cp:revision>
  <dcterms:created xsi:type="dcterms:W3CDTF">2020-10-02T12:22:00Z</dcterms:created>
  <dcterms:modified xsi:type="dcterms:W3CDTF">2020-10-02T12:22:00Z</dcterms:modified>
</cp:coreProperties>
</file>